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44C77" w14:textId="77777777" w:rsidR="00FF6E38" w:rsidRPr="000E5910" w:rsidRDefault="00FF6E38" w:rsidP="00CE22C6">
      <w:pPr>
        <w:ind w:left="360"/>
        <w:rPr>
          <w:rFonts w:ascii="Arial" w:hAnsi="Arial"/>
        </w:rPr>
      </w:pPr>
    </w:p>
    <w:p w14:paraId="30B62EBF" w14:textId="77777777" w:rsidR="00606733" w:rsidRPr="000E5910" w:rsidRDefault="00840ECE" w:rsidP="00606733">
      <w:pPr>
        <w:rPr>
          <w:rFonts w:ascii="Arial" w:hAnsi="Arial"/>
        </w:rPr>
      </w:pPr>
      <w:r>
        <w:rPr>
          <w:noProof/>
        </w:rPr>
        <w:pict w14:anchorId="5B3001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2052" type="#_x0000_t75" style="position:absolute;margin-left:63.9pt;margin-top:46.75pt;width:206.6pt;height:52.75pt;z-index:251657728;visibility:visible">
            <v:imagedata r:id="rId11" o:title=""/>
            <w10:wrap type="square"/>
          </v:shape>
        </w:pict>
      </w:r>
      <w:r w:rsidR="00606733" w:rsidRPr="000E5910">
        <w:rPr>
          <w:rFonts w:ascii="Arial" w:hAnsi="Arial"/>
          <w:noProof/>
        </w:rPr>
        <w:pict w14:anchorId="5BC2009E">
          <v:rect id="_x0000_s2051" style="position:absolute;margin-left:40.8pt;margin-top:5.1pt;width:367.25pt;height:90pt;z-index:251656704" filled="f" stroked="f" strokeweight="1pt">
            <v:textbox style="mso-next-textbox:#_x0000_s2051" inset="1pt,1pt,1pt,1pt">
              <w:txbxContent>
                <w:p w14:paraId="52DDB292" w14:textId="77777777" w:rsidR="00606733" w:rsidRPr="009B7D20" w:rsidRDefault="00606733" w:rsidP="00606733">
                  <w:pPr>
                    <w:ind w:firstLine="720"/>
                    <w:rPr>
                      <w:b/>
                      <w:szCs w:val="24"/>
                    </w:rPr>
                  </w:pPr>
                  <w:r w:rsidRPr="009B7D20">
                    <w:rPr>
                      <w:b/>
                      <w:szCs w:val="24"/>
                    </w:rPr>
                    <w:t>ALFRETON TOWN COUNCIL</w:t>
                  </w:r>
                  <w:r w:rsidR="000E5910" w:rsidRPr="009B7D20">
                    <w:rPr>
                      <w:b/>
                      <w:szCs w:val="24"/>
                    </w:rPr>
                    <w:t xml:space="preserve"> (ATC)</w:t>
                  </w:r>
                </w:p>
                <w:p w14:paraId="1E187D4F" w14:textId="77777777" w:rsidR="009B7D20" w:rsidRDefault="00606733" w:rsidP="00606733">
                  <w:pPr>
                    <w:ind w:firstLine="720"/>
                    <w:rPr>
                      <w:sz w:val="20"/>
                    </w:rPr>
                  </w:pPr>
                  <w:r w:rsidRPr="009B7D20">
                    <w:rPr>
                      <w:sz w:val="20"/>
                    </w:rPr>
                    <w:t xml:space="preserve">Rodgers Lane, Alfreton, Derbyshire DE55 7FF. </w:t>
                  </w:r>
                </w:p>
                <w:p w14:paraId="2C8BF340" w14:textId="77777777" w:rsidR="00606733" w:rsidRPr="009B7D20" w:rsidRDefault="00606733" w:rsidP="00606733">
                  <w:pPr>
                    <w:ind w:firstLine="720"/>
                    <w:rPr>
                      <w:b/>
                      <w:szCs w:val="24"/>
                    </w:rPr>
                  </w:pPr>
                  <w:r w:rsidRPr="009B7D20">
                    <w:rPr>
                      <w:sz w:val="20"/>
                    </w:rPr>
                    <w:t>Telephone 01773 520032</w:t>
                  </w:r>
                </w:p>
                <w:p w14:paraId="0FFFB6E5" w14:textId="77777777" w:rsidR="00606733" w:rsidRPr="009B7D20" w:rsidRDefault="00606733" w:rsidP="00606733">
                  <w:pPr>
                    <w:rPr>
                      <w:b/>
                      <w:szCs w:val="24"/>
                    </w:rPr>
                  </w:pPr>
                </w:p>
                <w:p w14:paraId="60181E18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184773AF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082DC8CF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5F7D6492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  <w:r w:rsidRPr="009B7D20">
                    <w:rPr>
                      <w:b/>
                      <w:sz w:val="46"/>
                      <w:szCs w:val="46"/>
                    </w:rPr>
                    <w:t>#</w:t>
                  </w:r>
                </w:p>
                <w:p w14:paraId="688817CB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4805B005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1D3E9186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04619621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2EC9184D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73B6112B" w14:textId="77777777" w:rsidR="00606733" w:rsidRPr="009B7D20" w:rsidRDefault="00606733" w:rsidP="00606733">
                  <w:pPr>
                    <w:rPr>
                      <w:b/>
                      <w:sz w:val="46"/>
                      <w:szCs w:val="46"/>
                    </w:rPr>
                  </w:pPr>
                </w:p>
                <w:p w14:paraId="2ABD9E9A" w14:textId="77777777" w:rsidR="00606733" w:rsidRDefault="00606733" w:rsidP="00606733">
                  <w:pPr>
                    <w:rPr>
                      <w:rFonts w:ascii="Century Schoolbook" w:hAnsi="Century Schoolbook"/>
                      <w:b/>
                      <w:sz w:val="46"/>
                      <w:szCs w:val="46"/>
                    </w:rPr>
                  </w:pPr>
                </w:p>
                <w:p w14:paraId="477A36B6" w14:textId="77777777" w:rsidR="00606733" w:rsidRDefault="00606733" w:rsidP="00606733">
                  <w:pPr>
                    <w:rPr>
                      <w:rFonts w:ascii="Century Schoolbook" w:hAnsi="Century Schoolbook"/>
                      <w:b/>
                      <w:sz w:val="46"/>
                      <w:szCs w:val="46"/>
                    </w:rPr>
                  </w:pPr>
                </w:p>
                <w:p w14:paraId="3691C9DF" w14:textId="77777777" w:rsidR="00606733" w:rsidRDefault="00606733" w:rsidP="00606733">
                  <w:pPr>
                    <w:rPr>
                      <w:rFonts w:ascii="Century Schoolbook" w:hAnsi="Century Schoolbook"/>
                      <w:b/>
                      <w:sz w:val="46"/>
                      <w:szCs w:val="46"/>
                    </w:rPr>
                  </w:pPr>
                </w:p>
                <w:p w14:paraId="11FA3D1E" w14:textId="77777777" w:rsidR="00606733" w:rsidRDefault="00606733" w:rsidP="00606733">
                  <w:pPr>
                    <w:rPr>
                      <w:rFonts w:ascii="Century Schoolbook" w:hAnsi="Century Schoolbook"/>
                      <w:b/>
                      <w:sz w:val="46"/>
                      <w:szCs w:val="46"/>
                    </w:rPr>
                  </w:pPr>
                </w:p>
              </w:txbxContent>
            </v:textbox>
          </v:rect>
        </w:pict>
      </w:r>
      <w:r w:rsidR="00606733" w:rsidRPr="000E5910">
        <w:rPr>
          <w:rFonts w:ascii="Arial" w:hAnsi="Arial"/>
        </w:rPr>
        <w:object w:dxaOrig="7568" w:dyaOrig="12878" w14:anchorId="4EF16C22">
          <v:shape id="_x0000_i1025" type="#_x0000_t75" style="width:48pt;height:81.75pt" o:ole="">
            <v:imagedata r:id="rId12" o:title=""/>
          </v:shape>
          <o:OLEObject Type="Embed" ProgID="PBrush" ShapeID="_x0000_i1025" DrawAspect="Content" ObjectID="_1771848989" r:id="rId13"/>
        </w:object>
      </w:r>
    </w:p>
    <w:p w14:paraId="582C3418" w14:textId="77777777" w:rsidR="00606733" w:rsidRPr="000E5910" w:rsidRDefault="00606733" w:rsidP="00606733">
      <w:pPr>
        <w:rPr>
          <w:rFonts w:ascii="Arial" w:hAnsi="Arial"/>
        </w:rPr>
      </w:pPr>
    </w:p>
    <w:p w14:paraId="32D76D56" w14:textId="77777777" w:rsidR="00606733" w:rsidRPr="000E5910" w:rsidRDefault="00606733" w:rsidP="00606733">
      <w:pPr>
        <w:rPr>
          <w:rFonts w:ascii="Arial" w:hAnsi="Arial"/>
          <w:bCs/>
        </w:rPr>
      </w:pPr>
    </w:p>
    <w:p w14:paraId="0D8A564F" w14:textId="77777777" w:rsidR="00606733" w:rsidRPr="000E5910" w:rsidRDefault="00606733" w:rsidP="00606733">
      <w:pPr>
        <w:rPr>
          <w:rFonts w:ascii="Arial" w:hAnsi="Arial"/>
          <w:bCs/>
        </w:rPr>
      </w:pPr>
    </w:p>
    <w:p w14:paraId="0F1DD4EB" w14:textId="77777777" w:rsidR="005A7EAA" w:rsidRDefault="000B4B3B" w:rsidP="000B4B3B">
      <w:pPr>
        <w:jc w:val="center"/>
        <w:rPr>
          <w:b/>
          <w:szCs w:val="24"/>
        </w:rPr>
      </w:pPr>
      <w:r>
        <w:rPr>
          <w:b/>
          <w:szCs w:val="24"/>
        </w:rPr>
        <w:t xml:space="preserve">MINUTES OF THE </w:t>
      </w:r>
      <w:r w:rsidR="005A7EAA">
        <w:rPr>
          <w:b/>
          <w:szCs w:val="24"/>
        </w:rPr>
        <w:t xml:space="preserve">CHRISTMAS LIGHTS </w:t>
      </w:r>
      <w:r w:rsidR="00677583">
        <w:rPr>
          <w:b/>
          <w:szCs w:val="24"/>
        </w:rPr>
        <w:t>COMMITTEE</w:t>
      </w:r>
    </w:p>
    <w:p w14:paraId="067DE20A" w14:textId="77777777" w:rsidR="000B4B3B" w:rsidRDefault="000B4B3B" w:rsidP="000B4B3B">
      <w:pPr>
        <w:jc w:val="center"/>
        <w:rPr>
          <w:b/>
          <w:szCs w:val="24"/>
        </w:rPr>
      </w:pPr>
      <w:r>
        <w:rPr>
          <w:b/>
          <w:szCs w:val="24"/>
        </w:rPr>
        <w:t>HELD ON MONDAY 5</w:t>
      </w:r>
      <w:r w:rsidRPr="000B4B3B">
        <w:rPr>
          <w:b/>
          <w:szCs w:val="24"/>
          <w:vertAlign w:val="superscript"/>
        </w:rPr>
        <w:t>TH</w:t>
      </w:r>
      <w:r>
        <w:rPr>
          <w:b/>
          <w:szCs w:val="24"/>
        </w:rPr>
        <w:t xml:space="preserve"> FEBRUARY 2024 at 5.30pm</w:t>
      </w:r>
    </w:p>
    <w:p w14:paraId="2655429F" w14:textId="77777777" w:rsidR="000B4B3B" w:rsidRPr="0038378A" w:rsidRDefault="000B4B3B" w:rsidP="000B4B3B">
      <w:pPr>
        <w:jc w:val="center"/>
        <w:rPr>
          <w:b/>
          <w:szCs w:val="24"/>
        </w:rPr>
      </w:pPr>
      <w:r>
        <w:rPr>
          <w:b/>
          <w:szCs w:val="24"/>
        </w:rPr>
        <w:t>ROOM 1, ALFRETON HOUSE</w:t>
      </w:r>
    </w:p>
    <w:p w14:paraId="2FE98EF3" w14:textId="77777777" w:rsidR="005A7EAA" w:rsidRPr="00B06A7A" w:rsidRDefault="005A7EAA" w:rsidP="005A7EAA">
      <w:pPr>
        <w:rPr>
          <w:bCs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B06A7A">
        <w:rPr>
          <w:bCs/>
          <w:szCs w:val="24"/>
        </w:rPr>
        <w:tab/>
      </w:r>
      <w:r w:rsidRPr="00B06A7A">
        <w:rPr>
          <w:bCs/>
          <w:szCs w:val="24"/>
        </w:rPr>
        <w:tab/>
      </w:r>
      <w:r w:rsidRPr="00B06A7A">
        <w:rPr>
          <w:bCs/>
          <w:szCs w:val="24"/>
        </w:rPr>
        <w:tab/>
      </w:r>
      <w:r w:rsidRPr="00B06A7A">
        <w:rPr>
          <w:bCs/>
          <w:szCs w:val="24"/>
        </w:rPr>
        <w:tab/>
      </w:r>
    </w:p>
    <w:p w14:paraId="2E1DDB2B" w14:textId="77777777" w:rsidR="005A7EAA" w:rsidRPr="000B4B3B" w:rsidRDefault="000B4B3B" w:rsidP="005A7EAA">
      <w:pPr>
        <w:rPr>
          <w:b/>
          <w:szCs w:val="24"/>
        </w:rPr>
      </w:pPr>
      <w:r w:rsidRPr="000B4B3B">
        <w:rPr>
          <w:b/>
          <w:szCs w:val="24"/>
        </w:rPr>
        <w:t xml:space="preserve">Present: </w:t>
      </w:r>
    </w:p>
    <w:p w14:paraId="4A6DC0C2" w14:textId="77777777" w:rsidR="005A7EAA" w:rsidRPr="00B06A7A" w:rsidRDefault="005A7EAA" w:rsidP="005A7EAA">
      <w:pPr>
        <w:rPr>
          <w:bCs/>
          <w:szCs w:val="24"/>
        </w:rPr>
      </w:pPr>
      <w:r w:rsidRPr="00B06A7A">
        <w:rPr>
          <w:bCs/>
          <w:szCs w:val="24"/>
        </w:rPr>
        <w:t xml:space="preserve">Chair of Committee: Councillor </w:t>
      </w:r>
      <w:r>
        <w:rPr>
          <w:bCs/>
          <w:szCs w:val="24"/>
        </w:rPr>
        <w:t>Scott Walker</w:t>
      </w:r>
      <w:r w:rsidRPr="00B06A7A">
        <w:rPr>
          <w:bCs/>
          <w:szCs w:val="24"/>
        </w:rPr>
        <w:t xml:space="preserve"> </w:t>
      </w:r>
    </w:p>
    <w:p w14:paraId="6F88BEE5" w14:textId="77777777" w:rsidR="005A7EAA" w:rsidRDefault="005A7EAA" w:rsidP="005A7EAA">
      <w:pPr>
        <w:rPr>
          <w:bCs/>
          <w:szCs w:val="24"/>
        </w:rPr>
      </w:pPr>
      <w:r w:rsidRPr="00B06A7A">
        <w:rPr>
          <w:bCs/>
          <w:szCs w:val="24"/>
        </w:rPr>
        <w:t>Councillors:</w:t>
      </w:r>
      <w:r>
        <w:rPr>
          <w:bCs/>
          <w:szCs w:val="24"/>
        </w:rPr>
        <w:t xml:space="preserve"> John Walker, Mary Kerry</w:t>
      </w:r>
    </w:p>
    <w:p w14:paraId="6C105106" w14:textId="77777777" w:rsidR="008E7347" w:rsidRDefault="008E7347" w:rsidP="005A7EAA">
      <w:pPr>
        <w:rPr>
          <w:bCs/>
          <w:szCs w:val="24"/>
        </w:rPr>
      </w:pPr>
    </w:p>
    <w:p w14:paraId="49013A81" w14:textId="77777777" w:rsidR="008E7347" w:rsidRDefault="008E7347" w:rsidP="005A7EAA">
      <w:pPr>
        <w:rPr>
          <w:bCs/>
          <w:szCs w:val="24"/>
        </w:rPr>
      </w:pPr>
      <w:r>
        <w:rPr>
          <w:bCs/>
          <w:szCs w:val="24"/>
        </w:rPr>
        <w:t>City Illuminations: Adrian Briggs</w:t>
      </w:r>
    </w:p>
    <w:p w14:paraId="4F2E5349" w14:textId="77777777" w:rsidR="000B4B3B" w:rsidRDefault="000B4B3B" w:rsidP="005A7EAA">
      <w:pPr>
        <w:rPr>
          <w:bCs/>
          <w:szCs w:val="24"/>
        </w:rPr>
      </w:pPr>
    </w:p>
    <w:p w14:paraId="3F3DEAFD" w14:textId="77777777" w:rsidR="000B4B3B" w:rsidRPr="00B06A7A" w:rsidRDefault="000B4B3B" w:rsidP="005A7EAA">
      <w:pPr>
        <w:rPr>
          <w:bCs/>
          <w:szCs w:val="24"/>
        </w:rPr>
      </w:pPr>
      <w:r>
        <w:rPr>
          <w:bCs/>
          <w:szCs w:val="24"/>
        </w:rPr>
        <w:t xml:space="preserve">Staff: Town Clerk - T Crookes </w:t>
      </w:r>
    </w:p>
    <w:p w14:paraId="456CD316" w14:textId="77777777" w:rsidR="005A7EAA" w:rsidRPr="00B06A7A" w:rsidRDefault="005A7EAA" w:rsidP="005A7EAA">
      <w:pPr>
        <w:rPr>
          <w:b/>
          <w:bCs/>
          <w:szCs w:val="24"/>
        </w:rPr>
      </w:pPr>
    </w:p>
    <w:p w14:paraId="7AEAD166" w14:textId="77777777" w:rsidR="00B7506E" w:rsidRPr="009B7D20" w:rsidRDefault="00B7506E" w:rsidP="00B7506E">
      <w:pPr>
        <w:pBdr>
          <w:bottom w:val="single" w:sz="4" w:space="1" w:color="auto"/>
        </w:pBdr>
      </w:pPr>
    </w:p>
    <w:p w14:paraId="1D70312A" w14:textId="77777777" w:rsidR="00B7506E" w:rsidRPr="009B7D20" w:rsidRDefault="00B7506E" w:rsidP="00B7506E"/>
    <w:p w14:paraId="741ADC84" w14:textId="77777777" w:rsidR="005A7EAA" w:rsidRPr="00BD2FFF" w:rsidRDefault="00025E6A" w:rsidP="005A7EAA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20</w:t>
      </w:r>
      <w:r w:rsidR="005A7EAA" w:rsidRPr="00BD2FFF">
        <w:rPr>
          <w:b/>
          <w:bCs/>
          <w:szCs w:val="24"/>
        </w:rPr>
        <w:t xml:space="preserve">/23c </w:t>
      </w:r>
      <w:proofErr w:type="gramStart"/>
      <w:r w:rsidR="005A7EAA" w:rsidRPr="00BD2FFF">
        <w:rPr>
          <w:b/>
          <w:bCs/>
          <w:szCs w:val="24"/>
        </w:rPr>
        <w:t>To</w:t>
      </w:r>
      <w:proofErr w:type="gramEnd"/>
      <w:r w:rsidR="005A7EAA" w:rsidRPr="00BD2FFF">
        <w:rPr>
          <w:b/>
          <w:bCs/>
          <w:szCs w:val="24"/>
        </w:rPr>
        <w:t xml:space="preserve"> receive apologies for absence</w:t>
      </w:r>
    </w:p>
    <w:p w14:paraId="458AA000" w14:textId="77777777" w:rsidR="005A7EAA" w:rsidRPr="000B4B3B" w:rsidRDefault="000B4B3B" w:rsidP="005A7EAA">
      <w:pPr>
        <w:jc w:val="both"/>
        <w:rPr>
          <w:szCs w:val="24"/>
        </w:rPr>
      </w:pPr>
      <w:r w:rsidRPr="000B4B3B">
        <w:rPr>
          <w:szCs w:val="24"/>
        </w:rPr>
        <w:t xml:space="preserve">Apologies were received from Councillor </w:t>
      </w:r>
      <w:r w:rsidR="00402ED8" w:rsidRPr="000B4B3B">
        <w:rPr>
          <w:szCs w:val="24"/>
        </w:rPr>
        <w:t>C</w:t>
      </w:r>
      <w:r w:rsidRPr="000B4B3B">
        <w:rPr>
          <w:szCs w:val="24"/>
        </w:rPr>
        <w:t xml:space="preserve"> Morcombe</w:t>
      </w:r>
    </w:p>
    <w:p w14:paraId="7228F724" w14:textId="77777777" w:rsidR="00402ED8" w:rsidRPr="00BD2FFF" w:rsidRDefault="00402ED8" w:rsidP="005A7EAA">
      <w:pPr>
        <w:jc w:val="both"/>
        <w:rPr>
          <w:b/>
          <w:bCs/>
          <w:szCs w:val="24"/>
        </w:rPr>
      </w:pPr>
    </w:p>
    <w:p w14:paraId="289E036F" w14:textId="77777777" w:rsidR="005A7EAA" w:rsidRPr="00BD2FFF" w:rsidRDefault="00025E6A" w:rsidP="005A7EAA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21</w:t>
      </w:r>
      <w:r w:rsidR="005A7EAA" w:rsidRPr="00BD2FFF">
        <w:rPr>
          <w:b/>
          <w:bCs/>
          <w:szCs w:val="24"/>
        </w:rPr>
        <w:t xml:space="preserve">/23c </w:t>
      </w:r>
      <w:proofErr w:type="gramStart"/>
      <w:r w:rsidR="005A7EAA" w:rsidRPr="00BD2FFF">
        <w:rPr>
          <w:b/>
          <w:bCs/>
          <w:szCs w:val="24"/>
        </w:rPr>
        <w:t>To</w:t>
      </w:r>
      <w:proofErr w:type="gramEnd"/>
      <w:r w:rsidR="005A7EAA" w:rsidRPr="00BD2FFF">
        <w:rPr>
          <w:b/>
          <w:bCs/>
          <w:szCs w:val="24"/>
        </w:rPr>
        <w:t xml:space="preserve"> receive any declarations of interest from Members</w:t>
      </w:r>
    </w:p>
    <w:p w14:paraId="50F68DC5" w14:textId="77777777" w:rsidR="005A7EAA" w:rsidRPr="000B4B3B" w:rsidRDefault="000B4B3B" w:rsidP="005A7EAA">
      <w:pPr>
        <w:jc w:val="both"/>
        <w:rPr>
          <w:szCs w:val="24"/>
        </w:rPr>
      </w:pPr>
      <w:r w:rsidRPr="000B4B3B">
        <w:rPr>
          <w:szCs w:val="24"/>
        </w:rPr>
        <w:t xml:space="preserve">There were </w:t>
      </w:r>
      <w:proofErr w:type="gramStart"/>
      <w:r w:rsidRPr="000B4B3B">
        <w:rPr>
          <w:szCs w:val="24"/>
        </w:rPr>
        <w:t>none</w:t>
      </w:r>
      <w:proofErr w:type="gramEnd"/>
    </w:p>
    <w:p w14:paraId="1DA98D3E" w14:textId="77777777" w:rsidR="00402ED8" w:rsidRPr="000B4B3B" w:rsidRDefault="00402ED8" w:rsidP="005A7EAA">
      <w:pPr>
        <w:jc w:val="both"/>
        <w:rPr>
          <w:szCs w:val="24"/>
        </w:rPr>
      </w:pPr>
    </w:p>
    <w:p w14:paraId="0C9C52BA" w14:textId="77777777" w:rsidR="005A7EAA" w:rsidRPr="00BD2FFF" w:rsidRDefault="00025E6A" w:rsidP="005A7EAA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22</w:t>
      </w:r>
      <w:r w:rsidR="005A7EAA" w:rsidRPr="00BD2FFF">
        <w:rPr>
          <w:b/>
          <w:bCs/>
          <w:szCs w:val="24"/>
        </w:rPr>
        <w:t>/23c Public Participation</w:t>
      </w:r>
    </w:p>
    <w:p w14:paraId="641E5CD2" w14:textId="77777777" w:rsidR="005A7EAA" w:rsidRPr="000B4B3B" w:rsidRDefault="00402ED8" w:rsidP="005A7EAA">
      <w:pPr>
        <w:jc w:val="both"/>
        <w:rPr>
          <w:szCs w:val="24"/>
        </w:rPr>
      </w:pPr>
      <w:r w:rsidRPr="000B4B3B">
        <w:rPr>
          <w:szCs w:val="24"/>
        </w:rPr>
        <w:t xml:space="preserve">1 person </w:t>
      </w:r>
      <w:proofErr w:type="gramStart"/>
      <w:r w:rsidRPr="000B4B3B">
        <w:rPr>
          <w:szCs w:val="24"/>
        </w:rPr>
        <w:t>attended</w:t>
      </w:r>
      <w:proofErr w:type="gramEnd"/>
    </w:p>
    <w:p w14:paraId="7BDBC76A" w14:textId="77777777" w:rsidR="00402ED8" w:rsidRPr="00BD2FFF" w:rsidRDefault="00402ED8" w:rsidP="005A7EAA">
      <w:pPr>
        <w:jc w:val="both"/>
        <w:rPr>
          <w:b/>
          <w:bCs/>
          <w:szCs w:val="24"/>
        </w:rPr>
      </w:pPr>
    </w:p>
    <w:p w14:paraId="397E39A0" w14:textId="77777777" w:rsidR="005A7EAA" w:rsidRDefault="00025E6A" w:rsidP="005A7EAA">
      <w:pPr>
        <w:pStyle w:val="ListParagraph"/>
        <w:ind w:left="0"/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t>23</w:t>
      </w:r>
      <w:r w:rsidR="005A7EAA" w:rsidRPr="00BD2FFF">
        <w:rPr>
          <w:rFonts w:ascii="Verdana" w:hAnsi="Verdana" w:cs="Arial"/>
          <w:b/>
          <w:bCs/>
          <w:szCs w:val="24"/>
        </w:rPr>
        <w:t xml:space="preserve">/23c </w:t>
      </w:r>
      <w:proofErr w:type="gramStart"/>
      <w:r w:rsidR="005A7EAA" w:rsidRPr="00BD2FFF">
        <w:rPr>
          <w:rFonts w:ascii="Verdana" w:hAnsi="Verdana" w:cs="Arial"/>
          <w:b/>
          <w:bCs/>
          <w:szCs w:val="24"/>
        </w:rPr>
        <w:t>To</w:t>
      </w:r>
      <w:proofErr w:type="gramEnd"/>
      <w:r w:rsidR="005A7EAA" w:rsidRPr="00BD2FFF">
        <w:rPr>
          <w:rFonts w:ascii="Verdana" w:hAnsi="Verdana" w:cs="Arial"/>
          <w:b/>
          <w:bCs/>
          <w:szCs w:val="24"/>
        </w:rPr>
        <w:t xml:space="preserve"> consider any items which should be taken in exclusion of the press and public</w:t>
      </w:r>
    </w:p>
    <w:p w14:paraId="3A757C60" w14:textId="77777777" w:rsidR="000B4B3B" w:rsidRPr="000B4B3B" w:rsidRDefault="000B4B3B" w:rsidP="000B4B3B">
      <w:pPr>
        <w:jc w:val="both"/>
        <w:rPr>
          <w:szCs w:val="24"/>
        </w:rPr>
      </w:pPr>
      <w:r w:rsidRPr="000B4B3B">
        <w:rPr>
          <w:szCs w:val="24"/>
        </w:rPr>
        <w:t xml:space="preserve">There were </w:t>
      </w:r>
      <w:proofErr w:type="gramStart"/>
      <w:r w:rsidRPr="000B4B3B">
        <w:rPr>
          <w:szCs w:val="24"/>
        </w:rPr>
        <w:t>none</w:t>
      </w:r>
      <w:proofErr w:type="gramEnd"/>
    </w:p>
    <w:p w14:paraId="48315321" w14:textId="77777777" w:rsidR="00402ED8" w:rsidRDefault="00402ED8" w:rsidP="005A7EAA">
      <w:pPr>
        <w:pStyle w:val="ListParagraph"/>
        <w:ind w:left="0"/>
        <w:rPr>
          <w:rFonts w:ascii="Verdana" w:hAnsi="Verdana" w:cs="Arial"/>
          <w:b/>
          <w:bCs/>
          <w:szCs w:val="24"/>
        </w:rPr>
      </w:pPr>
    </w:p>
    <w:p w14:paraId="274EF42E" w14:textId="77777777" w:rsidR="00365E2B" w:rsidRDefault="00365E2B" w:rsidP="005A7EAA">
      <w:pPr>
        <w:pStyle w:val="ListParagraph"/>
        <w:ind w:left="0"/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br w:type="page"/>
      </w:r>
    </w:p>
    <w:p w14:paraId="1AFA3E5D" w14:textId="77777777" w:rsidR="00365E2B" w:rsidRDefault="00365E2B" w:rsidP="005A7EAA">
      <w:pPr>
        <w:pStyle w:val="ListParagraph"/>
        <w:ind w:left="0"/>
        <w:rPr>
          <w:rFonts w:ascii="Verdana" w:hAnsi="Verdana" w:cs="Arial"/>
          <w:b/>
          <w:bCs/>
          <w:szCs w:val="24"/>
        </w:rPr>
      </w:pPr>
    </w:p>
    <w:p w14:paraId="0D372B5D" w14:textId="77777777" w:rsidR="00365E2B" w:rsidRDefault="00365E2B" w:rsidP="005A7EAA">
      <w:pPr>
        <w:pStyle w:val="ListParagraph"/>
        <w:ind w:left="0"/>
        <w:rPr>
          <w:rFonts w:ascii="Verdana" w:hAnsi="Verdana" w:cs="Arial"/>
          <w:b/>
          <w:bCs/>
          <w:szCs w:val="24"/>
        </w:rPr>
      </w:pPr>
    </w:p>
    <w:p w14:paraId="18873D65" w14:textId="77777777" w:rsidR="005A7EAA" w:rsidRDefault="00025E6A" w:rsidP="005A7EAA">
      <w:pPr>
        <w:pStyle w:val="ListParagraph"/>
        <w:ind w:left="0"/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t>24</w:t>
      </w:r>
      <w:r w:rsidR="005A7EAA">
        <w:rPr>
          <w:rFonts w:ascii="Verdana" w:hAnsi="Verdana" w:cs="Arial"/>
          <w:b/>
          <w:bCs/>
          <w:szCs w:val="24"/>
        </w:rPr>
        <w:t xml:space="preserve">/23c </w:t>
      </w:r>
      <w:proofErr w:type="gramStart"/>
      <w:r w:rsidR="005A7EAA">
        <w:rPr>
          <w:rFonts w:ascii="Verdana" w:hAnsi="Verdana" w:cs="Arial"/>
          <w:b/>
          <w:bCs/>
          <w:szCs w:val="24"/>
        </w:rPr>
        <w:t>To</w:t>
      </w:r>
      <w:proofErr w:type="gramEnd"/>
      <w:r w:rsidR="005A7EAA">
        <w:rPr>
          <w:rFonts w:ascii="Verdana" w:hAnsi="Verdana" w:cs="Arial"/>
          <w:b/>
          <w:bCs/>
          <w:szCs w:val="24"/>
        </w:rPr>
        <w:t xml:space="preserve"> </w:t>
      </w:r>
      <w:r>
        <w:rPr>
          <w:rFonts w:ascii="Verdana" w:hAnsi="Verdana" w:cs="Arial"/>
          <w:b/>
          <w:bCs/>
          <w:szCs w:val="24"/>
        </w:rPr>
        <w:t xml:space="preserve">review the </w:t>
      </w:r>
      <w:r w:rsidR="005A7EAA">
        <w:rPr>
          <w:rFonts w:ascii="Verdana" w:hAnsi="Verdana" w:cs="Arial"/>
          <w:b/>
          <w:bCs/>
          <w:szCs w:val="24"/>
        </w:rPr>
        <w:t>2023 display</w:t>
      </w:r>
    </w:p>
    <w:p w14:paraId="174AFE6C" w14:textId="77777777" w:rsidR="00025E6A" w:rsidRPr="00402ED8" w:rsidRDefault="00025E6A" w:rsidP="00402ED8">
      <w:pPr>
        <w:shd w:val="clear" w:color="auto" w:fill="FFFFFF"/>
        <w:ind w:left="720"/>
        <w:rPr>
          <w:u w:val="double"/>
        </w:rPr>
      </w:pPr>
      <w:r w:rsidRPr="00402ED8">
        <w:rPr>
          <w:u w:val="double"/>
        </w:rPr>
        <w:t>Pre switch on:</w:t>
      </w:r>
    </w:p>
    <w:p w14:paraId="330F2796" w14:textId="77777777" w:rsidR="00025E6A" w:rsidRPr="00270D63" w:rsidRDefault="00025E6A" w:rsidP="00025E6A">
      <w:pPr>
        <w:shd w:val="clear" w:color="auto" w:fill="FFFFFF"/>
        <w:rPr>
          <w:color w:val="212121"/>
        </w:rPr>
      </w:pPr>
    </w:p>
    <w:p w14:paraId="676E81BA" w14:textId="77777777" w:rsidR="00025E6A" w:rsidRPr="00270D63" w:rsidRDefault="00025E6A" w:rsidP="00025E6A">
      <w:pPr>
        <w:numPr>
          <w:ilvl w:val="0"/>
          <w:numId w:val="8"/>
        </w:numPr>
        <w:shd w:val="clear" w:color="auto" w:fill="FFFFFF"/>
        <w:rPr>
          <w:color w:val="212121"/>
        </w:rPr>
      </w:pPr>
      <w:r w:rsidRPr="00270D63">
        <w:rPr>
          <w:color w:val="212121"/>
        </w:rPr>
        <w:t>Installation all good and on time. </w:t>
      </w:r>
    </w:p>
    <w:p w14:paraId="1573AD6A" w14:textId="77777777" w:rsidR="00025E6A" w:rsidRDefault="00025E6A" w:rsidP="00025E6A">
      <w:pPr>
        <w:numPr>
          <w:ilvl w:val="0"/>
          <w:numId w:val="8"/>
        </w:numPr>
        <w:shd w:val="clear" w:color="auto" w:fill="FFFFFF"/>
        <w:rPr>
          <w:color w:val="212121"/>
        </w:rPr>
      </w:pPr>
      <w:r w:rsidRPr="00270D63">
        <w:rPr>
          <w:color w:val="212121"/>
        </w:rPr>
        <w:t>All private supply power checks complete, and minimal follow up required. </w:t>
      </w:r>
    </w:p>
    <w:p w14:paraId="11D0841E" w14:textId="77777777" w:rsidR="00155F73" w:rsidRDefault="00155F73" w:rsidP="00025E6A">
      <w:pPr>
        <w:numPr>
          <w:ilvl w:val="0"/>
          <w:numId w:val="8"/>
        </w:numPr>
        <w:shd w:val="clear" w:color="auto" w:fill="FFFFFF"/>
        <w:rPr>
          <w:color w:val="212121"/>
        </w:rPr>
      </w:pPr>
      <w:r>
        <w:rPr>
          <w:color w:val="212121"/>
        </w:rPr>
        <w:t>Made @18 fault – rewire to timer side of circuit</w:t>
      </w:r>
      <w:r w:rsidR="00402ED8">
        <w:rPr>
          <w:color w:val="212121"/>
        </w:rPr>
        <w:t>.  Roofers had cut wiring.</w:t>
      </w:r>
      <w:r>
        <w:rPr>
          <w:color w:val="212121"/>
        </w:rPr>
        <w:t xml:space="preserve"> </w:t>
      </w:r>
      <w:r w:rsidR="00402ED8">
        <w:rPr>
          <w:color w:val="212121"/>
        </w:rPr>
        <w:t>Cost expected from City.</w:t>
      </w:r>
    </w:p>
    <w:p w14:paraId="076926C1" w14:textId="77777777" w:rsidR="00155F73" w:rsidRDefault="00155F73" w:rsidP="00025E6A">
      <w:pPr>
        <w:numPr>
          <w:ilvl w:val="0"/>
          <w:numId w:val="8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Percy Dawes </w:t>
      </w:r>
      <w:proofErr w:type="gramStart"/>
      <w:r>
        <w:rPr>
          <w:color w:val="212121"/>
        </w:rPr>
        <w:t>butchers</w:t>
      </w:r>
      <w:proofErr w:type="gramEnd"/>
      <w:r>
        <w:rPr>
          <w:color w:val="212121"/>
        </w:rPr>
        <w:t xml:space="preserve"> electrical fault – no power to light</w:t>
      </w:r>
      <w:r w:rsidR="00563639">
        <w:rPr>
          <w:color w:val="212121"/>
        </w:rPr>
        <w:t>, shop electrics tripped</w:t>
      </w:r>
      <w:r w:rsidR="00402ED8">
        <w:rPr>
          <w:color w:val="212121"/>
        </w:rPr>
        <w:t>.  Water ingress.  Part of routine maintenance.</w:t>
      </w:r>
    </w:p>
    <w:p w14:paraId="680061E6" w14:textId="77777777" w:rsidR="00155F73" w:rsidRDefault="00155F73" w:rsidP="00025E6A">
      <w:pPr>
        <w:numPr>
          <w:ilvl w:val="0"/>
          <w:numId w:val="8"/>
        </w:numPr>
        <w:shd w:val="clear" w:color="auto" w:fill="FFFFFF"/>
        <w:rPr>
          <w:color w:val="212121"/>
        </w:rPr>
      </w:pPr>
      <w:r>
        <w:rPr>
          <w:color w:val="212121"/>
        </w:rPr>
        <w:t>Island lights time clock fault and programme error</w:t>
      </w:r>
      <w:r w:rsidR="00402ED8">
        <w:rPr>
          <w:color w:val="212121"/>
        </w:rPr>
        <w:t>.  RCD andtimer replaced.  Cost expected from City.</w:t>
      </w:r>
    </w:p>
    <w:p w14:paraId="71B89FB3" w14:textId="77777777" w:rsidR="00155F73" w:rsidRPr="00270D63" w:rsidRDefault="00155F73" w:rsidP="00025E6A">
      <w:pPr>
        <w:numPr>
          <w:ilvl w:val="0"/>
          <w:numId w:val="8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Panini Grill </w:t>
      </w:r>
      <w:r w:rsidR="00BE2041">
        <w:rPr>
          <w:color w:val="212121"/>
        </w:rPr>
        <w:t xml:space="preserve">display </w:t>
      </w:r>
      <w:r>
        <w:rPr>
          <w:color w:val="212121"/>
        </w:rPr>
        <w:t>not on</w:t>
      </w:r>
      <w:r w:rsidR="00402ED8">
        <w:rPr>
          <w:color w:val="212121"/>
        </w:rPr>
        <w:t xml:space="preserve">.  Extension lead provided. Cost expected from </w:t>
      </w:r>
      <w:proofErr w:type="gramStart"/>
      <w:r w:rsidR="00402ED8">
        <w:rPr>
          <w:color w:val="212121"/>
        </w:rPr>
        <w:t>City</w:t>
      </w:r>
      <w:proofErr w:type="gramEnd"/>
    </w:p>
    <w:p w14:paraId="52D38C7D" w14:textId="77777777" w:rsidR="00025E6A" w:rsidRPr="00402ED8" w:rsidRDefault="00402ED8" w:rsidP="00025E6A">
      <w:pPr>
        <w:shd w:val="clear" w:color="auto" w:fill="FFFFFF"/>
        <w:rPr>
          <w:b/>
          <w:bCs/>
          <w:color w:val="212121"/>
        </w:rPr>
      </w:pPr>
      <w:r w:rsidRPr="00402ED8">
        <w:rPr>
          <w:b/>
          <w:bCs/>
          <w:color w:val="212121"/>
        </w:rPr>
        <w:t>RESOLVED</w:t>
      </w:r>
    </w:p>
    <w:p w14:paraId="18C177FF" w14:textId="77777777" w:rsidR="00402ED8" w:rsidRDefault="00402ED8" w:rsidP="00025E6A">
      <w:pPr>
        <w:shd w:val="clear" w:color="auto" w:fill="FFFFFF"/>
        <w:rPr>
          <w:color w:val="212121"/>
        </w:rPr>
      </w:pPr>
      <w:r>
        <w:rPr>
          <w:color w:val="212121"/>
        </w:rPr>
        <w:t>City estimated costs:</w:t>
      </w:r>
    </w:p>
    <w:p w14:paraId="51252A48" w14:textId="77777777" w:rsidR="00402ED8" w:rsidRDefault="00402ED8" w:rsidP="00402ED8">
      <w:pPr>
        <w:numPr>
          <w:ilvl w:val="0"/>
          <w:numId w:val="16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£50.00 Made@18 </w:t>
      </w:r>
      <w:proofErr w:type="gramStart"/>
      <w:r>
        <w:rPr>
          <w:color w:val="212121"/>
        </w:rPr>
        <w:t>cost</w:t>
      </w:r>
      <w:proofErr w:type="gramEnd"/>
    </w:p>
    <w:p w14:paraId="19D3F249" w14:textId="77777777" w:rsidR="00402ED8" w:rsidRDefault="00402ED8" w:rsidP="00402ED8">
      <w:pPr>
        <w:numPr>
          <w:ilvl w:val="0"/>
          <w:numId w:val="16"/>
        </w:numPr>
        <w:shd w:val="clear" w:color="auto" w:fill="FFFFFF"/>
        <w:rPr>
          <w:color w:val="212121"/>
        </w:rPr>
      </w:pPr>
      <w:r>
        <w:rPr>
          <w:color w:val="212121"/>
        </w:rPr>
        <w:t>£300.00 Island RCD and timer, one branch of string lights</w:t>
      </w:r>
    </w:p>
    <w:p w14:paraId="7302A419" w14:textId="77777777" w:rsidR="00025E6A" w:rsidRDefault="00402ED8" w:rsidP="00402ED8">
      <w:pPr>
        <w:numPr>
          <w:ilvl w:val="0"/>
          <w:numId w:val="16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£15.00 </w:t>
      </w:r>
      <w:r w:rsidR="00155F73" w:rsidRPr="00402ED8">
        <w:rPr>
          <w:color w:val="212121"/>
        </w:rPr>
        <w:t>Replacement extension lead purchased for Panini Grill</w:t>
      </w:r>
    </w:p>
    <w:p w14:paraId="475E3B28" w14:textId="77777777" w:rsidR="00402ED8" w:rsidRDefault="00402ED8" w:rsidP="00402ED8">
      <w:pPr>
        <w:shd w:val="clear" w:color="auto" w:fill="FFFFFF"/>
        <w:rPr>
          <w:color w:val="212121"/>
        </w:rPr>
      </w:pPr>
      <w:r>
        <w:rPr>
          <w:color w:val="212121"/>
        </w:rPr>
        <w:t>Total £365.00</w:t>
      </w:r>
    </w:p>
    <w:p w14:paraId="051052EA" w14:textId="77777777" w:rsidR="00402ED8" w:rsidRPr="00402ED8" w:rsidRDefault="00402ED8" w:rsidP="00402ED8">
      <w:pPr>
        <w:shd w:val="clear" w:color="auto" w:fill="FFFFFF"/>
        <w:rPr>
          <w:color w:val="212121"/>
        </w:rPr>
      </w:pPr>
    </w:p>
    <w:p w14:paraId="5E498544" w14:textId="77777777" w:rsidR="00025E6A" w:rsidRPr="00402ED8" w:rsidRDefault="00025E6A" w:rsidP="00402ED8">
      <w:pPr>
        <w:shd w:val="clear" w:color="auto" w:fill="FFFFFF"/>
        <w:ind w:firstLine="360"/>
        <w:rPr>
          <w:u w:val="double"/>
        </w:rPr>
      </w:pPr>
      <w:r w:rsidRPr="00402ED8">
        <w:rPr>
          <w:u w:val="double"/>
        </w:rPr>
        <w:t>Switch on:</w:t>
      </w:r>
    </w:p>
    <w:p w14:paraId="458A6CA0" w14:textId="77777777" w:rsidR="00025E6A" w:rsidRPr="00270D63" w:rsidRDefault="00025E6A" w:rsidP="00025E6A">
      <w:pPr>
        <w:numPr>
          <w:ilvl w:val="0"/>
          <w:numId w:val="12"/>
        </w:numPr>
        <w:shd w:val="clear" w:color="auto" w:fill="FFFFFF"/>
        <w:rPr>
          <w:color w:val="212121"/>
        </w:rPr>
      </w:pPr>
      <w:r w:rsidRPr="00270D63">
        <w:rPr>
          <w:color w:val="212121"/>
        </w:rPr>
        <w:t xml:space="preserve">All completed as </w:t>
      </w:r>
      <w:proofErr w:type="gramStart"/>
      <w:r w:rsidRPr="00270D63">
        <w:rPr>
          <w:color w:val="212121"/>
        </w:rPr>
        <w:t>planned</w:t>
      </w:r>
      <w:proofErr w:type="gramEnd"/>
    </w:p>
    <w:p w14:paraId="6A7617AE" w14:textId="77777777" w:rsidR="00025E6A" w:rsidRPr="00270D63" w:rsidRDefault="00025E6A" w:rsidP="00025E6A">
      <w:pPr>
        <w:numPr>
          <w:ilvl w:val="0"/>
          <w:numId w:val="12"/>
        </w:numPr>
        <w:shd w:val="clear" w:color="auto" w:fill="FFFFFF"/>
        <w:rPr>
          <w:color w:val="212121"/>
        </w:rPr>
      </w:pPr>
      <w:r w:rsidRPr="00270D63">
        <w:rPr>
          <w:color w:val="212121"/>
        </w:rPr>
        <w:t>Minor snags and timeclock corrections completed. </w:t>
      </w:r>
    </w:p>
    <w:p w14:paraId="4F775B15" w14:textId="77777777" w:rsidR="00025E6A" w:rsidRPr="00270D63" w:rsidRDefault="00025E6A" w:rsidP="00025E6A">
      <w:pPr>
        <w:shd w:val="clear" w:color="auto" w:fill="FFFFFF"/>
        <w:rPr>
          <w:color w:val="212121"/>
        </w:rPr>
      </w:pPr>
    </w:p>
    <w:p w14:paraId="30EE0B8C" w14:textId="77777777" w:rsidR="00402ED8" w:rsidRDefault="00402ED8" w:rsidP="00025E6A">
      <w:pPr>
        <w:rPr>
          <w:b/>
          <w:bCs/>
        </w:rPr>
      </w:pPr>
      <w:r>
        <w:rPr>
          <w:b/>
          <w:bCs/>
        </w:rPr>
        <w:t>RESOLVED</w:t>
      </w:r>
    </w:p>
    <w:p w14:paraId="373DC84F" w14:textId="77777777" w:rsidR="00402ED8" w:rsidRDefault="00402ED8" w:rsidP="00B14F4E">
      <w:pPr>
        <w:numPr>
          <w:ilvl w:val="0"/>
          <w:numId w:val="17"/>
        </w:numPr>
      </w:pPr>
      <w:r w:rsidRPr="00402ED8">
        <w:t>Timely communication from the Council on the trial switch on and areas of which the switch on affects</w:t>
      </w:r>
    </w:p>
    <w:p w14:paraId="583A5F5B" w14:textId="77777777" w:rsidR="00B14F4E" w:rsidRPr="00402ED8" w:rsidRDefault="00B14F4E" w:rsidP="00B14F4E">
      <w:pPr>
        <w:numPr>
          <w:ilvl w:val="0"/>
          <w:numId w:val="17"/>
        </w:numPr>
      </w:pPr>
      <w:r>
        <w:t>Different display times to be trialled 2024.  New time 7am to 9am, along with current time of 3.30pm-11.30pm.</w:t>
      </w:r>
    </w:p>
    <w:p w14:paraId="52690C09" w14:textId="77777777" w:rsidR="00402ED8" w:rsidRDefault="00402ED8" w:rsidP="00025E6A">
      <w:pPr>
        <w:rPr>
          <w:b/>
          <w:bCs/>
        </w:rPr>
      </w:pPr>
    </w:p>
    <w:p w14:paraId="22FF9747" w14:textId="77777777" w:rsidR="00025E6A" w:rsidRPr="00402ED8" w:rsidRDefault="00025E6A" w:rsidP="00402ED8">
      <w:pPr>
        <w:ind w:firstLine="360"/>
        <w:rPr>
          <w:u w:val="double"/>
        </w:rPr>
      </w:pPr>
      <w:r w:rsidRPr="00402ED8">
        <w:rPr>
          <w:u w:val="double"/>
        </w:rPr>
        <w:t>Issues &amp; Call outs</w:t>
      </w:r>
    </w:p>
    <w:p w14:paraId="425B48BF" w14:textId="77777777" w:rsidR="00025E6A" w:rsidRPr="00F1597E" w:rsidRDefault="00025E6A" w:rsidP="00025E6A">
      <w:pPr>
        <w:rPr>
          <w:b/>
          <w:bCs/>
        </w:rPr>
      </w:pPr>
    </w:p>
    <w:p w14:paraId="4302ABF1" w14:textId="77777777" w:rsidR="00155F73" w:rsidRDefault="00155F73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F</w:t>
      </w:r>
      <w:r w:rsidR="00025E6A" w:rsidRPr="00270D63">
        <w:rPr>
          <w:color w:val="212121"/>
        </w:rPr>
        <w:t xml:space="preserve">ailures to display(s) at New Street Hairdressers </w:t>
      </w:r>
      <w:r>
        <w:rPr>
          <w:color w:val="212121"/>
        </w:rPr>
        <w:t>–</w:t>
      </w:r>
      <w:r w:rsidR="00025E6A" w:rsidRPr="00270D63">
        <w:rPr>
          <w:color w:val="212121"/>
        </w:rPr>
        <w:t xml:space="preserve"> </w:t>
      </w:r>
      <w:r>
        <w:rPr>
          <w:color w:val="212121"/>
        </w:rPr>
        <w:t xml:space="preserve">no power to supply box, motif swapped &amp; timer checked. Full refurb </w:t>
      </w:r>
      <w:proofErr w:type="gramStart"/>
      <w:r w:rsidR="00B14F4E">
        <w:rPr>
          <w:color w:val="212121"/>
        </w:rPr>
        <w:t>done</w:t>
      </w:r>
      <w:proofErr w:type="gramEnd"/>
    </w:p>
    <w:p w14:paraId="588B0D3F" w14:textId="77777777" w:rsidR="00155F73" w:rsidRDefault="00155F73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Bus station display still on</w:t>
      </w:r>
      <w:r w:rsidR="00432509">
        <w:rPr>
          <w:color w:val="212121"/>
        </w:rPr>
        <w:t xml:space="preserve"> during the day</w:t>
      </w:r>
      <w:r w:rsidR="00A01563">
        <w:rPr>
          <w:color w:val="212121"/>
        </w:rPr>
        <w:t xml:space="preserve">, time clock </w:t>
      </w:r>
      <w:r w:rsidR="00E918A1">
        <w:rPr>
          <w:color w:val="212121"/>
        </w:rPr>
        <w:t>reprogrammed.</w:t>
      </w:r>
      <w:r w:rsidR="00A01563">
        <w:rPr>
          <w:color w:val="212121"/>
        </w:rPr>
        <w:t xml:space="preserve"> </w:t>
      </w:r>
      <w:r>
        <w:rPr>
          <w:color w:val="212121"/>
        </w:rPr>
        <w:t xml:space="preserve"> </w:t>
      </w:r>
    </w:p>
    <w:p w14:paraId="69881BC7" w14:textId="77777777" w:rsidR="0004367E" w:rsidRDefault="00155F73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Davids Pottery – cable tidy, possible water ingress</w:t>
      </w:r>
      <w:r w:rsidR="00A01563">
        <w:rPr>
          <w:color w:val="212121"/>
        </w:rPr>
        <w:t xml:space="preserve"> in display tripping RCD</w:t>
      </w:r>
      <w:r w:rsidR="0004367E">
        <w:rPr>
          <w:color w:val="212121"/>
        </w:rPr>
        <w:t>. Switchgear replaced</w:t>
      </w:r>
      <w:r w:rsidR="00E04FD9">
        <w:rPr>
          <w:color w:val="212121"/>
        </w:rPr>
        <w:t xml:space="preserve"> with connection box on wall</w:t>
      </w:r>
      <w:r w:rsidR="00812289">
        <w:rPr>
          <w:color w:val="212121"/>
        </w:rPr>
        <w:t xml:space="preserve">, no further action </w:t>
      </w:r>
      <w:r w:rsidR="00E918A1">
        <w:rPr>
          <w:color w:val="212121"/>
        </w:rPr>
        <w:t>required.</w:t>
      </w:r>
      <w:r w:rsidR="00812289">
        <w:rPr>
          <w:color w:val="212121"/>
        </w:rPr>
        <w:t xml:space="preserve"> </w:t>
      </w:r>
    </w:p>
    <w:p w14:paraId="259E7EBB" w14:textId="77777777" w:rsidR="0004367E" w:rsidRDefault="0004367E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Panini Grill repeatedly not on</w:t>
      </w:r>
    </w:p>
    <w:p w14:paraId="4C7092D1" w14:textId="77777777" w:rsidR="0004367E" w:rsidRDefault="0004367E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Breath of Life</w:t>
      </w:r>
      <w:r w:rsidR="00E04FD9">
        <w:rPr>
          <w:color w:val="212121"/>
        </w:rPr>
        <w:t xml:space="preserve"> off, trips checked, no further action </w:t>
      </w:r>
      <w:r w:rsidR="00E918A1">
        <w:rPr>
          <w:color w:val="212121"/>
        </w:rPr>
        <w:t>required.</w:t>
      </w:r>
    </w:p>
    <w:p w14:paraId="15BD2F53" w14:textId="77777777" w:rsidR="00CD1C89" w:rsidRDefault="00E918A1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Season’s</w:t>
      </w:r>
      <w:r w:rsidR="0004367E">
        <w:rPr>
          <w:color w:val="212121"/>
        </w:rPr>
        <w:t xml:space="preserve"> Greetings Alfreton &amp; display on former Thomas Cook display out, complete refurb </w:t>
      </w:r>
      <w:proofErr w:type="gramStart"/>
      <w:r w:rsidR="0004367E">
        <w:rPr>
          <w:color w:val="212121"/>
        </w:rPr>
        <w:t>completed</w:t>
      </w:r>
      <w:proofErr w:type="gramEnd"/>
    </w:p>
    <w:p w14:paraId="15CD3D00" w14:textId="77777777" w:rsidR="00CD1C89" w:rsidRDefault="00CD1C89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Middle display bus station out</w:t>
      </w:r>
      <w:r w:rsidR="00476E7C">
        <w:rPr>
          <w:color w:val="212121"/>
        </w:rPr>
        <w:t xml:space="preserve">, timer </w:t>
      </w:r>
      <w:r w:rsidR="00E918A1">
        <w:rPr>
          <w:color w:val="212121"/>
        </w:rPr>
        <w:t>reset.</w:t>
      </w:r>
      <w:r>
        <w:rPr>
          <w:color w:val="212121"/>
        </w:rPr>
        <w:t xml:space="preserve"> </w:t>
      </w:r>
    </w:p>
    <w:p w14:paraId="7DA9E52A" w14:textId="77777777" w:rsidR="00CD1C89" w:rsidRDefault="00CD1C89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Alfreton House tree lights and cone lights out, tree lights damaged in high winds,</w:t>
      </w:r>
      <w:r w:rsidR="00476E7C">
        <w:rPr>
          <w:color w:val="212121"/>
        </w:rPr>
        <w:t xml:space="preserve"> lighting string from branch repaired and wrapped securely, no further action required. </w:t>
      </w:r>
      <w:r>
        <w:rPr>
          <w:color w:val="212121"/>
        </w:rPr>
        <w:t xml:space="preserve">  </w:t>
      </w:r>
    </w:p>
    <w:p w14:paraId="79C976FD" w14:textId="77777777" w:rsidR="00CD1C89" w:rsidRDefault="00CD1C89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Wetherspoons light out, loose cable. No further action required. </w:t>
      </w:r>
    </w:p>
    <w:p w14:paraId="40E6B621" w14:textId="77777777" w:rsidR="00476E7C" w:rsidRDefault="00476E7C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Displays from boots column reset, wedge added to stop door hitting reset </w:t>
      </w:r>
      <w:r w:rsidR="00677583">
        <w:rPr>
          <w:color w:val="212121"/>
        </w:rPr>
        <w:t>button.</w:t>
      </w:r>
    </w:p>
    <w:p w14:paraId="6DE5F151" w14:textId="77777777" w:rsidR="00025E6A" w:rsidRDefault="00476E7C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TSB – replace socket, water </w:t>
      </w:r>
      <w:proofErr w:type="gramStart"/>
      <w:r>
        <w:rPr>
          <w:color w:val="212121"/>
        </w:rPr>
        <w:t>ingress</w:t>
      </w:r>
      <w:proofErr w:type="gramEnd"/>
      <w:r>
        <w:rPr>
          <w:color w:val="212121"/>
        </w:rPr>
        <w:t xml:space="preserve"> and </w:t>
      </w:r>
      <w:r w:rsidR="00677583">
        <w:rPr>
          <w:color w:val="212121"/>
        </w:rPr>
        <w:t>reset.</w:t>
      </w:r>
    </w:p>
    <w:p w14:paraId="2967AEC2" w14:textId="77777777" w:rsidR="00476E7C" w:rsidRDefault="00476E7C" w:rsidP="00025E6A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Real tree – </w:t>
      </w:r>
      <w:r w:rsidR="00677583">
        <w:rPr>
          <w:color w:val="212121"/>
        </w:rPr>
        <w:t>stabilise.</w:t>
      </w:r>
      <w:r>
        <w:rPr>
          <w:color w:val="212121"/>
        </w:rPr>
        <w:t xml:space="preserve"> </w:t>
      </w:r>
    </w:p>
    <w:p w14:paraId="09A8058C" w14:textId="77777777" w:rsidR="00A01563" w:rsidRDefault="00476E7C" w:rsidP="00DA73B4">
      <w:pPr>
        <w:numPr>
          <w:ilvl w:val="0"/>
          <w:numId w:val="3"/>
        </w:numPr>
        <w:shd w:val="clear" w:color="auto" w:fill="FFFFFF"/>
        <w:rPr>
          <w:color w:val="212121"/>
        </w:rPr>
      </w:pPr>
      <w:r w:rsidRPr="00B14F4E">
        <w:rPr>
          <w:color w:val="212121"/>
        </w:rPr>
        <w:t xml:space="preserve">Display outside Lidl – straighten and </w:t>
      </w:r>
      <w:r w:rsidR="00677583" w:rsidRPr="00B14F4E">
        <w:rPr>
          <w:color w:val="212121"/>
        </w:rPr>
        <w:t>resecure.</w:t>
      </w:r>
      <w:r w:rsidRPr="00B14F4E">
        <w:rPr>
          <w:color w:val="212121"/>
        </w:rPr>
        <w:t xml:space="preserve"> </w:t>
      </w:r>
    </w:p>
    <w:p w14:paraId="0DE980C3" w14:textId="77777777" w:rsidR="008B6781" w:rsidRDefault="008B6781" w:rsidP="00DA73B4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Wash </w:t>
      </w:r>
      <w:proofErr w:type="gramStart"/>
      <w:r>
        <w:rPr>
          <w:color w:val="212121"/>
        </w:rPr>
        <w:t>house</w:t>
      </w:r>
      <w:proofErr w:type="gramEnd"/>
    </w:p>
    <w:p w14:paraId="51FD7575" w14:textId="77777777" w:rsidR="008B6781" w:rsidRDefault="008B6781" w:rsidP="00DA73B4">
      <w:pPr>
        <w:numPr>
          <w:ilvl w:val="0"/>
          <w:numId w:val="3"/>
        </w:numPr>
        <w:shd w:val="clear" w:color="auto" w:fill="FFFFFF"/>
        <w:rPr>
          <w:color w:val="212121"/>
        </w:rPr>
      </w:pPr>
      <w:r>
        <w:rPr>
          <w:color w:val="212121"/>
        </w:rPr>
        <w:t>Cross street and Richard Savidge</w:t>
      </w:r>
    </w:p>
    <w:p w14:paraId="038FE153" w14:textId="77777777" w:rsidR="00365E2B" w:rsidRDefault="00365E2B" w:rsidP="00B14F4E">
      <w:pPr>
        <w:shd w:val="clear" w:color="auto" w:fill="FFFFFF"/>
        <w:rPr>
          <w:b/>
          <w:bCs/>
          <w:color w:val="212121"/>
        </w:rPr>
      </w:pPr>
    </w:p>
    <w:p w14:paraId="41C3DC22" w14:textId="77777777" w:rsidR="00365E2B" w:rsidRDefault="00365E2B" w:rsidP="00B14F4E">
      <w:pPr>
        <w:shd w:val="clear" w:color="auto" w:fill="FFFFFF"/>
        <w:rPr>
          <w:b/>
          <w:bCs/>
          <w:color w:val="212121"/>
        </w:rPr>
      </w:pPr>
    </w:p>
    <w:p w14:paraId="11E0D9EC" w14:textId="77777777" w:rsidR="00365E2B" w:rsidRDefault="00365E2B" w:rsidP="00B14F4E">
      <w:pPr>
        <w:shd w:val="clear" w:color="auto" w:fill="FFFFFF"/>
        <w:rPr>
          <w:b/>
          <w:bCs/>
          <w:color w:val="212121"/>
        </w:rPr>
      </w:pPr>
    </w:p>
    <w:p w14:paraId="7A14F6D7" w14:textId="77777777" w:rsidR="00B14F4E" w:rsidRDefault="00B14F4E" w:rsidP="00B14F4E">
      <w:pPr>
        <w:shd w:val="clear" w:color="auto" w:fill="FFFFFF"/>
        <w:rPr>
          <w:b/>
          <w:bCs/>
          <w:color w:val="212121"/>
        </w:rPr>
      </w:pPr>
      <w:r w:rsidRPr="00B14F4E">
        <w:rPr>
          <w:b/>
          <w:bCs/>
          <w:color w:val="212121"/>
        </w:rPr>
        <w:t>RESOLVED</w:t>
      </w:r>
    </w:p>
    <w:p w14:paraId="114E9A95" w14:textId="77777777" w:rsidR="00616D5D" w:rsidRPr="00616D5D" w:rsidRDefault="00616D5D" w:rsidP="00B14F4E">
      <w:pPr>
        <w:shd w:val="clear" w:color="auto" w:fill="FFFFFF"/>
        <w:rPr>
          <w:color w:val="212121"/>
        </w:rPr>
      </w:pPr>
      <w:r w:rsidRPr="00616D5D">
        <w:rPr>
          <w:color w:val="212121"/>
        </w:rPr>
        <w:t>To be invoiced - completed</w:t>
      </w:r>
    </w:p>
    <w:p w14:paraId="0F8CFF01" w14:textId="77777777" w:rsidR="00B14F4E" w:rsidRDefault="00B14F4E" w:rsidP="00B14F4E">
      <w:pPr>
        <w:numPr>
          <w:ilvl w:val="0"/>
          <w:numId w:val="18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£300.00 </w:t>
      </w:r>
      <w:r w:rsidRPr="00B14F4E">
        <w:rPr>
          <w:color w:val="212121"/>
        </w:rPr>
        <w:t>David’s Potter</w:t>
      </w:r>
      <w:r>
        <w:rPr>
          <w:color w:val="212121"/>
        </w:rPr>
        <w:t>y</w:t>
      </w:r>
      <w:r w:rsidRPr="00B14F4E">
        <w:rPr>
          <w:color w:val="212121"/>
        </w:rPr>
        <w:t xml:space="preserve"> </w:t>
      </w:r>
      <w:proofErr w:type="gramStart"/>
      <w:r w:rsidRPr="00B14F4E">
        <w:rPr>
          <w:color w:val="212121"/>
        </w:rPr>
        <w:t>rewire</w:t>
      </w:r>
      <w:proofErr w:type="gramEnd"/>
    </w:p>
    <w:p w14:paraId="2F1F77AC" w14:textId="77777777" w:rsidR="00616D5D" w:rsidRDefault="00616D5D" w:rsidP="00616D5D">
      <w:pPr>
        <w:shd w:val="clear" w:color="auto" w:fill="FFFFFF"/>
        <w:rPr>
          <w:color w:val="212121"/>
        </w:rPr>
      </w:pPr>
      <w:r w:rsidRPr="00B14F4E">
        <w:rPr>
          <w:color w:val="212121"/>
        </w:rPr>
        <w:t>City estimated costs</w:t>
      </w:r>
      <w:r>
        <w:rPr>
          <w:color w:val="212121"/>
        </w:rPr>
        <w:t xml:space="preserve"> – out of season </w:t>
      </w:r>
      <w:proofErr w:type="gramStart"/>
      <w:r>
        <w:rPr>
          <w:color w:val="212121"/>
        </w:rPr>
        <w:t>works</w:t>
      </w:r>
      <w:proofErr w:type="gramEnd"/>
    </w:p>
    <w:p w14:paraId="653EBEB3" w14:textId="77777777" w:rsidR="00141563" w:rsidRDefault="00141563" w:rsidP="00B14F4E">
      <w:pPr>
        <w:numPr>
          <w:ilvl w:val="0"/>
          <w:numId w:val="18"/>
        </w:numPr>
        <w:shd w:val="clear" w:color="auto" w:fill="FFFFFF"/>
        <w:rPr>
          <w:color w:val="212121"/>
        </w:rPr>
      </w:pPr>
      <w:r>
        <w:rPr>
          <w:color w:val="212121"/>
        </w:rPr>
        <w:t>£100.00 to £300.00 permanent wire at Panini Grill</w:t>
      </w:r>
    </w:p>
    <w:p w14:paraId="3326C23A" w14:textId="77777777" w:rsidR="00141563" w:rsidRDefault="00141563" w:rsidP="00B14F4E">
      <w:pPr>
        <w:numPr>
          <w:ilvl w:val="0"/>
          <w:numId w:val="18"/>
        </w:numPr>
        <w:shd w:val="clear" w:color="auto" w:fill="FFFFFF"/>
        <w:rPr>
          <w:color w:val="212121"/>
        </w:rPr>
      </w:pPr>
      <w:r>
        <w:rPr>
          <w:color w:val="212121"/>
        </w:rPr>
        <w:t>£100 to £300.00 for Lucy Pillar installation at Breath of Life</w:t>
      </w:r>
    </w:p>
    <w:p w14:paraId="70F605CE" w14:textId="77777777" w:rsidR="00141563" w:rsidRDefault="00141563" w:rsidP="00B14F4E">
      <w:pPr>
        <w:numPr>
          <w:ilvl w:val="0"/>
          <w:numId w:val="18"/>
        </w:numPr>
        <w:shd w:val="clear" w:color="auto" w:fill="FFFFFF"/>
        <w:rPr>
          <w:color w:val="212121"/>
        </w:rPr>
      </w:pPr>
      <w:r>
        <w:rPr>
          <w:color w:val="212121"/>
        </w:rPr>
        <w:t>£1500.00 estimated cost for Lucy Pillar</w:t>
      </w:r>
    </w:p>
    <w:p w14:paraId="2949AEC4" w14:textId="77777777" w:rsidR="00141563" w:rsidRDefault="00141563" w:rsidP="00B14F4E">
      <w:pPr>
        <w:numPr>
          <w:ilvl w:val="0"/>
          <w:numId w:val="18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£100.00 feed from </w:t>
      </w:r>
      <w:proofErr w:type="gramStart"/>
      <w:r>
        <w:rPr>
          <w:color w:val="212121"/>
        </w:rPr>
        <w:t>street light</w:t>
      </w:r>
      <w:proofErr w:type="gramEnd"/>
      <w:r>
        <w:rPr>
          <w:color w:val="212121"/>
        </w:rPr>
        <w:t xml:space="preserve"> of Boots for cross streets.  Adjust door arrangement</w:t>
      </w:r>
      <w:r w:rsidR="008B6781">
        <w:rPr>
          <w:color w:val="212121"/>
        </w:rPr>
        <w:t xml:space="preserve"> feed on cross streets 2 &amp; 3 for direct connection to power </w:t>
      </w:r>
      <w:proofErr w:type="gramStart"/>
      <w:r w:rsidR="008B6781">
        <w:rPr>
          <w:color w:val="212121"/>
        </w:rPr>
        <w:t>supply</w:t>
      </w:r>
      <w:proofErr w:type="gramEnd"/>
    </w:p>
    <w:p w14:paraId="0AC263A8" w14:textId="77777777" w:rsidR="008B6781" w:rsidRDefault="008B6781" w:rsidP="00B14F4E">
      <w:pPr>
        <w:numPr>
          <w:ilvl w:val="0"/>
          <w:numId w:val="18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Refurb checks on Wash house and cross streets for 2024 display, longer feeds and new plugs – within maintenance </w:t>
      </w:r>
      <w:proofErr w:type="gramStart"/>
      <w:r>
        <w:rPr>
          <w:color w:val="212121"/>
        </w:rPr>
        <w:t>costs</w:t>
      </w:r>
      <w:proofErr w:type="gramEnd"/>
    </w:p>
    <w:p w14:paraId="5E75DE53" w14:textId="77777777" w:rsidR="008B6781" w:rsidRDefault="008B6781" w:rsidP="00B14F4E">
      <w:pPr>
        <w:numPr>
          <w:ilvl w:val="0"/>
          <w:numId w:val="18"/>
        </w:numPr>
        <w:shd w:val="clear" w:color="auto" w:fill="FFFFFF"/>
        <w:rPr>
          <w:color w:val="212121"/>
        </w:rPr>
      </w:pPr>
      <w:r>
        <w:rPr>
          <w:color w:val="212121"/>
        </w:rPr>
        <w:t>R</w:t>
      </w:r>
      <w:r w:rsidR="00257AD5">
        <w:rPr>
          <w:color w:val="212121"/>
        </w:rPr>
        <w:t>i</w:t>
      </w:r>
      <w:r>
        <w:rPr>
          <w:color w:val="212121"/>
        </w:rPr>
        <w:t>chard Savidge - Extended test during install</w:t>
      </w:r>
    </w:p>
    <w:p w14:paraId="6ADEFC21" w14:textId="77777777" w:rsidR="008B6781" w:rsidRDefault="008B6781" w:rsidP="008B6781">
      <w:pPr>
        <w:shd w:val="clear" w:color="auto" w:fill="FFFFFF"/>
        <w:rPr>
          <w:color w:val="212121"/>
        </w:rPr>
      </w:pPr>
      <w:r>
        <w:rPr>
          <w:color w:val="212121"/>
        </w:rPr>
        <w:t>Total £2500.00</w:t>
      </w:r>
    </w:p>
    <w:p w14:paraId="077B6000" w14:textId="77777777" w:rsidR="008B6781" w:rsidRDefault="008B6781" w:rsidP="00B14F4E">
      <w:pPr>
        <w:shd w:val="clear" w:color="auto" w:fill="FFFFFF"/>
        <w:rPr>
          <w:color w:val="212121"/>
        </w:rPr>
      </w:pPr>
    </w:p>
    <w:p w14:paraId="231E8398" w14:textId="77777777" w:rsidR="00B14F4E" w:rsidRDefault="00B14F4E" w:rsidP="00B14F4E">
      <w:pPr>
        <w:shd w:val="clear" w:color="auto" w:fill="FFFFFF"/>
        <w:rPr>
          <w:color w:val="212121"/>
        </w:rPr>
      </w:pPr>
      <w:r>
        <w:rPr>
          <w:color w:val="212121"/>
        </w:rPr>
        <w:t>ATC action</w:t>
      </w:r>
    </w:p>
    <w:p w14:paraId="64AB1C68" w14:textId="77777777" w:rsidR="00B14F4E" w:rsidRDefault="00B14F4E" w:rsidP="00B14F4E">
      <w:pPr>
        <w:numPr>
          <w:ilvl w:val="0"/>
          <w:numId w:val="19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Request a </w:t>
      </w:r>
      <w:proofErr w:type="gramStart"/>
      <w:r>
        <w:rPr>
          <w:color w:val="212121"/>
        </w:rPr>
        <w:t>hard-wire</w:t>
      </w:r>
      <w:proofErr w:type="gramEnd"/>
      <w:r>
        <w:rPr>
          <w:color w:val="212121"/>
        </w:rPr>
        <w:t xml:space="preserve"> into Panini Grill power supply</w:t>
      </w:r>
    </w:p>
    <w:p w14:paraId="136DB8D8" w14:textId="77777777" w:rsidR="00141563" w:rsidRPr="00B14F4E" w:rsidRDefault="00141563" w:rsidP="00B14F4E">
      <w:pPr>
        <w:numPr>
          <w:ilvl w:val="0"/>
          <w:numId w:val="19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Lucy pillar at Breath of Life – costs to be obtained from </w:t>
      </w:r>
      <w:proofErr w:type="gramStart"/>
      <w:r>
        <w:rPr>
          <w:color w:val="212121"/>
        </w:rPr>
        <w:t>DCC</w:t>
      </w:r>
      <w:proofErr w:type="gramEnd"/>
      <w:r>
        <w:rPr>
          <w:color w:val="212121"/>
        </w:rPr>
        <w:t xml:space="preserve"> </w:t>
      </w:r>
    </w:p>
    <w:p w14:paraId="735901FE" w14:textId="77777777" w:rsidR="00B14F4E" w:rsidRDefault="00B14F4E" w:rsidP="00B14F4E">
      <w:pPr>
        <w:shd w:val="clear" w:color="auto" w:fill="FFFFFF"/>
        <w:rPr>
          <w:color w:val="212121"/>
        </w:rPr>
      </w:pPr>
    </w:p>
    <w:p w14:paraId="38AE7113" w14:textId="77777777" w:rsidR="00B14F4E" w:rsidRPr="00B14F4E" w:rsidRDefault="00B14F4E" w:rsidP="00B14F4E">
      <w:pPr>
        <w:shd w:val="clear" w:color="auto" w:fill="FFFFFF"/>
        <w:rPr>
          <w:color w:val="212121"/>
        </w:rPr>
      </w:pPr>
    </w:p>
    <w:p w14:paraId="1734ACDD" w14:textId="77777777" w:rsidR="00CB2342" w:rsidRDefault="00F1597E" w:rsidP="00B7506E">
      <w:pPr>
        <w:rPr>
          <w:b/>
          <w:bCs/>
        </w:rPr>
      </w:pPr>
      <w:r w:rsidRPr="00025E6A">
        <w:rPr>
          <w:b/>
          <w:bCs/>
        </w:rPr>
        <w:t>2. To review capital priorities:</w:t>
      </w:r>
    </w:p>
    <w:p w14:paraId="5AD84E49" w14:textId="77777777" w:rsidR="00476E7C" w:rsidRDefault="00476E7C" w:rsidP="00B7506E">
      <w:pPr>
        <w:rPr>
          <w:b/>
          <w:bCs/>
        </w:rPr>
      </w:pPr>
    </w:p>
    <w:p w14:paraId="3740229B" w14:textId="77777777" w:rsidR="00476E7C" w:rsidRPr="008B6781" w:rsidRDefault="00476E7C" w:rsidP="008B6781">
      <w:pPr>
        <w:shd w:val="clear" w:color="auto" w:fill="FFFFFF"/>
        <w:ind w:firstLine="720"/>
        <w:rPr>
          <w:color w:val="212121"/>
          <w:u w:val="double"/>
        </w:rPr>
      </w:pPr>
      <w:r w:rsidRPr="008B6781">
        <w:rPr>
          <w:color w:val="212121"/>
          <w:u w:val="double"/>
        </w:rPr>
        <w:t>Take down checks, refurb if required:</w:t>
      </w:r>
    </w:p>
    <w:p w14:paraId="327C7737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>Cross Street 2 Institute Lane</w:t>
      </w:r>
      <w:r w:rsidR="00DE0316">
        <w:rPr>
          <w:color w:val="212121"/>
        </w:rPr>
        <w:t xml:space="preserve"> – covered </w:t>
      </w:r>
      <w:proofErr w:type="gramStart"/>
      <w:r w:rsidR="00DE0316">
        <w:rPr>
          <w:color w:val="212121"/>
        </w:rPr>
        <w:t>above</w:t>
      </w:r>
      <w:proofErr w:type="gramEnd"/>
    </w:p>
    <w:p w14:paraId="6BF649D3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>Cross Street 3 Institute Lane</w:t>
      </w:r>
      <w:r w:rsidR="00DE0316">
        <w:rPr>
          <w:color w:val="212121"/>
        </w:rPr>
        <w:t xml:space="preserve"> – covered </w:t>
      </w:r>
      <w:proofErr w:type="gramStart"/>
      <w:r w:rsidR="00DE0316">
        <w:rPr>
          <w:color w:val="212121"/>
        </w:rPr>
        <w:t>above</w:t>
      </w:r>
      <w:proofErr w:type="gramEnd"/>
    </w:p>
    <w:p w14:paraId="627B237A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>Wash House x2</w:t>
      </w:r>
      <w:r w:rsidR="00DE0316">
        <w:rPr>
          <w:color w:val="212121"/>
        </w:rPr>
        <w:t xml:space="preserve"> – covered </w:t>
      </w:r>
      <w:proofErr w:type="gramStart"/>
      <w:r w:rsidR="00DE0316">
        <w:rPr>
          <w:color w:val="212121"/>
        </w:rPr>
        <w:t>above</w:t>
      </w:r>
      <w:proofErr w:type="gramEnd"/>
    </w:p>
    <w:p w14:paraId="290CFB07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 xml:space="preserve">Pizza Baker </w:t>
      </w:r>
      <w:r w:rsidR="00677583">
        <w:rPr>
          <w:color w:val="212121"/>
        </w:rPr>
        <w:t>roadside</w:t>
      </w:r>
      <w:r>
        <w:rPr>
          <w:color w:val="212121"/>
        </w:rPr>
        <w:t xml:space="preserve"> (bent)</w:t>
      </w:r>
      <w:r w:rsidR="00DE0316">
        <w:rPr>
          <w:color w:val="212121"/>
        </w:rPr>
        <w:t xml:space="preserve"> - </w:t>
      </w:r>
    </w:p>
    <w:p w14:paraId="7207111C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>Bells display opposite Alfreton House (black spots)</w:t>
      </w:r>
    </w:p>
    <w:p w14:paraId="142849A6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>Victoria Pub (black spots on red)</w:t>
      </w:r>
    </w:p>
    <w:p w14:paraId="689E1D20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>Street column outside Genesis (faded red)</w:t>
      </w:r>
    </w:p>
    <w:p w14:paraId="14D03AD5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>Richard Savidge x 5</w:t>
      </w:r>
      <w:r w:rsidR="00DE0316">
        <w:rPr>
          <w:color w:val="212121"/>
        </w:rPr>
        <w:t xml:space="preserve"> – covered </w:t>
      </w:r>
      <w:proofErr w:type="gramStart"/>
      <w:r w:rsidR="00DE0316">
        <w:rPr>
          <w:color w:val="212121"/>
        </w:rPr>
        <w:t>above</w:t>
      </w:r>
      <w:proofErr w:type="gramEnd"/>
    </w:p>
    <w:p w14:paraId="136DA791" w14:textId="77777777" w:rsidR="00476E7C" w:rsidRDefault="00476E7C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 xml:space="preserve">Cone tree fencing requires some repairs, RSM to </w:t>
      </w:r>
      <w:r w:rsidR="00677583">
        <w:rPr>
          <w:color w:val="212121"/>
        </w:rPr>
        <w:t>quote.</w:t>
      </w:r>
    </w:p>
    <w:p w14:paraId="70C22344" w14:textId="77777777" w:rsidR="00563639" w:rsidRDefault="00563639" w:rsidP="00476E7C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 xml:space="preserve">Breath of Life – Awaiting quote from DCC to install feeder </w:t>
      </w:r>
      <w:r w:rsidR="00677583">
        <w:rPr>
          <w:color w:val="212121"/>
        </w:rPr>
        <w:t>pillar.</w:t>
      </w:r>
      <w:r>
        <w:rPr>
          <w:color w:val="212121"/>
        </w:rPr>
        <w:t xml:space="preserve"> </w:t>
      </w:r>
      <w:r w:rsidR="00DE0316">
        <w:rPr>
          <w:color w:val="212121"/>
        </w:rPr>
        <w:t>– covered above</w:t>
      </w:r>
    </w:p>
    <w:p w14:paraId="62CFCD61" w14:textId="77777777" w:rsidR="008B6781" w:rsidRDefault="00563639" w:rsidP="008B6781">
      <w:pPr>
        <w:shd w:val="clear" w:color="auto" w:fill="FFFFFF"/>
        <w:ind w:left="720"/>
        <w:rPr>
          <w:color w:val="212121"/>
        </w:rPr>
      </w:pPr>
      <w:r>
        <w:rPr>
          <w:color w:val="212121"/>
        </w:rPr>
        <w:t xml:space="preserve">Request from Retro &amp; Ink for display </w:t>
      </w:r>
      <w:proofErr w:type="gramStart"/>
      <w:r>
        <w:rPr>
          <w:color w:val="212121"/>
        </w:rPr>
        <w:t>24</w:t>
      </w:r>
      <w:proofErr w:type="gramEnd"/>
      <w:r>
        <w:rPr>
          <w:color w:val="212121"/>
        </w:rPr>
        <w:t xml:space="preserve"> </w:t>
      </w:r>
    </w:p>
    <w:p w14:paraId="5906EECF" w14:textId="77777777" w:rsidR="00DE0316" w:rsidRDefault="00DE0316" w:rsidP="008B6781">
      <w:pPr>
        <w:shd w:val="clear" w:color="auto" w:fill="FFFFFF"/>
        <w:rPr>
          <w:b/>
          <w:bCs/>
          <w:color w:val="212121"/>
        </w:rPr>
      </w:pPr>
    </w:p>
    <w:p w14:paraId="7A045C9A" w14:textId="77777777" w:rsidR="008B6781" w:rsidRPr="008B6781" w:rsidRDefault="008B6781" w:rsidP="008B6781">
      <w:pPr>
        <w:shd w:val="clear" w:color="auto" w:fill="FFFFFF"/>
        <w:rPr>
          <w:b/>
          <w:bCs/>
          <w:color w:val="212121"/>
        </w:rPr>
      </w:pPr>
      <w:r w:rsidRPr="008B6781">
        <w:rPr>
          <w:b/>
          <w:bCs/>
          <w:color w:val="212121"/>
        </w:rPr>
        <w:t>RESOLVED</w:t>
      </w:r>
    </w:p>
    <w:p w14:paraId="1461853F" w14:textId="77777777" w:rsidR="00677583" w:rsidRDefault="008B6781" w:rsidP="00677583">
      <w:pPr>
        <w:shd w:val="clear" w:color="auto" w:fill="FFFFFF"/>
        <w:rPr>
          <w:color w:val="212121"/>
        </w:rPr>
      </w:pPr>
      <w:r>
        <w:rPr>
          <w:color w:val="212121"/>
        </w:rPr>
        <w:t xml:space="preserve">Estimated costs from </w:t>
      </w:r>
      <w:proofErr w:type="gramStart"/>
      <w:r>
        <w:rPr>
          <w:color w:val="212121"/>
        </w:rPr>
        <w:t>City;</w:t>
      </w:r>
      <w:proofErr w:type="gramEnd"/>
    </w:p>
    <w:p w14:paraId="7C417AC1" w14:textId="77777777" w:rsidR="008B6781" w:rsidRDefault="008B6781" w:rsidP="008B6781">
      <w:pPr>
        <w:numPr>
          <w:ilvl w:val="0"/>
          <w:numId w:val="20"/>
        </w:numPr>
        <w:shd w:val="clear" w:color="auto" w:fill="FFFFFF"/>
        <w:rPr>
          <w:color w:val="212121"/>
        </w:rPr>
      </w:pPr>
      <w:r>
        <w:rPr>
          <w:color w:val="212121"/>
        </w:rPr>
        <w:t>Install brackets to any columns without – 4 x Bus Station, 3 x Mansfield Road, 1 x Bluey</w:t>
      </w:r>
      <w:r w:rsidR="00DE0316">
        <w:rPr>
          <w:color w:val="212121"/>
        </w:rPr>
        <w:t>’</w:t>
      </w:r>
      <w:r>
        <w:rPr>
          <w:color w:val="212121"/>
        </w:rPr>
        <w:t>s, 3 x King Street</w:t>
      </w:r>
      <w:r w:rsidR="00B93228">
        <w:rPr>
          <w:color w:val="212121"/>
        </w:rPr>
        <w:t>, 1 x High Street (Domino’s)</w:t>
      </w:r>
      <w:r>
        <w:rPr>
          <w:color w:val="212121"/>
        </w:rPr>
        <w:t>, included as part of maintenance.</w:t>
      </w:r>
    </w:p>
    <w:p w14:paraId="770F3924" w14:textId="77777777" w:rsidR="008B6781" w:rsidRDefault="00DE0316" w:rsidP="008B6781">
      <w:pPr>
        <w:numPr>
          <w:ilvl w:val="0"/>
          <w:numId w:val="20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£300.00 x 4 </w:t>
      </w:r>
      <w:r w:rsidR="00616D5D">
        <w:rPr>
          <w:color w:val="212121"/>
        </w:rPr>
        <w:t xml:space="preserve">= </w:t>
      </w:r>
      <w:r>
        <w:rPr>
          <w:color w:val="212121"/>
        </w:rPr>
        <w:t>£1200.00.  Quote for 4 x new lights at Bus Station</w:t>
      </w:r>
    </w:p>
    <w:p w14:paraId="1E10242C" w14:textId="77777777" w:rsidR="00DE0316" w:rsidRDefault="00DE0316" w:rsidP="008B6781">
      <w:pPr>
        <w:numPr>
          <w:ilvl w:val="0"/>
          <w:numId w:val="20"/>
        </w:numPr>
        <w:shd w:val="clear" w:color="auto" w:fill="FFFFFF"/>
        <w:rPr>
          <w:color w:val="212121"/>
        </w:rPr>
      </w:pPr>
      <w:r>
        <w:rPr>
          <w:color w:val="212121"/>
        </w:rPr>
        <w:t>City to straighten, to feedback on progress.</w:t>
      </w:r>
    </w:p>
    <w:p w14:paraId="6C487CD4" w14:textId="77777777" w:rsidR="00DE0316" w:rsidRDefault="00DE0316" w:rsidP="008B6781">
      <w:pPr>
        <w:numPr>
          <w:ilvl w:val="0"/>
          <w:numId w:val="20"/>
        </w:numPr>
        <w:shd w:val="clear" w:color="auto" w:fill="FFFFFF"/>
        <w:rPr>
          <w:color w:val="212121"/>
        </w:rPr>
      </w:pPr>
      <w:r>
        <w:rPr>
          <w:color w:val="212121"/>
        </w:rPr>
        <w:t>Refurbish the bells display (opp. Alfreton House)</w:t>
      </w:r>
    </w:p>
    <w:p w14:paraId="33E9D0D8" w14:textId="77777777" w:rsidR="00DE0316" w:rsidRDefault="00DE0316" w:rsidP="00DE0316">
      <w:pPr>
        <w:numPr>
          <w:ilvl w:val="0"/>
          <w:numId w:val="20"/>
        </w:numPr>
        <w:shd w:val="clear" w:color="auto" w:fill="FFFFFF"/>
        <w:rPr>
          <w:color w:val="212121"/>
        </w:rPr>
      </w:pPr>
      <w:r>
        <w:rPr>
          <w:color w:val="212121"/>
        </w:rPr>
        <w:t>Refurbish the Victoria Pub display. (black spot on red)</w:t>
      </w:r>
    </w:p>
    <w:p w14:paraId="2BFDC3D0" w14:textId="77777777" w:rsidR="00DE0316" w:rsidRPr="00DE0316" w:rsidRDefault="00DE0316" w:rsidP="00DE0316">
      <w:pPr>
        <w:numPr>
          <w:ilvl w:val="0"/>
          <w:numId w:val="20"/>
        </w:numPr>
        <w:shd w:val="clear" w:color="auto" w:fill="FFFFFF"/>
        <w:rPr>
          <w:color w:val="212121"/>
        </w:rPr>
      </w:pPr>
      <w:r w:rsidRPr="00DE0316">
        <w:rPr>
          <w:color w:val="212121"/>
        </w:rPr>
        <w:t>Refurbish the Street column outside Genesis (faded red)</w:t>
      </w:r>
    </w:p>
    <w:p w14:paraId="414DD821" w14:textId="77777777" w:rsidR="00DE0316" w:rsidRDefault="00DE0316" w:rsidP="008B6781">
      <w:pPr>
        <w:numPr>
          <w:ilvl w:val="0"/>
          <w:numId w:val="20"/>
        </w:numPr>
        <w:shd w:val="clear" w:color="auto" w:fill="FFFFFF"/>
        <w:rPr>
          <w:color w:val="212121"/>
        </w:rPr>
      </w:pPr>
      <w:r>
        <w:rPr>
          <w:color w:val="212121"/>
        </w:rPr>
        <w:t>RSM to dismantle fence on day City attend to remove displays. (Cone tree)</w:t>
      </w:r>
    </w:p>
    <w:p w14:paraId="62695476" w14:textId="77777777" w:rsidR="008B6781" w:rsidRDefault="00DE0316" w:rsidP="00DA73B4">
      <w:pPr>
        <w:numPr>
          <w:ilvl w:val="0"/>
          <w:numId w:val="20"/>
        </w:numPr>
        <w:shd w:val="clear" w:color="auto" w:fill="FFFFFF"/>
        <w:rPr>
          <w:color w:val="212121"/>
        </w:rPr>
      </w:pPr>
      <w:r w:rsidRPr="00DE0316">
        <w:rPr>
          <w:color w:val="212121"/>
        </w:rPr>
        <w:t>RSM to replace fence.  Estimated cost £</w:t>
      </w:r>
      <w:r>
        <w:rPr>
          <w:color w:val="212121"/>
        </w:rPr>
        <w:t>100.00.</w:t>
      </w:r>
    </w:p>
    <w:p w14:paraId="7DDA10F9" w14:textId="77777777" w:rsidR="00DE0316" w:rsidRPr="00DE0316" w:rsidRDefault="00B93228" w:rsidP="00DA73B4">
      <w:pPr>
        <w:numPr>
          <w:ilvl w:val="0"/>
          <w:numId w:val="20"/>
        </w:numPr>
        <w:shd w:val="clear" w:color="auto" w:fill="FFFFFF"/>
        <w:rPr>
          <w:color w:val="212121"/>
        </w:rPr>
      </w:pPr>
      <w:r>
        <w:rPr>
          <w:color w:val="212121"/>
        </w:rPr>
        <w:t xml:space="preserve">£500.00.  New display to side of Barclays.  Move display from Barclays to Retro &amp; Ink.  Install brackets and waterproof socket. </w:t>
      </w:r>
    </w:p>
    <w:p w14:paraId="31CA260E" w14:textId="77777777" w:rsidR="008B6781" w:rsidRDefault="008B6781" w:rsidP="008B6781">
      <w:pPr>
        <w:shd w:val="clear" w:color="auto" w:fill="FFFFFF"/>
        <w:rPr>
          <w:color w:val="212121"/>
        </w:rPr>
      </w:pPr>
    </w:p>
    <w:p w14:paraId="3322BBD5" w14:textId="77777777" w:rsidR="00365E2B" w:rsidRDefault="00365E2B" w:rsidP="00677583">
      <w:pPr>
        <w:shd w:val="clear" w:color="auto" w:fill="FFFFFF"/>
        <w:rPr>
          <w:b/>
          <w:bCs/>
          <w:color w:val="212121"/>
        </w:rPr>
      </w:pPr>
      <w:r>
        <w:rPr>
          <w:b/>
          <w:bCs/>
          <w:color w:val="212121"/>
        </w:rPr>
        <w:br w:type="page"/>
      </w:r>
    </w:p>
    <w:p w14:paraId="568C9E90" w14:textId="77777777" w:rsidR="00365E2B" w:rsidRDefault="00365E2B" w:rsidP="00677583">
      <w:pPr>
        <w:shd w:val="clear" w:color="auto" w:fill="FFFFFF"/>
        <w:rPr>
          <w:b/>
          <w:bCs/>
          <w:color w:val="212121"/>
        </w:rPr>
      </w:pPr>
    </w:p>
    <w:p w14:paraId="6BABDF63" w14:textId="77777777" w:rsidR="00365E2B" w:rsidRDefault="00365E2B" w:rsidP="00677583">
      <w:pPr>
        <w:shd w:val="clear" w:color="auto" w:fill="FFFFFF"/>
        <w:rPr>
          <w:b/>
          <w:bCs/>
          <w:color w:val="212121"/>
        </w:rPr>
      </w:pPr>
    </w:p>
    <w:p w14:paraId="3BA5DA71" w14:textId="77777777" w:rsidR="00677583" w:rsidRDefault="00677583" w:rsidP="00677583">
      <w:pPr>
        <w:shd w:val="clear" w:color="auto" w:fill="FFFFFF"/>
        <w:rPr>
          <w:color w:val="212121"/>
        </w:rPr>
      </w:pPr>
      <w:r w:rsidRPr="00677583">
        <w:rPr>
          <w:b/>
          <w:bCs/>
          <w:color w:val="212121"/>
        </w:rPr>
        <w:t>3. To conside</w:t>
      </w:r>
      <w:r>
        <w:rPr>
          <w:b/>
          <w:bCs/>
          <w:color w:val="212121"/>
        </w:rPr>
        <w:t xml:space="preserve">r quotations for column stress testing </w:t>
      </w:r>
      <w:r>
        <w:rPr>
          <w:color w:val="212121"/>
        </w:rPr>
        <w:t xml:space="preserve"> </w:t>
      </w:r>
    </w:p>
    <w:p w14:paraId="64B9F618" w14:textId="77777777" w:rsidR="00E73248" w:rsidRDefault="00B93228" w:rsidP="00B93228">
      <w:pPr>
        <w:rPr>
          <w:b/>
          <w:bCs/>
        </w:rPr>
      </w:pPr>
      <w:r>
        <w:rPr>
          <w:b/>
          <w:bCs/>
        </w:rPr>
        <w:t>RESOLVED</w:t>
      </w:r>
    </w:p>
    <w:p w14:paraId="4D22D6C7" w14:textId="77777777" w:rsidR="00B93228" w:rsidRPr="00B93228" w:rsidRDefault="00B93228" w:rsidP="00B93228">
      <w:r w:rsidRPr="00B93228">
        <w:t>To utilise Civic Pride</w:t>
      </w:r>
      <w:r>
        <w:t xml:space="preserve"> at a cost of £10.00 per column, approximately 12 columns.  Saving of £3.50 per column.</w:t>
      </w:r>
    </w:p>
    <w:p w14:paraId="4C9664E3" w14:textId="77777777" w:rsidR="008E7347" w:rsidRPr="00025E6A" w:rsidRDefault="008E7347" w:rsidP="00E73248">
      <w:pPr>
        <w:ind w:left="360"/>
        <w:rPr>
          <w:b/>
          <w:bCs/>
        </w:rPr>
      </w:pPr>
    </w:p>
    <w:p w14:paraId="40A93514" w14:textId="77777777" w:rsidR="00E9672F" w:rsidRDefault="00677583" w:rsidP="00E9672F">
      <w:pPr>
        <w:rPr>
          <w:b/>
          <w:bCs/>
        </w:rPr>
      </w:pPr>
      <w:r>
        <w:rPr>
          <w:b/>
          <w:bCs/>
        </w:rPr>
        <w:t xml:space="preserve">4. </w:t>
      </w:r>
      <w:r w:rsidR="00E9672F" w:rsidRPr="00025E6A">
        <w:rPr>
          <w:b/>
          <w:bCs/>
        </w:rPr>
        <w:t>To confirm 202</w:t>
      </w:r>
      <w:r w:rsidR="00C05867">
        <w:rPr>
          <w:b/>
          <w:bCs/>
        </w:rPr>
        <w:t>4</w:t>
      </w:r>
      <w:r w:rsidR="00E9672F" w:rsidRPr="00025E6A">
        <w:rPr>
          <w:b/>
          <w:bCs/>
        </w:rPr>
        <w:t xml:space="preserve"> arrangements</w:t>
      </w:r>
    </w:p>
    <w:p w14:paraId="36660739" w14:textId="77777777" w:rsidR="00476E7C" w:rsidRDefault="00B93228" w:rsidP="00E9672F">
      <w:pPr>
        <w:rPr>
          <w:b/>
          <w:bCs/>
        </w:rPr>
      </w:pPr>
      <w:r>
        <w:rPr>
          <w:b/>
          <w:bCs/>
        </w:rPr>
        <w:t>RESOLVED</w:t>
      </w:r>
    </w:p>
    <w:p w14:paraId="032FF013" w14:textId="77777777" w:rsidR="00476E7C" w:rsidRPr="00812289" w:rsidRDefault="00677583" w:rsidP="00E9672F">
      <w:r>
        <w:t xml:space="preserve">Display </w:t>
      </w:r>
      <w:proofErr w:type="gramStart"/>
      <w:r>
        <w:t>i</w:t>
      </w:r>
      <w:r w:rsidR="00476E7C" w:rsidRPr="00812289">
        <w:t>nstall  –</w:t>
      </w:r>
      <w:proofErr w:type="gramEnd"/>
      <w:r w:rsidR="00476E7C" w:rsidRPr="00812289">
        <w:t xml:space="preserve"> </w:t>
      </w:r>
      <w:r w:rsidR="00B93228">
        <w:t>after British summer time ends, 27/10/24</w:t>
      </w:r>
    </w:p>
    <w:p w14:paraId="6119BEA0" w14:textId="77777777" w:rsidR="00476E7C" w:rsidRPr="00812289" w:rsidRDefault="00563639" w:rsidP="00E9672F">
      <w:r>
        <w:t xml:space="preserve">Real </w:t>
      </w:r>
      <w:proofErr w:type="gramStart"/>
      <w:r w:rsidR="00677583">
        <w:t>t</w:t>
      </w:r>
      <w:r w:rsidR="00476E7C" w:rsidRPr="00812289">
        <w:t>ree</w:t>
      </w:r>
      <w:proofErr w:type="gramEnd"/>
      <w:r w:rsidR="00476E7C" w:rsidRPr="00812289">
        <w:t xml:space="preserve"> install </w:t>
      </w:r>
      <w:r w:rsidR="00B93228">
        <w:t>–</w:t>
      </w:r>
      <w:r w:rsidR="00476E7C" w:rsidRPr="00812289">
        <w:t xml:space="preserve"> </w:t>
      </w:r>
      <w:r w:rsidR="00B93228">
        <w:t>Wednesday 13</w:t>
      </w:r>
      <w:r w:rsidR="00B93228" w:rsidRPr="00B93228">
        <w:rPr>
          <w:vertAlign w:val="superscript"/>
        </w:rPr>
        <w:t>th</w:t>
      </w:r>
      <w:r w:rsidR="00B93228">
        <w:t xml:space="preserve"> tree</w:t>
      </w:r>
    </w:p>
    <w:p w14:paraId="33B2E309" w14:textId="77777777" w:rsidR="00476E7C" w:rsidRPr="00812289" w:rsidRDefault="00476E7C" w:rsidP="00E9672F">
      <w:r w:rsidRPr="00812289">
        <w:t xml:space="preserve">Trial switch on </w:t>
      </w:r>
      <w:r w:rsidR="00B93228">
        <w:t>–</w:t>
      </w:r>
      <w:r w:rsidRPr="00812289">
        <w:t xml:space="preserve"> </w:t>
      </w:r>
      <w:r w:rsidR="00B93228">
        <w:t xml:space="preserve">Thursday 21/11/24 – communicate to </w:t>
      </w:r>
      <w:proofErr w:type="gramStart"/>
      <w:r w:rsidR="00B93228">
        <w:t>public</w:t>
      </w:r>
      <w:proofErr w:type="gramEnd"/>
    </w:p>
    <w:p w14:paraId="70BC91C1" w14:textId="77777777" w:rsidR="00C05867" w:rsidRPr="00812289" w:rsidRDefault="00C05867" w:rsidP="00E9672F">
      <w:r w:rsidRPr="00812289">
        <w:t>Switch on – Saturday 23</w:t>
      </w:r>
      <w:r w:rsidRPr="00812289">
        <w:rPr>
          <w:vertAlign w:val="superscript"/>
        </w:rPr>
        <w:t>rd</w:t>
      </w:r>
      <w:r w:rsidRPr="00812289">
        <w:t xml:space="preserve"> November 2024 5:30pm </w:t>
      </w:r>
    </w:p>
    <w:p w14:paraId="0D308FE1" w14:textId="77777777" w:rsidR="00476E7C" w:rsidRPr="00812289" w:rsidRDefault="00476E7C" w:rsidP="00E9672F">
      <w:r w:rsidRPr="00812289">
        <w:t xml:space="preserve">Take down scheme </w:t>
      </w:r>
      <w:r w:rsidR="00B93228">
        <w:t>–</w:t>
      </w:r>
      <w:r w:rsidRPr="00812289">
        <w:t xml:space="preserve"> </w:t>
      </w:r>
      <w:r w:rsidR="00B93228">
        <w:t xml:space="preserve">Thursday 02/01/25 – communicate to </w:t>
      </w:r>
      <w:proofErr w:type="gramStart"/>
      <w:r w:rsidR="00B93228">
        <w:t>RSM</w:t>
      </w:r>
      <w:proofErr w:type="gramEnd"/>
    </w:p>
    <w:p w14:paraId="1B0C5A78" w14:textId="77777777" w:rsidR="00C05867" w:rsidRDefault="00563639" w:rsidP="00E9672F">
      <w:r w:rsidRPr="00563639">
        <w:t xml:space="preserve">Real </w:t>
      </w:r>
      <w:proofErr w:type="gramStart"/>
      <w:r w:rsidR="00677583">
        <w:t>t</w:t>
      </w:r>
      <w:r w:rsidRPr="00563639">
        <w:t>ree</w:t>
      </w:r>
      <w:proofErr w:type="gramEnd"/>
      <w:r w:rsidRPr="00563639">
        <w:t xml:space="preserve"> take down </w:t>
      </w:r>
      <w:r w:rsidR="0098732E">
        <w:t>–</w:t>
      </w:r>
      <w:r w:rsidRPr="00563639">
        <w:t xml:space="preserve"> </w:t>
      </w:r>
      <w:r w:rsidR="00B93228">
        <w:t>Friday 03/01/25 onwards</w:t>
      </w:r>
    </w:p>
    <w:p w14:paraId="43F77C1E" w14:textId="77777777" w:rsidR="0098732E" w:rsidRDefault="0098732E" w:rsidP="00E9672F"/>
    <w:p w14:paraId="08617287" w14:textId="77777777" w:rsidR="0098732E" w:rsidRDefault="0098732E" w:rsidP="00E9672F">
      <w:pPr>
        <w:rPr>
          <w:b/>
          <w:bCs/>
        </w:rPr>
      </w:pPr>
      <w:r w:rsidRPr="0098732E">
        <w:rPr>
          <w:b/>
          <w:bCs/>
        </w:rPr>
        <w:t xml:space="preserve">5. </w:t>
      </w:r>
      <w:r>
        <w:rPr>
          <w:b/>
          <w:bCs/>
        </w:rPr>
        <w:t>To agree final account for 2023 with City Illuminations</w:t>
      </w:r>
    </w:p>
    <w:p w14:paraId="1D73608A" w14:textId="77777777" w:rsidR="00B93228" w:rsidRDefault="00B93228" w:rsidP="00E9672F">
      <w:pPr>
        <w:rPr>
          <w:b/>
          <w:bCs/>
        </w:rPr>
      </w:pPr>
      <w:r>
        <w:rPr>
          <w:b/>
          <w:bCs/>
        </w:rPr>
        <w:t>RESOLVED</w:t>
      </w:r>
    </w:p>
    <w:p w14:paraId="6E4B4A26" w14:textId="77777777" w:rsidR="00B93228" w:rsidRPr="00616D5D" w:rsidRDefault="00B93228" w:rsidP="00E9672F">
      <w:pPr>
        <w:rPr>
          <w:u w:val="double"/>
        </w:rPr>
      </w:pPr>
      <w:r w:rsidRPr="00616D5D">
        <w:rPr>
          <w:u w:val="double"/>
        </w:rPr>
        <w:t xml:space="preserve">Estimated </w:t>
      </w:r>
      <w:proofErr w:type="gramStart"/>
      <w:r w:rsidRPr="00616D5D">
        <w:rPr>
          <w:u w:val="double"/>
        </w:rPr>
        <w:t>costs</w:t>
      </w:r>
      <w:proofErr w:type="gramEnd"/>
    </w:p>
    <w:p w14:paraId="59688099" w14:textId="77777777" w:rsidR="00B93228" w:rsidRDefault="00616D5D" w:rsidP="00616D5D">
      <w:pPr>
        <w:numPr>
          <w:ilvl w:val="0"/>
          <w:numId w:val="21"/>
        </w:numPr>
      </w:pPr>
      <w:r>
        <w:t xml:space="preserve">Remedial work completed </w:t>
      </w:r>
      <w:proofErr w:type="gramStart"/>
      <w:r>
        <w:t>£665.00</w:t>
      </w:r>
      <w:proofErr w:type="gramEnd"/>
    </w:p>
    <w:p w14:paraId="191A63E6" w14:textId="77777777" w:rsidR="00616D5D" w:rsidRDefault="00616D5D" w:rsidP="00616D5D">
      <w:pPr>
        <w:numPr>
          <w:ilvl w:val="0"/>
          <w:numId w:val="21"/>
        </w:numPr>
      </w:pPr>
      <w:r>
        <w:t xml:space="preserve">Remedial work required – out of season </w:t>
      </w:r>
      <w:proofErr w:type="gramStart"/>
      <w:r>
        <w:t>£700.00</w:t>
      </w:r>
      <w:proofErr w:type="gramEnd"/>
    </w:p>
    <w:p w14:paraId="24771AC4" w14:textId="77777777" w:rsidR="00616D5D" w:rsidRDefault="00616D5D" w:rsidP="00616D5D">
      <w:pPr>
        <w:numPr>
          <w:ilvl w:val="0"/>
          <w:numId w:val="21"/>
        </w:numPr>
      </w:pPr>
      <w:r>
        <w:t>Scheme improvements £1700.00</w:t>
      </w:r>
    </w:p>
    <w:p w14:paraId="084A8B20" w14:textId="77777777" w:rsidR="00616D5D" w:rsidRDefault="00616D5D" w:rsidP="00E9672F">
      <w:r>
        <w:t>Total £3065.00</w:t>
      </w:r>
    </w:p>
    <w:p w14:paraId="2EC80DC3" w14:textId="77777777" w:rsidR="00616D5D" w:rsidRDefault="00616D5D" w:rsidP="00E9672F"/>
    <w:p w14:paraId="4BC4C216" w14:textId="77777777" w:rsidR="00616D5D" w:rsidRPr="00616D5D" w:rsidRDefault="00616D5D" w:rsidP="00E9672F">
      <w:pPr>
        <w:rPr>
          <w:u w:val="double"/>
        </w:rPr>
      </w:pPr>
      <w:proofErr w:type="gramStart"/>
      <w:r w:rsidRPr="00616D5D">
        <w:rPr>
          <w:u w:val="double"/>
        </w:rPr>
        <w:t>Non City</w:t>
      </w:r>
      <w:proofErr w:type="gramEnd"/>
      <w:r w:rsidRPr="00616D5D">
        <w:rPr>
          <w:u w:val="double"/>
        </w:rPr>
        <w:t xml:space="preserve"> costs</w:t>
      </w:r>
    </w:p>
    <w:p w14:paraId="5656B46F" w14:textId="77777777" w:rsidR="00616D5D" w:rsidRDefault="00616D5D" w:rsidP="00616D5D">
      <w:pPr>
        <w:numPr>
          <w:ilvl w:val="0"/>
          <w:numId w:val="22"/>
        </w:numPr>
      </w:pPr>
      <w:r>
        <w:t>DCC Lucy pillar £1500.00</w:t>
      </w:r>
    </w:p>
    <w:p w14:paraId="5754FC7C" w14:textId="77777777" w:rsidR="00616D5D" w:rsidRPr="00B93228" w:rsidRDefault="00616D5D" w:rsidP="00616D5D">
      <w:pPr>
        <w:numPr>
          <w:ilvl w:val="0"/>
          <w:numId w:val="22"/>
        </w:numPr>
      </w:pPr>
      <w:r>
        <w:t>RSM fence repair £100.00</w:t>
      </w:r>
    </w:p>
    <w:p w14:paraId="72670C0B" w14:textId="77777777" w:rsidR="00476E7C" w:rsidRDefault="00476E7C" w:rsidP="00E9672F">
      <w:pPr>
        <w:rPr>
          <w:b/>
          <w:bCs/>
        </w:rPr>
      </w:pPr>
    </w:p>
    <w:p w14:paraId="7645EA85" w14:textId="77777777" w:rsidR="00790F66" w:rsidRDefault="0098732E" w:rsidP="00B7506E">
      <w:pPr>
        <w:rPr>
          <w:b/>
          <w:bCs/>
        </w:rPr>
      </w:pPr>
      <w:r>
        <w:rPr>
          <w:b/>
          <w:bCs/>
        </w:rPr>
        <w:t xml:space="preserve">6. </w:t>
      </w:r>
      <w:r w:rsidR="00790F66" w:rsidRPr="00025E6A">
        <w:rPr>
          <w:b/>
          <w:bCs/>
        </w:rPr>
        <w:t>To confirm budgets</w:t>
      </w:r>
    </w:p>
    <w:p w14:paraId="7342D923" w14:textId="77777777" w:rsidR="008A08AC" w:rsidRPr="00025E6A" w:rsidRDefault="008A08AC" w:rsidP="00B7506E">
      <w:pPr>
        <w:rPr>
          <w:b/>
          <w:bCs/>
        </w:rPr>
      </w:pPr>
    </w:p>
    <w:p w14:paraId="66911869" w14:textId="77777777" w:rsidR="003C0D7E" w:rsidRPr="00812289" w:rsidRDefault="00025E6A" w:rsidP="00616D5D">
      <w:pPr>
        <w:ind w:left="720"/>
      </w:pPr>
      <w:r w:rsidRPr="00812289">
        <w:t>23</w:t>
      </w:r>
      <w:r w:rsidR="005519D2" w:rsidRPr="00812289">
        <w:t>/</w:t>
      </w:r>
      <w:r w:rsidRPr="00812289">
        <w:t>24</w:t>
      </w:r>
      <w:r w:rsidR="005519D2" w:rsidRPr="00812289">
        <w:t xml:space="preserve"> budget £3</w:t>
      </w:r>
      <w:r w:rsidRPr="00812289">
        <w:t>2</w:t>
      </w:r>
      <w:r w:rsidR="005519D2" w:rsidRPr="00812289">
        <w:t>,</w:t>
      </w:r>
      <w:r w:rsidRPr="00812289">
        <w:t>0</w:t>
      </w:r>
      <w:r w:rsidR="005519D2" w:rsidRPr="00812289">
        <w:t>00.00</w:t>
      </w:r>
      <w:r w:rsidR="003C0D7E" w:rsidRPr="00812289">
        <w:t xml:space="preserve"> </w:t>
      </w:r>
    </w:p>
    <w:p w14:paraId="6762685B" w14:textId="77777777" w:rsidR="005519D2" w:rsidRPr="00812289" w:rsidRDefault="003C0D7E" w:rsidP="00616D5D">
      <w:pPr>
        <w:ind w:left="720"/>
      </w:pPr>
      <w:r w:rsidRPr="00812289">
        <w:t>Earmarked Reserves</w:t>
      </w:r>
      <w:r w:rsidR="00C05867" w:rsidRPr="00812289">
        <w:t xml:space="preserve"> </w:t>
      </w:r>
      <w:r w:rsidRPr="00812289">
        <w:t xml:space="preserve">£2,732.78 </w:t>
      </w:r>
    </w:p>
    <w:p w14:paraId="454A60B2" w14:textId="77777777" w:rsidR="003C0D7E" w:rsidRPr="00812289" w:rsidRDefault="003C0D7E" w:rsidP="00616D5D">
      <w:pPr>
        <w:ind w:left="720"/>
      </w:pPr>
    </w:p>
    <w:p w14:paraId="516C6D3F" w14:textId="77777777" w:rsidR="005519D2" w:rsidRPr="00812289" w:rsidRDefault="005519D2" w:rsidP="00616D5D">
      <w:pPr>
        <w:ind w:left="720"/>
      </w:pPr>
      <w:r w:rsidRPr="00812289">
        <w:t>2</w:t>
      </w:r>
      <w:r w:rsidR="00025E6A" w:rsidRPr="00812289">
        <w:t>3</w:t>
      </w:r>
      <w:r w:rsidRPr="00812289">
        <w:t>/2</w:t>
      </w:r>
      <w:r w:rsidR="00025E6A" w:rsidRPr="00812289">
        <w:t>4</w:t>
      </w:r>
      <w:r w:rsidRPr="00812289">
        <w:t xml:space="preserve"> spend to date: </w:t>
      </w:r>
      <w:proofErr w:type="gramStart"/>
      <w:r w:rsidRPr="00812289">
        <w:t>£</w:t>
      </w:r>
      <w:r w:rsidR="00C05867" w:rsidRPr="00812289">
        <w:t>30,786.32</w:t>
      </w:r>
      <w:proofErr w:type="gramEnd"/>
    </w:p>
    <w:p w14:paraId="47A7E8E5" w14:textId="77777777" w:rsidR="003C0D7E" w:rsidRPr="00812289" w:rsidRDefault="003C0D7E" w:rsidP="00616D5D">
      <w:pPr>
        <w:ind w:left="720"/>
      </w:pPr>
    </w:p>
    <w:p w14:paraId="0F9E7F52" w14:textId="77777777" w:rsidR="005519D2" w:rsidRPr="00812289" w:rsidRDefault="005519D2" w:rsidP="00616D5D">
      <w:pPr>
        <w:ind w:left="720"/>
      </w:pPr>
      <w:r w:rsidRPr="00812289">
        <w:t xml:space="preserve">Balance remaining: </w:t>
      </w:r>
      <w:proofErr w:type="gramStart"/>
      <w:r w:rsidRPr="00812289">
        <w:t>£</w:t>
      </w:r>
      <w:r w:rsidR="003C0D7E" w:rsidRPr="00812289">
        <w:t>3,946.06</w:t>
      </w:r>
      <w:proofErr w:type="gramEnd"/>
    </w:p>
    <w:p w14:paraId="4E87365E" w14:textId="77777777" w:rsidR="00812289" w:rsidRDefault="00812289" w:rsidP="00616D5D">
      <w:pPr>
        <w:ind w:left="720"/>
      </w:pPr>
    </w:p>
    <w:p w14:paraId="343D9C3A" w14:textId="77777777" w:rsidR="005519D2" w:rsidRDefault="005519D2" w:rsidP="00616D5D">
      <w:pPr>
        <w:ind w:left="720"/>
      </w:pPr>
      <w:r w:rsidRPr="00812289">
        <w:t>2</w:t>
      </w:r>
      <w:r w:rsidR="00025E6A" w:rsidRPr="00812289">
        <w:t>4</w:t>
      </w:r>
      <w:r w:rsidRPr="00812289">
        <w:t>/2</w:t>
      </w:r>
      <w:r w:rsidR="00025E6A" w:rsidRPr="00812289">
        <w:t>5</w:t>
      </w:r>
      <w:r w:rsidRPr="00812289">
        <w:t xml:space="preserve"> budget £3</w:t>
      </w:r>
      <w:r w:rsidR="00025E6A" w:rsidRPr="00812289">
        <w:t>3</w:t>
      </w:r>
      <w:r w:rsidRPr="00812289">
        <w:t>,000.00</w:t>
      </w:r>
    </w:p>
    <w:p w14:paraId="3A9F1C03" w14:textId="77777777" w:rsidR="00DF008F" w:rsidRDefault="00DF008F" w:rsidP="00616D5D">
      <w:pPr>
        <w:ind w:left="720"/>
      </w:pPr>
      <w:r>
        <w:t>City Illuminations £20,000.00</w:t>
      </w:r>
    </w:p>
    <w:p w14:paraId="050268C0" w14:textId="77777777" w:rsidR="00DF008F" w:rsidRDefault="00DF008F" w:rsidP="00616D5D">
      <w:pPr>
        <w:ind w:left="720"/>
      </w:pPr>
      <w:r>
        <w:t>£1000.00 contingency</w:t>
      </w:r>
    </w:p>
    <w:p w14:paraId="48793011" w14:textId="77777777" w:rsidR="00DF008F" w:rsidRDefault="00DF008F" w:rsidP="00616D5D">
      <w:pPr>
        <w:ind w:left="720"/>
      </w:pPr>
      <w:r>
        <w:t>£1500.00 electric</w:t>
      </w:r>
    </w:p>
    <w:p w14:paraId="6C35DD5B" w14:textId="77777777" w:rsidR="00DF008F" w:rsidRDefault="00DF008F" w:rsidP="00616D5D">
      <w:pPr>
        <w:ind w:left="720"/>
      </w:pPr>
      <w:r>
        <w:t>£2000.00 real tree</w:t>
      </w:r>
    </w:p>
    <w:p w14:paraId="6979DC73" w14:textId="77777777" w:rsidR="00DF008F" w:rsidRDefault="00DF008F" w:rsidP="00616D5D">
      <w:pPr>
        <w:ind w:left="720"/>
      </w:pPr>
      <w:r>
        <w:t>£500.00 miscellaneous</w:t>
      </w:r>
    </w:p>
    <w:p w14:paraId="030B134E" w14:textId="77777777" w:rsidR="00DF008F" w:rsidRDefault="00DF008F" w:rsidP="00616D5D">
      <w:pPr>
        <w:ind w:left="720"/>
      </w:pPr>
      <w:r>
        <w:t>£8000.00 infrastructure and scheme upgrades</w:t>
      </w:r>
    </w:p>
    <w:p w14:paraId="5AF03D8C" w14:textId="77777777" w:rsidR="00616D5D" w:rsidRDefault="00616D5D" w:rsidP="00B7506E"/>
    <w:p w14:paraId="4D761620" w14:textId="77777777" w:rsidR="00616D5D" w:rsidRDefault="00616D5D" w:rsidP="00B7506E">
      <w:pPr>
        <w:rPr>
          <w:b/>
          <w:bCs/>
        </w:rPr>
      </w:pPr>
      <w:r w:rsidRPr="00616D5D">
        <w:rPr>
          <w:b/>
          <w:bCs/>
        </w:rPr>
        <w:t>RESOLVED</w:t>
      </w:r>
    </w:p>
    <w:p w14:paraId="463BBA8B" w14:textId="77777777" w:rsidR="00616D5D" w:rsidRDefault="00616D5D" w:rsidP="00616D5D">
      <w:pPr>
        <w:numPr>
          <w:ilvl w:val="0"/>
          <w:numId w:val="23"/>
        </w:numPr>
      </w:pPr>
      <w:r w:rsidRPr="00616D5D">
        <w:t xml:space="preserve">Pay City Illuminations £3065.00 from 23/24 budget for the items identified </w:t>
      </w:r>
      <w:proofErr w:type="gramStart"/>
      <w:r w:rsidRPr="00616D5D">
        <w:t>above</w:t>
      </w:r>
      <w:proofErr w:type="gramEnd"/>
    </w:p>
    <w:p w14:paraId="7C703611" w14:textId="77777777" w:rsidR="00DF008F" w:rsidRDefault="00DF008F" w:rsidP="00616D5D">
      <w:pPr>
        <w:numPr>
          <w:ilvl w:val="0"/>
          <w:numId w:val="23"/>
        </w:numPr>
      </w:pPr>
      <w:r>
        <w:t>£300.00 Power for lights from Savidge Brown to external power supply</w:t>
      </w:r>
    </w:p>
    <w:p w14:paraId="77D726A1" w14:textId="77777777" w:rsidR="00616D5D" w:rsidRDefault="00616D5D" w:rsidP="00616D5D">
      <w:pPr>
        <w:numPr>
          <w:ilvl w:val="0"/>
          <w:numId w:val="23"/>
        </w:numPr>
      </w:pPr>
      <w:r>
        <w:t>£100.00 RSM for fence repairs from 23/24 budget</w:t>
      </w:r>
    </w:p>
    <w:p w14:paraId="13F1E374" w14:textId="77777777" w:rsidR="00616D5D" w:rsidRDefault="00616D5D" w:rsidP="00616D5D">
      <w:pPr>
        <w:numPr>
          <w:ilvl w:val="0"/>
          <w:numId w:val="23"/>
        </w:numPr>
      </w:pPr>
      <w:r>
        <w:t>£1500.00 from 24/25 budget for Lucy Pillar DCC</w:t>
      </w:r>
    </w:p>
    <w:p w14:paraId="41AFA172" w14:textId="77777777" w:rsidR="00DF008F" w:rsidRDefault="00DF008F" w:rsidP="00DF008F"/>
    <w:p w14:paraId="09D1771F" w14:textId="77777777" w:rsidR="00DF008F" w:rsidRDefault="00DF008F" w:rsidP="00DF008F"/>
    <w:p w14:paraId="43D39888" w14:textId="77777777" w:rsidR="00DF008F" w:rsidRPr="00616D5D" w:rsidRDefault="00DF008F" w:rsidP="00DF008F">
      <w:pPr>
        <w:ind w:left="360"/>
      </w:pPr>
    </w:p>
    <w:p w14:paraId="278F830F" w14:textId="77777777" w:rsidR="00114EB3" w:rsidRPr="00616D5D" w:rsidRDefault="00114EB3" w:rsidP="00616D5D">
      <w:pPr>
        <w:ind w:firstLine="624"/>
      </w:pPr>
    </w:p>
    <w:p w14:paraId="47A38E45" w14:textId="77777777" w:rsidR="0098732E" w:rsidRDefault="0098732E" w:rsidP="00B7506E"/>
    <w:p w14:paraId="6895D344" w14:textId="77777777" w:rsidR="0098732E" w:rsidRDefault="0098732E" w:rsidP="00B7506E"/>
    <w:p w14:paraId="56D6CE9D" w14:textId="77777777" w:rsidR="0098732E" w:rsidRDefault="0098732E" w:rsidP="00B7506E"/>
    <w:p w14:paraId="09C140FE" w14:textId="77777777" w:rsidR="0098732E" w:rsidRDefault="0098732E" w:rsidP="00B7506E"/>
    <w:p w14:paraId="55E70F96" w14:textId="77777777" w:rsidR="0098732E" w:rsidRDefault="0098732E" w:rsidP="00B7506E"/>
    <w:p w14:paraId="1C4DD9FE" w14:textId="77777777" w:rsidR="0098732E" w:rsidRDefault="0098732E" w:rsidP="00B7506E"/>
    <w:p w14:paraId="71B09959" w14:textId="77777777" w:rsidR="0098732E" w:rsidRDefault="0098732E" w:rsidP="00B7506E"/>
    <w:p w14:paraId="1EF7CE64" w14:textId="77777777" w:rsidR="0098732E" w:rsidRPr="00365E2B" w:rsidRDefault="00365E2B" w:rsidP="00B7506E">
      <w:pPr>
        <w:rPr>
          <w:b/>
          <w:bCs/>
        </w:rPr>
      </w:pPr>
      <w:r w:rsidRPr="00365E2B">
        <w:rPr>
          <w:b/>
          <w:bCs/>
        </w:rPr>
        <w:t>2024/25 Budget:</w:t>
      </w:r>
    </w:p>
    <w:p w14:paraId="23B58AE7" w14:textId="77777777" w:rsidR="00365E2B" w:rsidRDefault="00D1372F" w:rsidP="00B7506E">
      <w:r>
        <w:t>*</w:t>
      </w:r>
      <w:r w:rsidR="00365E2B">
        <w:t>Option 1 Cressy Road/King Street expansion</w:t>
      </w:r>
    </w:p>
    <w:p w14:paraId="069E78B8" w14:textId="77777777" w:rsidR="00365E2B" w:rsidRDefault="00365E2B" w:rsidP="00B7506E">
      <w:r>
        <w:t>Option 2 upgrade to Institute Lane</w:t>
      </w:r>
    </w:p>
    <w:p w14:paraId="0889D22F" w14:textId="77777777" w:rsidR="00365E2B" w:rsidRDefault="00405567" w:rsidP="00B7506E">
      <w:r>
        <w:t>*</w:t>
      </w:r>
      <w:r w:rsidR="00365E2B">
        <w:t>Option 3 expansion King Street/Derby Road/Chesterfield Road</w:t>
      </w:r>
    </w:p>
    <w:p w14:paraId="2A51166A" w14:textId="77777777" w:rsidR="00365E2B" w:rsidRDefault="00365E2B" w:rsidP="00B7506E">
      <w:r>
        <w:t xml:space="preserve">Option 4 renew displays on outskirts of the town Mansfield Road/ Nottingham Road/New Street </w:t>
      </w:r>
    </w:p>
    <w:p w14:paraId="03D5A2F9" w14:textId="77777777" w:rsidR="00365E2B" w:rsidRDefault="00405567" w:rsidP="00405567">
      <w:r>
        <w:t>*</w:t>
      </w:r>
      <w:r w:rsidR="00365E2B">
        <w:t>Option 5 new scheme across the High Street</w:t>
      </w:r>
    </w:p>
    <w:p w14:paraId="35D9E25B" w14:textId="77777777" w:rsidR="00365E2B" w:rsidRDefault="00365E2B" w:rsidP="00B7506E">
      <w:r>
        <w:t>Option 6 additional tree schemes</w:t>
      </w:r>
    </w:p>
    <w:p w14:paraId="02CD83DF" w14:textId="77777777" w:rsidR="00601AAA" w:rsidRDefault="00601AAA" w:rsidP="00B7506E">
      <w:r>
        <w:t>Option 7 enhance C</w:t>
      </w:r>
      <w:r w:rsidR="007F5EAA">
        <w:t>entral Road</w:t>
      </w:r>
    </w:p>
    <w:p w14:paraId="2148A814" w14:textId="77777777" w:rsidR="008D5F74" w:rsidRDefault="00405567" w:rsidP="00B7506E">
      <w:r>
        <w:t>*</w:t>
      </w:r>
      <w:r w:rsidR="008D5F74">
        <w:t>Option 8 entrance displays to Alfreton House</w:t>
      </w:r>
    </w:p>
    <w:p w14:paraId="7B64C53B" w14:textId="77777777" w:rsidR="0098732E" w:rsidRDefault="0098732E" w:rsidP="00B7506E"/>
    <w:p w14:paraId="63EF6197" w14:textId="77777777" w:rsidR="0098732E" w:rsidRDefault="00405567" w:rsidP="00B7506E">
      <w:r>
        <w:t>*Preference/priority</w:t>
      </w:r>
    </w:p>
    <w:p w14:paraId="717FD31E" w14:textId="77777777" w:rsidR="0098732E" w:rsidRDefault="0098732E" w:rsidP="00B7506E"/>
    <w:p w14:paraId="4FD30A01" w14:textId="77777777" w:rsidR="0098732E" w:rsidRDefault="0098732E" w:rsidP="00B7506E"/>
    <w:p w14:paraId="6E33959D" w14:textId="77777777" w:rsidR="0098732E" w:rsidRDefault="0098732E" w:rsidP="00B7506E"/>
    <w:p w14:paraId="4BFF8C4A" w14:textId="77777777" w:rsidR="0098732E" w:rsidRDefault="0098732E" w:rsidP="00B7506E"/>
    <w:p w14:paraId="25B5CE39" w14:textId="77777777" w:rsidR="0098732E" w:rsidRDefault="0098732E" w:rsidP="00B7506E"/>
    <w:p w14:paraId="4AB5244B" w14:textId="77777777" w:rsidR="0098732E" w:rsidRDefault="0098732E" w:rsidP="00B7506E"/>
    <w:p w14:paraId="223E24F1" w14:textId="77777777" w:rsidR="0098732E" w:rsidRDefault="0098732E" w:rsidP="00B7506E"/>
    <w:p w14:paraId="451C0745" w14:textId="77777777" w:rsidR="0098732E" w:rsidRDefault="0098732E" w:rsidP="00B7506E"/>
    <w:p w14:paraId="5F4FB41C" w14:textId="77777777" w:rsidR="0098732E" w:rsidRDefault="0098732E" w:rsidP="00B7506E"/>
    <w:p w14:paraId="0FBD9268" w14:textId="77777777" w:rsidR="0098732E" w:rsidRDefault="0098732E" w:rsidP="00B7506E"/>
    <w:p w14:paraId="76A65966" w14:textId="77777777" w:rsidR="0098732E" w:rsidRDefault="0098732E" w:rsidP="00B7506E"/>
    <w:p w14:paraId="66C0920B" w14:textId="77777777" w:rsidR="0098732E" w:rsidRDefault="0098732E" w:rsidP="00B7506E"/>
    <w:p w14:paraId="04AF90BC" w14:textId="77777777" w:rsidR="0098732E" w:rsidRDefault="0098732E" w:rsidP="00B7506E"/>
    <w:p w14:paraId="5E501C84" w14:textId="77777777" w:rsidR="0098732E" w:rsidRDefault="0098732E" w:rsidP="00B7506E"/>
    <w:p w14:paraId="4262D1D7" w14:textId="77777777" w:rsidR="0098732E" w:rsidRDefault="0098732E" w:rsidP="00B7506E"/>
    <w:p w14:paraId="6418EF6F" w14:textId="77777777" w:rsidR="0098732E" w:rsidRDefault="0098732E" w:rsidP="00B7506E"/>
    <w:p w14:paraId="2BA6565C" w14:textId="77777777" w:rsidR="0098732E" w:rsidRDefault="0098732E" w:rsidP="00B7506E"/>
    <w:p w14:paraId="274BC384" w14:textId="77777777" w:rsidR="0098732E" w:rsidRDefault="0098732E" w:rsidP="00B7506E"/>
    <w:p w14:paraId="20986C5B" w14:textId="77777777" w:rsidR="0098732E" w:rsidRDefault="0098732E" w:rsidP="00B7506E"/>
    <w:p w14:paraId="1281AAE4" w14:textId="77777777" w:rsidR="0098732E" w:rsidRDefault="0098732E" w:rsidP="00B7506E"/>
    <w:p w14:paraId="1385996A" w14:textId="77777777" w:rsidR="0098732E" w:rsidRDefault="0098732E" w:rsidP="00B7506E"/>
    <w:p w14:paraId="075B2DE9" w14:textId="77777777" w:rsidR="0098732E" w:rsidRDefault="0098732E" w:rsidP="00B7506E"/>
    <w:p w14:paraId="4FFCF22D" w14:textId="77777777" w:rsidR="0098732E" w:rsidRDefault="0098732E" w:rsidP="00B7506E">
      <w:pPr>
        <w:sectPr w:rsidR="0098732E" w:rsidSect="0087054A">
          <w:headerReference w:type="default" r:id="rId14"/>
          <w:footerReference w:type="default" r:id="rId15"/>
          <w:pgSz w:w="11909" w:h="16834" w:code="9"/>
          <w:pgMar w:top="-49" w:right="1440" w:bottom="851" w:left="1440" w:header="720" w:footer="388" w:gutter="0"/>
          <w:cols w:space="720"/>
          <w:docGrid w:linePitch="326"/>
        </w:sectPr>
      </w:pPr>
    </w:p>
    <w:p w14:paraId="35E37A78" w14:textId="77777777" w:rsidR="0098732E" w:rsidRDefault="0098732E" w:rsidP="00B7506E">
      <w:r>
        <w:rPr>
          <w:noProof/>
        </w:rPr>
        <w:lastRenderedPageBreak/>
        <w:pict w14:anchorId="3C9EA3DC">
          <v:shape id="Picture 1" o:spid="_x0000_s2053" type="#_x0000_t75" style="position:absolute;margin-left:-37.25pt;margin-top:-4pt;width:847.65pt;height:281.8pt;z-index:-251657728;visibility:visible" wrapcoords="-20 0 -20 21540 21600 21540 21600 0 -20 0">
            <v:imagedata r:id="rId16" o:title=""/>
            <w10:wrap type="tight"/>
          </v:shape>
        </w:pict>
      </w:r>
    </w:p>
    <w:p w14:paraId="72DE2A6D" w14:textId="77777777" w:rsidR="0098732E" w:rsidRDefault="0098732E" w:rsidP="00B7506E"/>
    <w:p w14:paraId="500E99D3" w14:textId="77777777" w:rsidR="0098732E" w:rsidRPr="00812289" w:rsidRDefault="0098732E" w:rsidP="00B7506E"/>
    <w:sectPr w:rsidR="0098732E" w:rsidRPr="00812289" w:rsidSect="0087054A">
      <w:pgSz w:w="16834" w:h="11909" w:orient="landscape" w:code="9"/>
      <w:pgMar w:top="1440" w:right="227" w:bottom="1440" w:left="851" w:header="720" w:footer="38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78834" w14:textId="77777777" w:rsidR="0087054A" w:rsidRDefault="0087054A">
      <w:r>
        <w:separator/>
      </w:r>
    </w:p>
  </w:endnote>
  <w:endnote w:type="continuationSeparator" w:id="0">
    <w:p w14:paraId="11AD30B6" w14:textId="77777777" w:rsidR="0087054A" w:rsidRDefault="008705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57C37" w14:textId="77777777" w:rsidR="00FC788B" w:rsidRPr="00664A3A" w:rsidRDefault="00547BA3">
    <w:pPr>
      <w:pStyle w:val="Footer"/>
      <w:jc w:val="right"/>
      <w:rPr>
        <w:sz w:val="20"/>
      </w:rPr>
    </w:pPr>
    <w:r>
      <w:rPr>
        <w:sz w:val="16"/>
        <w:lang w:val="en-GB"/>
      </w:rPr>
      <w:t xml:space="preserve">Christmas Lights </w:t>
    </w:r>
    <w:r w:rsidR="00025E6A">
      <w:rPr>
        <w:sz w:val="16"/>
        <w:lang w:val="en-GB"/>
      </w:rPr>
      <w:t>05</w:t>
    </w:r>
    <w:r w:rsidR="00606733">
      <w:rPr>
        <w:sz w:val="16"/>
        <w:lang w:val="en-GB"/>
      </w:rPr>
      <w:t>.0</w:t>
    </w:r>
    <w:r w:rsidR="00025E6A">
      <w:rPr>
        <w:sz w:val="16"/>
        <w:lang w:val="en-GB"/>
      </w:rPr>
      <w:t>2</w:t>
    </w:r>
    <w:r w:rsidR="00606733">
      <w:rPr>
        <w:sz w:val="16"/>
        <w:lang w:val="en-GB"/>
      </w:rPr>
      <w:t>.202</w:t>
    </w:r>
    <w:r w:rsidR="000D74D5">
      <w:rPr>
        <w:sz w:val="16"/>
        <w:lang w:val="en-GB"/>
      </w:rPr>
      <w:t>4</w:t>
    </w:r>
    <w:r w:rsidR="00664A3A" w:rsidRPr="00664A3A">
      <w:rPr>
        <w:sz w:val="16"/>
        <w:lang w:val="en-GB"/>
      </w:rPr>
      <w:t xml:space="preserve">                                          </w:t>
    </w:r>
    <w:r w:rsidR="00FC788B" w:rsidRPr="00664A3A">
      <w:rPr>
        <w:sz w:val="20"/>
      </w:rPr>
      <w:fldChar w:fldCharType="begin"/>
    </w:r>
    <w:r w:rsidR="00FC788B" w:rsidRPr="00664A3A">
      <w:rPr>
        <w:sz w:val="20"/>
      </w:rPr>
      <w:instrText xml:space="preserve"> PAGE   \* MERGEFORMAT </w:instrText>
    </w:r>
    <w:r w:rsidR="00FC788B" w:rsidRPr="00664A3A">
      <w:rPr>
        <w:sz w:val="20"/>
      </w:rPr>
      <w:fldChar w:fldCharType="separate"/>
    </w:r>
    <w:r w:rsidR="00884A77" w:rsidRPr="00664A3A">
      <w:rPr>
        <w:noProof/>
        <w:sz w:val="20"/>
      </w:rPr>
      <w:t>1</w:t>
    </w:r>
    <w:r w:rsidR="00FC788B" w:rsidRPr="00664A3A">
      <w:rPr>
        <w:noProof/>
        <w:sz w:val="20"/>
      </w:rPr>
      <w:fldChar w:fldCharType="end"/>
    </w:r>
  </w:p>
  <w:p w14:paraId="217B2B2A" w14:textId="77777777" w:rsidR="00FC788B" w:rsidRDefault="00FC78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9C701" w14:textId="77777777" w:rsidR="0087054A" w:rsidRDefault="0087054A">
      <w:r>
        <w:separator/>
      </w:r>
    </w:p>
  </w:footnote>
  <w:footnote w:type="continuationSeparator" w:id="0">
    <w:p w14:paraId="084BA175" w14:textId="77777777" w:rsidR="0087054A" w:rsidRDefault="008705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B4DFB" w14:textId="77777777" w:rsidR="007169EC" w:rsidRDefault="007169EC" w:rsidP="007169EC">
    <w:pPr>
      <w:pStyle w:val="Header"/>
      <w:tabs>
        <w:tab w:val="left" w:pos="1800"/>
      </w:tabs>
    </w:pPr>
    <w:r>
      <w:tab/>
    </w:r>
    <w:r>
      <w:tab/>
    </w:r>
  </w:p>
  <w:p w14:paraId="0D9B8DC6" w14:textId="77777777" w:rsidR="00FC788B" w:rsidRDefault="00FC788B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84A77">
      <w:rPr>
        <w:noProof/>
      </w:rPr>
      <w:t>1</w:t>
    </w:r>
    <w:r>
      <w:rPr>
        <w:noProof/>
      </w:rPr>
      <w:fldChar w:fldCharType="end"/>
    </w:r>
  </w:p>
  <w:p w14:paraId="239A9483" w14:textId="77777777" w:rsidR="00FC788B" w:rsidRDefault="00FC78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84B8E"/>
    <w:multiLevelType w:val="hybridMultilevel"/>
    <w:tmpl w:val="83F84F84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71B7A"/>
    <w:multiLevelType w:val="hybridMultilevel"/>
    <w:tmpl w:val="56AEB024"/>
    <w:lvl w:ilvl="0" w:tplc="6BE47B72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370BE"/>
    <w:multiLevelType w:val="hybridMultilevel"/>
    <w:tmpl w:val="5D8671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353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17F82"/>
    <w:multiLevelType w:val="hybridMultilevel"/>
    <w:tmpl w:val="F01E2E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D50008"/>
    <w:multiLevelType w:val="hybridMultilevel"/>
    <w:tmpl w:val="C1406FE8"/>
    <w:lvl w:ilvl="0" w:tplc="6BE47B72">
      <w:numFmt w:val="bullet"/>
      <w:lvlText w:val="-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372623A"/>
    <w:multiLevelType w:val="hybridMultilevel"/>
    <w:tmpl w:val="5A4C7B82"/>
    <w:lvl w:ilvl="0" w:tplc="6BE47B72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6A2BEF"/>
    <w:multiLevelType w:val="hybridMultilevel"/>
    <w:tmpl w:val="4F805C84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845C7"/>
    <w:multiLevelType w:val="hybridMultilevel"/>
    <w:tmpl w:val="3D2AF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17E67"/>
    <w:multiLevelType w:val="hybridMultilevel"/>
    <w:tmpl w:val="F8B62862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C43325"/>
    <w:multiLevelType w:val="hybridMultilevel"/>
    <w:tmpl w:val="C472FCA6"/>
    <w:lvl w:ilvl="0" w:tplc="6BE47B72">
      <w:numFmt w:val="bullet"/>
      <w:lvlText w:val="-"/>
      <w:lvlJc w:val="left"/>
      <w:pPr>
        <w:ind w:left="1080" w:hanging="36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8D6499C"/>
    <w:multiLevelType w:val="hybridMultilevel"/>
    <w:tmpl w:val="49887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645A55"/>
    <w:multiLevelType w:val="hybridMultilevel"/>
    <w:tmpl w:val="3FFC2F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E845F1"/>
    <w:multiLevelType w:val="hybridMultilevel"/>
    <w:tmpl w:val="BD6A45A0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6E57E7"/>
    <w:multiLevelType w:val="hybridMultilevel"/>
    <w:tmpl w:val="F39084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AF62D18"/>
    <w:multiLevelType w:val="hybridMultilevel"/>
    <w:tmpl w:val="5DBEB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46F41"/>
    <w:multiLevelType w:val="hybridMultilevel"/>
    <w:tmpl w:val="A53ED664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0115DF"/>
    <w:multiLevelType w:val="hybridMultilevel"/>
    <w:tmpl w:val="99A864D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2491912"/>
    <w:multiLevelType w:val="hybridMultilevel"/>
    <w:tmpl w:val="F86E45F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B345CE4"/>
    <w:multiLevelType w:val="hybridMultilevel"/>
    <w:tmpl w:val="AFB065FC"/>
    <w:lvl w:ilvl="0" w:tplc="6BE47B72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7C138D"/>
    <w:multiLevelType w:val="hybridMultilevel"/>
    <w:tmpl w:val="63DC7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E55CE7"/>
    <w:multiLevelType w:val="hybridMultilevel"/>
    <w:tmpl w:val="BEB020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D6A3D"/>
    <w:multiLevelType w:val="hybridMultilevel"/>
    <w:tmpl w:val="24CE6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37405C"/>
    <w:multiLevelType w:val="hybridMultilevel"/>
    <w:tmpl w:val="BACEE590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77354605">
    <w:abstractNumId w:val="2"/>
  </w:num>
  <w:num w:numId="2" w16cid:durableId="652027233">
    <w:abstractNumId w:val="11"/>
  </w:num>
  <w:num w:numId="3" w16cid:durableId="1007516392">
    <w:abstractNumId w:val="21"/>
  </w:num>
  <w:num w:numId="4" w16cid:durableId="1999259108">
    <w:abstractNumId w:val="14"/>
  </w:num>
  <w:num w:numId="5" w16cid:durableId="2003923764">
    <w:abstractNumId w:val="20"/>
  </w:num>
  <w:num w:numId="6" w16cid:durableId="1488672067">
    <w:abstractNumId w:val="1"/>
  </w:num>
  <w:num w:numId="7" w16cid:durableId="1068454535">
    <w:abstractNumId w:val="9"/>
  </w:num>
  <w:num w:numId="8" w16cid:durableId="1409814320">
    <w:abstractNumId w:val="17"/>
  </w:num>
  <w:num w:numId="9" w16cid:durableId="1643847380">
    <w:abstractNumId w:val="10"/>
  </w:num>
  <w:num w:numId="10" w16cid:durableId="1708218598">
    <w:abstractNumId w:val="18"/>
  </w:num>
  <w:num w:numId="11" w16cid:durableId="1109081038">
    <w:abstractNumId w:val="19"/>
  </w:num>
  <w:num w:numId="12" w16cid:durableId="2135521525">
    <w:abstractNumId w:val="7"/>
  </w:num>
  <w:num w:numId="13" w16cid:durableId="458106032">
    <w:abstractNumId w:val="5"/>
  </w:num>
  <w:num w:numId="14" w16cid:durableId="445004400">
    <w:abstractNumId w:val="4"/>
  </w:num>
  <w:num w:numId="15" w16cid:durableId="639968511">
    <w:abstractNumId w:val="13"/>
  </w:num>
  <w:num w:numId="16" w16cid:durableId="376928069">
    <w:abstractNumId w:val="22"/>
  </w:num>
  <w:num w:numId="17" w16cid:durableId="1934508038">
    <w:abstractNumId w:val="3"/>
  </w:num>
  <w:num w:numId="18" w16cid:durableId="1577476433">
    <w:abstractNumId w:val="16"/>
  </w:num>
  <w:num w:numId="19" w16cid:durableId="688607660">
    <w:abstractNumId w:val="8"/>
  </w:num>
  <w:num w:numId="20" w16cid:durableId="2067101498">
    <w:abstractNumId w:val="12"/>
  </w:num>
  <w:num w:numId="21" w16cid:durableId="1042558026">
    <w:abstractNumId w:val="6"/>
  </w:num>
  <w:num w:numId="22" w16cid:durableId="1254704378">
    <w:abstractNumId w:val="15"/>
  </w:num>
  <w:num w:numId="23" w16cid:durableId="194183868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PrinterMetrics/>
    <w:forgetLastTabAlignment/>
    <w:doNotUseHTMLParagraphAutoSpacing/>
    <w:selectFldWithFirstOrLastChar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MDa1sDQ1MTQyNTBW0lEKTi0uzszPAykwrAUA8vacLCwAAAA="/>
    <w:docVar w:name="ACTIVE" w:val="Agenda Oct 2001.doc"/>
    <w:docVar w:name="VTBOLDON" w:val="0"/>
    <w:docVar w:name="VTCASE" w:val="4"/>
    <w:docVar w:name="VTCommandPending" w:val="NONE"/>
    <w:docVar w:name="VTCurMacroFlags$" w:val="NNNN"/>
    <w:docVar w:name="VTINIT" w:val="1"/>
    <w:docVar w:name="VTITALICON" w:val="0"/>
    <w:docVar w:name="VTUNDERLINEON" w:val="0"/>
    <w:docVar w:name="VTypeCAPFlag$" w:val="TRU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910502"/>
    <w:rsid w:val="00000D5D"/>
    <w:rsid w:val="00001B5D"/>
    <w:rsid w:val="00001CD1"/>
    <w:rsid w:val="00001CF4"/>
    <w:rsid w:val="000023C1"/>
    <w:rsid w:val="000043B0"/>
    <w:rsid w:val="000060CD"/>
    <w:rsid w:val="000073BA"/>
    <w:rsid w:val="000100E7"/>
    <w:rsid w:val="00013B47"/>
    <w:rsid w:val="00013C8A"/>
    <w:rsid w:val="000157B9"/>
    <w:rsid w:val="00015F4A"/>
    <w:rsid w:val="00016947"/>
    <w:rsid w:val="000215B3"/>
    <w:rsid w:val="00021F28"/>
    <w:rsid w:val="0002466A"/>
    <w:rsid w:val="00025A86"/>
    <w:rsid w:val="00025E6A"/>
    <w:rsid w:val="00033FDB"/>
    <w:rsid w:val="0003453A"/>
    <w:rsid w:val="00040880"/>
    <w:rsid w:val="00041011"/>
    <w:rsid w:val="000414EF"/>
    <w:rsid w:val="0004170B"/>
    <w:rsid w:val="0004174B"/>
    <w:rsid w:val="000417FF"/>
    <w:rsid w:val="0004367E"/>
    <w:rsid w:val="00043E12"/>
    <w:rsid w:val="00044A8F"/>
    <w:rsid w:val="0004596E"/>
    <w:rsid w:val="00046E34"/>
    <w:rsid w:val="00047399"/>
    <w:rsid w:val="00050EA1"/>
    <w:rsid w:val="000516E2"/>
    <w:rsid w:val="00054B20"/>
    <w:rsid w:val="00054E74"/>
    <w:rsid w:val="00054F72"/>
    <w:rsid w:val="000600EE"/>
    <w:rsid w:val="00060219"/>
    <w:rsid w:val="000606D4"/>
    <w:rsid w:val="0006219E"/>
    <w:rsid w:val="000622D6"/>
    <w:rsid w:val="000636F8"/>
    <w:rsid w:val="00064A14"/>
    <w:rsid w:val="00064B16"/>
    <w:rsid w:val="00066192"/>
    <w:rsid w:val="00067597"/>
    <w:rsid w:val="00070229"/>
    <w:rsid w:val="00070719"/>
    <w:rsid w:val="00070C93"/>
    <w:rsid w:val="000725F6"/>
    <w:rsid w:val="000725F8"/>
    <w:rsid w:val="00074C12"/>
    <w:rsid w:val="0007526D"/>
    <w:rsid w:val="00075718"/>
    <w:rsid w:val="00075B6B"/>
    <w:rsid w:val="0008008E"/>
    <w:rsid w:val="00080E20"/>
    <w:rsid w:val="00080EA7"/>
    <w:rsid w:val="0008161E"/>
    <w:rsid w:val="000851A9"/>
    <w:rsid w:val="0008770E"/>
    <w:rsid w:val="00091B5B"/>
    <w:rsid w:val="00093232"/>
    <w:rsid w:val="00094987"/>
    <w:rsid w:val="000958DC"/>
    <w:rsid w:val="00097CCC"/>
    <w:rsid w:val="000A0FC5"/>
    <w:rsid w:val="000A173F"/>
    <w:rsid w:val="000A223B"/>
    <w:rsid w:val="000A3DBF"/>
    <w:rsid w:val="000A494D"/>
    <w:rsid w:val="000A72B6"/>
    <w:rsid w:val="000B32F6"/>
    <w:rsid w:val="000B3883"/>
    <w:rsid w:val="000B3E23"/>
    <w:rsid w:val="000B4B3B"/>
    <w:rsid w:val="000B4BFE"/>
    <w:rsid w:val="000B603B"/>
    <w:rsid w:val="000B6C83"/>
    <w:rsid w:val="000C00B2"/>
    <w:rsid w:val="000C1D19"/>
    <w:rsid w:val="000C2644"/>
    <w:rsid w:val="000C64AC"/>
    <w:rsid w:val="000C730F"/>
    <w:rsid w:val="000D0CDD"/>
    <w:rsid w:val="000D12FD"/>
    <w:rsid w:val="000D1F83"/>
    <w:rsid w:val="000D26AB"/>
    <w:rsid w:val="000D38DC"/>
    <w:rsid w:val="000D3D4B"/>
    <w:rsid w:val="000D402D"/>
    <w:rsid w:val="000D47BE"/>
    <w:rsid w:val="000D5512"/>
    <w:rsid w:val="000D55EA"/>
    <w:rsid w:val="000D6550"/>
    <w:rsid w:val="000D74D5"/>
    <w:rsid w:val="000D7ABD"/>
    <w:rsid w:val="000E10BA"/>
    <w:rsid w:val="000E1EA2"/>
    <w:rsid w:val="000E23EF"/>
    <w:rsid w:val="000E37B2"/>
    <w:rsid w:val="000E3B69"/>
    <w:rsid w:val="000E5910"/>
    <w:rsid w:val="000E66B4"/>
    <w:rsid w:val="000F3852"/>
    <w:rsid w:val="000F6474"/>
    <w:rsid w:val="000F7949"/>
    <w:rsid w:val="00100762"/>
    <w:rsid w:val="00102AE3"/>
    <w:rsid w:val="00104940"/>
    <w:rsid w:val="00105C1B"/>
    <w:rsid w:val="001060BD"/>
    <w:rsid w:val="00106291"/>
    <w:rsid w:val="0010663A"/>
    <w:rsid w:val="00106CDA"/>
    <w:rsid w:val="0010778E"/>
    <w:rsid w:val="001113DC"/>
    <w:rsid w:val="00113791"/>
    <w:rsid w:val="00114EB3"/>
    <w:rsid w:val="00115555"/>
    <w:rsid w:val="00115B57"/>
    <w:rsid w:val="00117630"/>
    <w:rsid w:val="00117C15"/>
    <w:rsid w:val="00121058"/>
    <w:rsid w:val="0012142A"/>
    <w:rsid w:val="00127C87"/>
    <w:rsid w:val="00131C9A"/>
    <w:rsid w:val="00132B46"/>
    <w:rsid w:val="00133D8C"/>
    <w:rsid w:val="0013532E"/>
    <w:rsid w:val="00135963"/>
    <w:rsid w:val="00136155"/>
    <w:rsid w:val="001368B8"/>
    <w:rsid w:val="00137100"/>
    <w:rsid w:val="00141374"/>
    <w:rsid w:val="00141563"/>
    <w:rsid w:val="00143501"/>
    <w:rsid w:val="001441EA"/>
    <w:rsid w:val="00145AB5"/>
    <w:rsid w:val="0015246D"/>
    <w:rsid w:val="00153EB1"/>
    <w:rsid w:val="001549A3"/>
    <w:rsid w:val="00155F73"/>
    <w:rsid w:val="00160E45"/>
    <w:rsid w:val="00164D5A"/>
    <w:rsid w:val="00165549"/>
    <w:rsid w:val="00166CE6"/>
    <w:rsid w:val="00167FD2"/>
    <w:rsid w:val="00172660"/>
    <w:rsid w:val="00172823"/>
    <w:rsid w:val="00173C21"/>
    <w:rsid w:val="0017730A"/>
    <w:rsid w:val="00183695"/>
    <w:rsid w:val="00183A43"/>
    <w:rsid w:val="0018406B"/>
    <w:rsid w:val="001849C3"/>
    <w:rsid w:val="001906C1"/>
    <w:rsid w:val="00190832"/>
    <w:rsid w:val="00195079"/>
    <w:rsid w:val="00197208"/>
    <w:rsid w:val="001A0478"/>
    <w:rsid w:val="001A2644"/>
    <w:rsid w:val="001A4227"/>
    <w:rsid w:val="001A6390"/>
    <w:rsid w:val="001A6774"/>
    <w:rsid w:val="001A6C48"/>
    <w:rsid w:val="001B05AD"/>
    <w:rsid w:val="001B1559"/>
    <w:rsid w:val="001B1BB7"/>
    <w:rsid w:val="001B1D7F"/>
    <w:rsid w:val="001B4271"/>
    <w:rsid w:val="001B673E"/>
    <w:rsid w:val="001B6FDD"/>
    <w:rsid w:val="001C33BA"/>
    <w:rsid w:val="001C3E33"/>
    <w:rsid w:val="001C5343"/>
    <w:rsid w:val="001C5D97"/>
    <w:rsid w:val="001C5DA1"/>
    <w:rsid w:val="001C648B"/>
    <w:rsid w:val="001C665B"/>
    <w:rsid w:val="001D621C"/>
    <w:rsid w:val="001D74D9"/>
    <w:rsid w:val="001D79EA"/>
    <w:rsid w:val="001D7AC0"/>
    <w:rsid w:val="001E2EBB"/>
    <w:rsid w:val="001E371C"/>
    <w:rsid w:val="001E5E20"/>
    <w:rsid w:val="001E6039"/>
    <w:rsid w:val="001E68B2"/>
    <w:rsid w:val="001F08D7"/>
    <w:rsid w:val="001F163F"/>
    <w:rsid w:val="001F3D05"/>
    <w:rsid w:val="001F55A4"/>
    <w:rsid w:val="001F5D76"/>
    <w:rsid w:val="001F6223"/>
    <w:rsid w:val="001F6FFE"/>
    <w:rsid w:val="001F7883"/>
    <w:rsid w:val="0020016A"/>
    <w:rsid w:val="002001AD"/>
    <w:rsid w:val="002039C3"/>
    <w:rsid w:val="00203E8C"/>
    <w:rsid w:val="0020568D"/>
    <w:rsid w:val="002061AD"/>
    <w:rsid w:val="00206942"/>
    <w:rsid w:val="00206BCD"/>
    <w:rsid w:val="00206C1F"/>
    <w:rsid w:val="0021042F"/>
    <w:rsid w:val="00210573"/>
    <w:rsid w:val="002108EC"/>
    <w:rsid w:val="0021140C"/>
    <w:rsid w:val="002157C1"/>
    <w:rsid w:val="0021587D"/>
    <w:rsid w:val="00216485"/>
    <w:rsid w:val="002164F8"/>
    <w:rsid w:val="002165D2"/>
    <w:rsid w:val="00216B5C"/>
    <w:rsid w:val="0021716C"/>
    <w:rsid w:val="00220539"/>
    <w:rsid w:val="00220FBF"/>
    <w:rsid w:val="002215BD"/>
    <w:rsid w:val="00223D20"/>
    <w:rsid w:val="00224E3A"/>
    <w:rsid w:val="0022575F"/>
    <w:rsid w:val="00227B58"/>
    <w:rsid w:val="002304C2"/>
    <w:rsid w:val="00230A2B"/>
    <w:rsid w:val="00234282"/>
    <w:rsid w:val="002342BC"/>
    <w:rsid w:val="0023433C"/>
    <w:rsid w:val="0024191A"/>
    <w:rsid w:val="00242833"/>
    <w:rsid w:val="00242B47"/>
    <w:rsid w:val="00243A02"/>
    <w:rsid w:val="0025020C"/>
    <w:rsid w:val="00251440"/>
    <w:rsid w:val="002528A0"/>
    <w:rsid w:val="00254123"/>
    <w:rsid w:val="00254D39"/>
    <w:rsid w:val="0025526E"/>
    <w:rsid w:val="00257AD5"/>
    <w:rsid w:val="00257F5A"/>
    <w:rsid w:val="002602A5"/>
    <w:rsid w:val="0026181B"/>
    <w:rsid w:val="002626A6"/>
    <w:rsid w:val="002645A2"/>
    <w:rsid w:val="00264A3B"/>
    <w:rsid w:val="00264D6C"/>
    <w:rsid w:val="00264EA0"/>
    <w:rsid w:val="0026637A"/>
    <w:rsid w:val="00270562"/>
    <w:rsid w:val="00270934"/>
    <w:rsid w:val="00270D63"/>
    <w:rsid w:val="00281981"/>
    <w:rsid w:val="00281EAF"/>
    <w:rsid w:val="0028577E"/>
    <w:rsid w:val="0028787A"/>
    <w:rsid w:val="0029095D"/>
    <w:rsid w:val="00291004"/>
    <w:rsid w:val="00292560"/>
    <w:rsid w:val="0029301A"/>
    <w:rsid w:val="00293C08"/>
    <w:rsid w:val="00297E36"/>
    <w:rsid w:val="002A020E"/>
    <w:rsid w:val="002A047B"/>
    <w:rsid w:val="002A05C5"/>
    <w:rsid w:val="002A2044"/>
    <w:rsid w:val="002A27AB"/>
    <w:rsid w:val="002A3A72"/>
    <w:rsid w:val="002A5DF4"/>
    <w:rsid w:val="002B2A3D"/>
    <w:rsid w:val="002B7EDF"/>
    <w:rsid w:val="002C023A"/>
    <w:rsid w:val="002C09B2"/>
    <w:rsid w:val="002C294E"/>
    <w:rsid w:val="002C5A82"/>
    <w:rsid w:val="002C5C6C"/>
    <w:rsid w:val="002C5D29"/>
    <w:rsid w:val="002D09CF"/>
    <w:rsid w:val="002D0E27"/>
    <w:rsid w:val="002D28A4"/>
    <w:rsid w:val="002D2C70"/>
    <w:rsid w:val="002D3D3F"/>
    <w:rsid w:val="002D487E"/>
    <w:rsid w:val="002D4B02"/>
    <w:rsid w:val="002D4D11"/>
    <w:rsid w:val="002D5126"/>
    <w:rsid w:val="002D58DC"/>
    <w:rsid w:val="002D5E14"/>
    <w:rsid w:val="002D6086"/>
    <w:rsid w:val="002E03D2"/>
    <w:rsid w:val="002E22B8"/>
    <w:rsid w:val="002E4AF0"/>
    <w:rsid w:val="002E5A45"/>
    <w:rsid w:val="002E7D52"/>
    <w:rsid w:val="002F11BC"/>
    <w:rsid w:val="002F23E0"/>
    <w:rsid w:val="002F2898"/>
    <w:rsid w:val="002F2D14"/>
    <w:rsid w:val="002F2E91"/>
    <w:rsid w:val="002F3519"/>
    <w:rsid w:val="002F76ED"/>
    <w:rsid w:val="00300B85"/>
    <w:rsid w:val="0030121F"/>
    <w:rsid w:val="003017F1"/>
    <w:rsid w:val="0030184E"/>
    <w:rsid w:val="003025AD"/>
    <w:rsid w:val="003042AE"/>
    <w:rsid w:val="00306CA9"/>
    <w:rsid w:val="00306F55"/>
    <w:rsid w:val="00310745"/>
    <w:rsid w:val="003109A7"/>
    <w:rsid w:val="00310A1E"/>
    <w:rsid w:val="00311DF8"/>
    <w:rsid w:val="003137BD"/>
    <w:rsid w:val="003150F7"/>
    <w:rsid w:val="0031553E"/>
    <w:rsid w:val="00316EBB"/>
    <w:rsid w:val="00327A33"/>
    <w:rsid w:val="00330F7B"/>
    <w:rsid w:val="00332D37"/>
    <w:rsid w:val="003333E2"/>
    <w:rsid w:val="0033758F"/>
    <w:rsid w:val="0034052A"/>
    <w:rsid w:val="003424C1"/>
    <w:rsid w:val="00342D18"/>
    <w:rsid w:val="00344081"/>
    <w:rsid w:val="00344E76"/>
    <w:rsid w:val="00344F2F"/>
    <w:rsid w:val="003501B7"/>
    <w:rsid w:val="00350A8B"/>
    <w:rsid w:val="0035255A"/>
    <w:rsid w:val="003578A4"/>
    <w:rsid w:val="00362D16"/>
    <w:rsid w:val="00365E2B"/>
    <w:rsid w:val="00370666"/>
    <w:rsid w:val="0037077E"/>
    <w:rsid w:val="00370FF1"/>
    <w:rsid w:val="00371235"/>
    <w:rsid w:val="003744EF"/>
    <w:rsid w:val="00374F3E"/>
    <w:rsid w:val="003751A6"/>
    <w:rsid w:val="003760CB"/>
    <w:rsid w:val="00376AE0"/>
    <w:rsid w:val="0038050E"/>
    <w:rsid w:val="00381C29"/>
    <w:rsid w:val="003833DF"/>
    <w:rsid w:val="00383E35"/>
    <w:rsid w:val="00386688"/>
    <w:rsid w:val="00390294"/>
    <w:rsid w:val="00391CCA"/>
    <w:rsid w:val="00392109"/>
    <w:rsid w:val="003931D7"/>
    <w:rsid w:val="003946AA"/>
    <w:rsid w:val="00394C12"/>
    <w:rsid w:val="00394D05"/>
    <w:rsid w:val="00397CFD"/>
    <w:rsid w:val="003A1D76"/>
    <w:rsid w:val="003A1DB5"/>
    <w:rsid w:val="003A28E6"/>
    <w:rsid w:val="003A2F26"/>
    <w:rsid w:val="003A31B3"/>
    <w:rsid w:val="003A379B"/>
    <w:rsid w:val="003A4A31"/>
    <w:rsid w:val="003A616F"/>
    <w:rsid w:val="003B008F"/>
    <w:rsid w:val="003B06D2"/>
    <w:rsid w:val="003B2636"/>
    <w:rsid w:val="003B3C64"/>
    <w:rsid w:val="003B4FD0"/>
    <w:rsid w:val="003C0D7E"/>
    <w:rsid w:val="003C14F2"/>
    <w:rsid w:val="003C1E3F"/>
    <w:rsid w:val="003C27F9"/>
    <w:rsid w:val="003D014A"/>
    <w:rsid w:val="003D0B4E"/>
    <w:rsid w:val="003D4077"/>
    <w:rsid w:val="003D41F9"/>
    <w:rsid w:val="003D5034"/>
    <w:rsid w:val="003D5CB9"/>
    <w:rsid w:val="003D5FE3"/>
    <w:rsid w:val="003D6A62"/>
    <w:rsid w:val="003E1878"/>
    <w:rsid w:val="003E1C4B"/>
    <w:rsid w:val="003E2ABD"/>
    <w:rsid w:val="003E3C98"/>
    <w:rsid w:val="003E4ED2"/>
    <w:rsid w:val="003E6704"/>
    <w:rsid w:val="003E7597"/>
    <w:rsid w:val="003F009F"/>
    <w:rsid w:val="003F0161"/>
    <w:rsid w:val="003F0472"/>
    <w:rsid w:val="003F2043"/>
    <w:rsid w:val="003F246F"/>
    <w:rsid w:val="003F3803"/>
    <w:rsid w:val="003F4972"/>
    <w:rsid w:val="003F4D10"/>
    <w:rsid w:val="0040047C"/>
    <w:rsid w:val="004021E7"/>
    <w:rsid w:val="004022D8"/>
    <w:rsid w:val="00402ED8"/>
    <w:rsid w:val="0040431F"/>
    <w:rsid w:val="00405567"/>
    <w:rsid w:val="00405DD9"/>
    <w:rsid w:val="00407DDC"/>
    <w:rsid w:val="00411A02"/>
    <w:rsid w:val="00412756"/>
    <w:rsid w:val="00412C03"/>
    <w:rsid w:val="00412FA5"/>
    <w:rsid w:val="0041566E"/>
    <w:rsid w:val="004159BD"/>
    <w:rsid w:val="00415ABE"/>
    <w:rsid w:val="00420042"/>
    <w:rsid w:val="00420082"/>
    <w:rsid w:val="00421C52"/>
    <w:rsid w:val="00422179"/>
    <w:rsid w:val="00422884"/>
    <w:rsid w:val="00423001"/>
    <w:rsid w:val="00423532"/>
    <w:rsid w:val="00423F34"/>
    <w:rsid w:val="0042492D"/>
    <w:rsid w:val="004262FF"/>
    <w:rsid w:val="0042784D"/>
    <w:rsid w:val="00427D85"/>
    <w:rsid w:val="004300D2"/>
    <w:rsid w:val="00430770"/>
    <w:rsid w:val="00431242"/>
    <w:rsid w:val="004322E7"/>
    <w:rsid w:val="00432439"/>
    <w:rsid w:val="00432509"/>
    <w:rsid w:val="00443007"/>
    <w:rsid w:val="0044742F"/>
    <w:rsid w:val="00447B42"/>
    <w:rsid w:val="0045010B"/>
    <w:rsid w:val="004502D3"/>
    <w:rsid w:val="00451727"/>
    <w:rsid w:val="00451D03"/>
    <w:rsid w:val="00453291"/>
    <w:rsid w:val="0045556B"/>
    <w:rsid w:val="00455A39"/>
    <w:rsid w:val="00455DA0"/>
    <w:rsid w:val="00456C23"/>
    <w:rsid w:val="00457216"/>
    <w:rsid w:val="00457DA3"/>
    <w:rsid w:val="0046205A"/>
    <w:rsid w:val="004620EB"/>
    <w:rsid w:val="0046281A"/>
    <w:rsid w:val="00462AB9"/>
    <w:rsid w:val="00463421"/>
    <w:rsid w:val="004634F7"/>
    <w:rsid w:val="00463B03"/>
    <w:rsid w:val="00463DA3"/>
    <w:rsid w:val="00464D04"/>
    <w:rsid w:val="00467FBE"/>
    <w:rsid w:val="00470419"/>
    <w:rsid w:val="0047455C"/>
    <w:rsid w:val="004751AA"/>
    <w:rsid w:val="00476E7C"/>
    <w:rsid w:val="00480F72"/>
    <w:rsid w:val="00481B95"/>
    <w:rsid w:val="004823F4"/>
    <w:rsid w:val="00482792"/>
    <w:rsid w:val="00483418"/>
    <w:rsid w:val="00483B0D"/>
    <w:rsid w:val="00490133"/>
    <w:rsid w:val="00490326"/>
    <w:rsid w:val="004913DD"/>
    <w:rsid w:val="00491440"/>
    <w:rsid w:val="0049310F"/>
    <w:rsid w:val="00494273"/>
    <w:rsid w:val="00494786"/>
    <w:rsid w:val="004965BD"/>
    <w:rsid w:val="00496B03"/>
    <w:rsid w:val="00497232"/>
    <w:rsid w:val="0049723E"/>
    <w:rsid w:val="0049798F"/>
    <w:rsid w:val="004A07C0"/>
    <w:rsid w:val="004A0931"/>
    <w:rsid w:val="004A1994"/>
    <w:rsid w:val="004A2353"/>
    <w:rsid w:val="004A3426"/>
    <w:rsid w:val="004A36AD"/>
    <w:rsid w:val="004A3D6B"/>
    <w:rsid w:val="004A6F4E"/>
    <w:rsid w:val="004A7BDA"/>
    <w:rsid w:val="004B0916"/>
    <w:rsid w:val="004B42C6"/>
    <w:rsid w:val="004B4528"/>
    <w:rsid w:val="004B4ADB"/>
    <w:rsid w:val="004C03BA"/>
    <w:rsid w:val="004C07BC"/>
    <w:rsid w:val="004C0A79"/>
    <w:rsid w:val="004C102A"/>
    <w:rsid w:val="004C1D7A"/>
    <w:rsid w:val="004C269C"/>
    <w:rsid w:val="004C3E76"/>
    <w:rsid w:val="004C42ED"/>
    <w:rsid w:val="004C4379"/>
    <w:rsid w:val="004C4875"/>
    <w:rsid w:val="004C5EBB"/>
    <w:rsid w:val="004C775F"/>
    <w:rsid w:val="004C7813"/>
    <w:rsid w:val="004C7D07"/>
    <w:rsid w:val="004D094C"/>
    <w:rsid w:val="004D458F"/>
    <w:rsid w:val="004D4FBE"/>
    <w:rsid w:val="004D5246"/>
    <w:rsid w:val="004D6E87"/>
    <w:rsid w:val="004D7F64"/>
    <w:rsid w:val="004E02F3"/>
    <w:rsid w:val="004E1BEA"/>
    <w:rsid w:val="004E4FAA"/>
    <w:rsid w:val="004E563E"/>
    <w:rsid w:val="004E5C13"/>
    <w:rsid w:val="004E6773"/>
    <w:rsid w:val="004F0EC5"/>
    <w:rsid w:val="004F37F3"/>
    <w:rsid w:val="004F43B6"/>
    <w:rsid w:val="004F77D5"/>
    <w:rsid w:val="004F789A"/>
    <w:rsid w:val="005002EE"/>
    <w:rsid w:val="005003CD"/>
    <w:rsid w:val="00500B62"/>
    <w:rsid w:val="00500D5C"/>
    <w:rsid w:val="00503AEF"/>
    <w:rsid w:val="00507690"/>
    <w:rsid w:val="00507862"/>
    <w:rsid w:val="00512714"/>
    <w:rsid w:val="00522134"/>
    <w:rsid w:val="00522315"/>
    <w:rsid w:val="005266F0"/>
    <w:rsid w:val="00526944"/>
    <w:rsid w:val="00527646"/>
    <w:rsid w:val="00531B21"/>
    <w:rsid w:val="00533871"/>
    <w:rsid w:val="00533A1D"/>
    <w:rsid w:val="00537972"/>
    <w:rsid w:val="005407DD"/>
    <w:rsid w:val="00542A03"/>
    <w:rsid w:val="00547BA3"/>
    <w:rsid w:val="00547F64"/>
    <w:rsid w:val="005519D2"/>
    <w:rsid w:val="005521BE"/>
    <w:rsid w:val="00552FAC"/>
    <w:rsid w:val="00554101"/>
    <w:rsid w:val="0055481F"/>
    <w:rsid w:val="00554E08"/>
    <w:rsid w:val="00555C0A"/>
    <w:rsid w:val="005572F1"/>
    <w:rsid w:val="005577D1"/>
    <w:rsid w:val="00560662"/>
    <w:rsid w:val="005624A4"/>
    <w:rsid w:val="00563639"/>
    <w:rsid w:val="00564018"/>
    <w:rsid w:val="00564DAE"/>
    <w:rsid w:val="0056567B"/>
    <w:rsid w:val="0057005D"/>
    <w:rsid w:val="00571D6F"/>
    <w:rsid w:val="0057234C"/>
    <w:rsid w:val="005728A0"/>
    <w:rsid w:val="00572D0B"/>
    <w:rsid w:val="005738C9"/>
    <w:rsid w:val="0057530C"/>
    <w:rsid w:val="00580DF0"/>
    <w:rsid w:val="005820D8"/>
    <w:rsid w:val="0058245A"/>
    <w:rsid w:val="005825B1"/>
    <w:rsid w:val="00584E19"/>
    <w:rsid w:val="00585267"/>
    <w:rsid w:val="00585593"/>
    <w:rsid w:val="00585C86"/>
    <w:rsid w:val="00586F1F"/>
    <w:rsid w:val="00591A2F"/>
    <w:rsid w:val="0059483F"/>
    <w:rsid w:val="005948ED"/>
    <w:rsid w:val="00594E1E"/>
    <w:rsid w:val="0059503B"/>
    <w:rsid w:val="005A7DB7"/>
    <w:rsid w:val="005A7EAA"/>
    <w:rsid w:val="005B2B0C"/>
    <w:rsid w:val="005B325B"/>
    <w:rsid w:val="005B384D"/>
    <w:rsid w:val="005B5831"/>
    <w:rsid w:val="005C0021"/>
    <w:rsid w:val="005C08F4"/>
    <w:rsid w:val="005C1224"/>
    <w:rsid w:val="005C23C3"/>
    <w:rsid w:val="005C31D6"/>
    <w:rsid w:val="005C4B52"/>
    <w:rsid w:val="005C5E9A"/>
    <w:rsid w:val="005C65DE"/>
    <w:rsid w:val="005C74F3"/>
    <w:rsid w:val="005D092A"/>
    <w:rsid w:val="005D19F3"/>
    <w:rsid w:val="005D2C54"/>
    <w:rsid w:val="005D2F83"/>
    <w:rsid w:val="005D350C"/>
    <w:rsid w:val="005D412E"/>
    <w:rsid w:val="005D6E39"/>
    <w:rsid w:val="005D70DF"/>
    <w:rsid w:val="005D717E"/>
    <w:rsid w:val="005E179F"/>
    <w:rsid w:val="005E4ADE"/>
    <w:rsid w:val="005E7CCA"/>
    <w:rsid w:val="005F1316"/>
    <w:rsid w:val="005F15D9"/>
    <w:rsid w:val="005F2BB8"/>
    <w:rsid w:val="005F6297"/>
    <w:rsid w:val="005F6E40"/>
    <w:rsid w:val="006006F6"/>
    <w:rsid w:val="00601AAA"/>
    <w:rsid w:val="00604A1C"/>
    <w:rsid w:val="0060541F"/>
    <w:rsid w:val="00606733"/>
    <w:rsid w:val="00606AAC"/>
    <w:rsid w:val="00610B62"/>
    <w:rsid w:val="006115AD"/>
    <w:rsid w:val="00611FCC"/>
    <w:rsid w:val="006123A9"/>
    <w:rsid w:val="006134F4"/>
    <w:rsid w:val="00613DBA"/>
    <w:rsid w:val="00615332"/>
    <w:rsid w:val="006161AA"/>
    <w:rsid w:val="00616D5D"/>
    <w:rsid w:val="00616FA9"/>
    <w:rsid w:val="006177A2"/>
    <w:rsid w:val="00617CE3"/>
    <w:rsid w:val="006231CD"/>
    <w:rsid w:val="00623A73"/>
    <w:rsid w:val="00623EFF"/>
    <w:rsid w:val="006243B2"/>
    <w:rsid w:val="00624C5F"/>
    <w:rsid w:val="006254C5"/>
    <w:rsid w:val="00627545"/>
    <w:rsid w:val="006309F8"/>
    <w:rsid w:val="006317A3"/>
    <w:rsid w:val="00634ACF"/>
    <w:rsid w:val="006352C4"/>
    <w:rsid w:val="00636782"/>
    <w:rsid w:val="006378E5"/>
    <w:rsid w:val="0064001E"/>
    <w:rsid w:val="006452D4"/>
    <w:rsid w:val="00645500"/>
    <w:rsid w:val="006468C7"/>
    <w:rsid w:val="00647A23"/>
    <w:rsid w:val="00650247"/>
    <w:rsid w:val="006502A0"/>
    <w:rsid w:val="00651C9D"/>
    <w:rsid w:val="00651FAC"/>
    <w:rsid w:val="00657B39"/>
    <w:rsid w:val="00657EF4"/>
    <w:rsid w:val="0066184D"/>
    <w:rsid w:val="006642EB"/>
    <w:rsid w:val="00664A3A"/>
    <w:rsid w:val="00664CCF"/>
    <w:rsid w:val="00665C73"/>
    <w:rsid w:val="00665DD6"/>
    <w:rsid w:val="00666687"/>
    <w:rsid w:val="00667E8F"/>
    <w:rsid w:val="00670B56"/>
    <w:rsid w:val="00670BFC"/>
    <w:rsid w:val="00673E6D"/>
    <w:rsid w:val="00673FDF"/>
    <w:rsid w:val="00675F2D"/>
    <w:rsid w:val="006769F5"/>
    <w:rsid w:val="00677583"/>
    <w:rsid w:val="006779FE"/>
    <w:rsid w:val="00684188"/>
    <w:rsid w:val="006841C6"/>
    <w:rsid w:val="006860C6"/>
    <w:rsid w:val="0068615E"/>
    <w:rsid w:val="00686792"/>
    <w:rsid w:val="00686F6C"/>
    <w:rsid w:val="00687462"/>
    <w:rsid w:val="0069178A"/>
    <w:rsid w:val="006A0719"/>
    <w:rsid w:val="006A21D4"/>
    <w:rsid w:val="006A3D6A"/>
    <w:rsid w:val="006A5454"/>
    <w:rsid w:val="006A6D3F"/>
    <w:rsid w:val="006B2D36"/>
    <w:rsid w:val="006B3498"/>
    <w:rsid w:val="006B59D6"/>
    <w:rsid w:val="006B5FAD"/>
    <w:rsid w:val="006C20D8"/>
    <w:rsid w:val="006C29AF"/>
    <w:rsid w:val="006C2A5E"/>
    <w:rsid w:val="006C33DF"/>
    <w:rsid w:val="006C75C8"/>
    <w:rsid w:val="006D0CD8"/>
    <w:rsid w:val="006D31A1"/>
    <w:rsid w:val="006D426D"/>
    <w:rsid w:val="006D4BE2"/>
    <w:rsid w:val="006D525B"/>
    <w:rsid w:val="006D53BF"/>
    <w:rsid w:val="006D7874"/>
    <w:rsid w:val="006E0989"/>
    <w:rsid w:val="006E1FEB"/>
    <w:rsid w:val="006E312F"/>
    <w:rsid w:val="006E3E14"/>
    <w:rsid w:val="006E5385"/>
    <w:rsid w:val="006E708F"/>
    <w:rsid w:val="006F0287"/>
    <w:rsid w:val="006F1C86"/>
    <w:rsid w:val="006F2C08"/>
    <w:rsid w:val="006F5DB1"/>
    <w:rsid w:val="007016F2"/>
    <w:rsid w:val="007027FD"/>
    <w:rsid w:val="00702F6F"/>
    <w:rsid w:val="00704A63"/>
    <w:rsid w:val="0070707A"/>
    <w:rsid w:val="0070755C"/>
    <w:rsid w:val="00713685"/>
    <w:rsid w:val="00713CC2"/>
    <w:rsid w:val="00714602"/>
    <w:rsid w:val="0071613D"/>
    <w:rsid w:val="007169EC"/>
    <w:rsid w:val="00717063"/>
    <w:rsid w:val="007178B9"/>
    <w:rsid w:val="00720331"/>
    <w:rsid w:val="00720E2E"/>
    <w:rsid w:val="00722183"/>
    <w:rsid w:val="007236EC"/>
    <w:rsid w:val="00726742"/>
    <w:rsid w:val="00727BE1"/>
    <w:rsid w:val="00731F5A"/>
    <w:rsid w:val="0073383D"/>
    <w:rsid w:val="007361D6"/>
    <w:rsid w:val="007361E8"/>
    <w:rsid w:val="007363D3"/>
    <w:rsid w:val="007367BF"/>
    <w:rsid w:val="007452D7"/>
    <w:rsid w:val="00745AE5"/>
    <w:rsid w:val="007507CC"/>
    <w:rsid w:val="0075629B"/>
    <w:rsid w:val="0075783E"/>
    <w:rsid w:val="00757CD8"/>
    <w:rsid w:val="0076117E"/>
    <w:rsid w:val="007617CE"/>
    <w:rsid w:val="00763810"/>
    <w:rsid w:val="0076397A"/>
    <w:rsid w:val="007651B6"/>
    <w:rsid w:val="00770528"/>
    <w:rsid w:val="007735FA"/>
    <w:rsid w:val="00776C8D"/>
    <w:rsid w:val="00776D25"/>
    <w:rsid w:val="007814C4"/>
    <w:rsid w:val="00781D13"/>
    <w:rsid w:val="0078206E"/>
    <w:rsid w:val="00782529"/>
    <w:rsid w:val="00785214"/>
    <w:rsid w:val="007860F1"/>
    <w:rsid w:val="0078774E"/>
    <w:rsid w:val="00787C0A"/>
    <w:rsid w:val="00790F66"/>
    <w:rsid w:val="0079398C"/>
    <w:rsid w:val="007A201D"/>
    <w:rsid w:val="007A2258"/>
    <w:rsid w:val="007A3E9F"/>
    <w:rsid w:val="007B0E29"/>
    <w:rsid w:val="007B3905"/>
    <w:rsid w:val="007B3C4F"/>
    <w:rsid w:val="007B3FE0"/>
    <w:rsid w:val="007B5D59"/>
    <w:rsid w:val="007B6E19"/>
    <w:rsid w:val="007C1289"/>
    <w:rsid w:val="007C1731"/>
    <w:rsid w:val="007D2826"/>
    <w:rsid w:val="007D2D06"/>
    <w:rsid w:val="007D3447"/>
    <w:rsid w:val="007D34C2"/>
    <w:rsid w:val="007D5BAC"/>
    <w:rsid w:val="007D5C47"/>
    <w:rsid w:val="007E2494"/>
    <w:rsid w:val="007E5CB0"/>
    <w:rsid w:val="007F0F34"/>
    <w:rsid w:val="007F46B9"/>
    <w:rsid w:val="007F563D"/>
    <w:rsid w:val="007F5EAA"/>
    <w:rsid w:val="007F62FC"/>
    <w:rsid w:val="007F6409"/>
    <w:rsid w:val="007F6992"/>
    <w:rsid w:val="007F730A"/>
    <w:rsid w:val="007F780F"/>
    <w:rsid w:val="008004AB"/>
    <w:rsid w:val="008014A8"/>
    <w:rsid w:val="00801BAD"/>
    <w:rsid w:val="00802D50"/>
    <w:rsid w:val="008055EB"/>
    <w:rsid w:val="008057DA"/>
    <w:rsid w:val="00805D70"/>
    <w:rsid w:val="00806161"/>
    <w:rsid w:val="00807295"/>
    <w:rsid w:val="00810409"/>
    <w:rsid w:val="00812289"/>
    <w:rsid w:val="008143EB"/>
    <w:rsid w:val="0081510B"/>
    <w:rsid w:val="008157AA"/>
    <w:rsid w:val="0081676C"/>
    <w:rsid w:val="00817787"/>
    <w:rsid w:val="00817C20"/>
    <w:rsid w:val="008200FB"/>
    <w:rsid w:val="00820C4B"/>
    <w:rsid w:val="00823587"/>
    <w:rsid w:val="00824F04"/>
    <w:rsid w:val="00824F6D"/>
    <w:rsid w:val="0083239E"/>
    <w:rsid w:val="00833F4C"/>
    <w:rsid w:val="0083698F"/>
    <w:rsid w:val="00836B34"/>
    <w:rsid w:val="00840ECE"/>
    <w:rsid w:val="0084174A"/>
    <w:rsid w:val="00841871"/>
    <w:rsid w:val="00842341"/>
    <w:rsid w:val="0084244A"/>
    <w:rsid w:val="00844138"/>
    <w:rsid w:val="00844A89"/>
    <w:rsid w:val="00845745"/>
    <w:rsid w:val="00845C1D"/>
    <w:rsid w:val="00850C28"/>
    <w:rsid w:val="00850E83"/>
    <w:rsid w:val="008577BC"/>
    <w:rsid w:val="008611AF"/>
    <w:rsid w:val="00861C13"/>
    <w:rsid w:val="00862833"/>
    <w:rsid w:val="00862A33"/>
    <w:rsid w:val="008636EE"/>
    <w:rsid w:val="008643BD"/>
    <w:rsid w:val="00864ECB"/>
    <w:rsid w:val="0086597E"/>
    <w:rsid w:val="0086609B"/>
    <w:rsid w:val="00866BF8"/>
    <w:rsid w:val="0087054A"/>
    <w:rsid w:val="00870A45"/>
    <w:rsid w:val="008718F5"/>
    <w:rsid w:val="0087583C"/>
    <w:rsid w:val="0087799A"/>
    <w:rsid w:val="00880A85"/>
    <w:rsid w:val="00883178"/>
    <w:rsid w:val="00883448"/>
    <w:rsid w:val="00883932"/>
    <w:rsid w:val="00884A77"/>
    <w:rsid w:val="00886F26"/>
    <w:rsid w:val="00893DA6"/>
    <w:rsid w:val="0089447D"/>
    <w:rsid w:val="00894D47"/>
    <w:rsid w:val="00895054"/>
    <w:rsid w:val="00896332"/>
    <w:rsid w:val="008A037E"/>
    <w:rsid w:val="008A0402"/>
    <w:rsid w:val="008A08AC"/>
    <w:rsid w:val="008A47E2"/>
    <w:rsid w:val="008A5D07"/>
    <w:rsid w:val="008B01D1"/>
    <w:rsid w:val="008B1E6A"/>
    <w:rsid w:val="008B25FD"/>
    <w:rsid w:val="008B2CA5"/>
    <w:rsid w:val="008B4F66"/>
    <w:rsid w:val="008B5358"/>
    <w:rsid w:val="008B540C"/>
    <w:rsid w:val="008B6781"/>
    <w:rsid w:val="008B6D63"/>
    <w:rsid w:val="008C0FC6"/>
    <w:rsid w:val="008C2A43"/>
    <w:rsid w:val="008C5FEE"/>
    <w:rsid w:val="008C623F"/>
    <w:rsid w:val="008C6FB7"/>
    <w:rsid w:val="008D3182"/>
    <w:rsid w:val="008D3D5F"/>
    <w:rsid w:val="008D4B1D"/>
    <w:rsid w:val="008D5F74"/>
    <w:rsid w:val="008D6186"/>
    <w:rsid w:val="008D64A8"/>
    <w:rsid w:val="008D6C96"/>
    <w:rsid w:val="008D6EBC"/>
    <w:rsid w:val="008D755F"/>
    <w:rsid w:val="008D773C"/>
    <w:rsid w:val="008E11E2"/>
    <w:rsid w:val="008E1E1A"/>
    <w:rsid w:val="008E6918"/>
    <w:rsid w:val="008E6EE4"/>
    <w:rsid w:val="008E6F6A"/>
    <w:rsid w:val="008E7347"/>
    <w:rsid w:val="008E7AE1"/>
    <w:rsid w:val="008E7D23"/>
    <w:rsid w:val="008F0629"/>
    <w:rsid w:val="008F0F68"/>
    <w:rsid w:val="008F0FDB"/>
    <w:rsid w:val="008F2EC8"/>
    <w:rsid w:val="008F487F"/>
    <w:rsid w:val="008F4F81"/>
    <w:rsid w:val="008F6238"/>
    <w:rsid w:val="008F7706"/>
    <w:rsid w:val="008F79CB"/>
    <w:rsid w:val="008F7DED"/>
    <w:rsid w:val="00900F67"/>
    <w:rsid w:val="00900F8F"/>
    <w:rsid w:val="00901434"/>
    <w:rsid w:val="00901940"/>
    <w:rsid w:val="00910502"/>
    <w:rsid w:val="00912D4D"/>
    <w:rsid w:val="009141A9"/>
    <w:rsid w:val="00916B1F"/>
    <w:rsid w:val="00917CAE"/>
    <w:rsid w:val="00922E79"/>
    <w:rsid w:val="00922FA6"/>
    <w:rsid w:val="00923B03"/>
    <w:rsid w:val="00924C63"/>
    <w:rsid w:val="009263DE"/>
    <w:rsid w:val="00927193"/>
    <w:rsid w:val="0093213C"/>
    <w:rsid w:val="009332DA"/>
    <w:rsid w:val="00933DA0"/>
    <w:rsid w:val="00934385"/>
    <w:rsid w:val="00936801"/>
    <w:rsid w:val="00936D5D"/>
    <w:rsid w:val="00937028"/>
    <w:rsid w:val="00945303"/>
    <w:rsid w:val="00946334"/>
    <w:rsid w:val="00946CA9"/>
    <w:rsid w:val="00946F94"/>
    <w:rsid w:val="00951318"/>
    <w:rsid w:val="00952D51"/>
    <w:rsid w:val="00952DFC"/>
    <w:rsid w:val="00953707"/>
    <w:rsid w:val="009561E5"/>
    <w:rsid w:val="00957003"/>
    <w:rsid w:val="009609C9"/>
    <w:rsid w:val="00960CD1"/>
    <w:rsid w:val="00961C0E"/>
    <w:rsid w:val="00962712"/>
    <w:rsid w:val="00965616"/>
    <w:rsid w:val="00965FF8"/>
    <w:rsid w:val="00966885"/>
    <w:rsid w:val="00966A04"/>
    <w:rsid w:val="0096744D"/>
    <w:rsid w:val="00967594"/>
    <w:rsid w:val="00967D9E"/>
    <w:rsid w:val="0097026D"/>
    <w:rsid w:val="0097227D"/>
    <w:rsid w:val="009728DF"/>
    <w:rsid w:val="009738B4"/>
    <w:rsid w:val="0097559D"/>
    <w:rsid w:val="009761EF"/>
    <w:rsid w:val="009772C5"/>
    <w:rsid w:val="00977D18"/>
    <w:rsid w:val="00980838"/>
    <w:rsid w:val="0098116A"/>
    <w:rsid w:val="00981A8B"/>
    <w:rsid w:val="0098238C"/>
    <w:rsid w:val="00984000"/>
    <w:rsid w:val="00984ACB"/>
    <w:rsid w:val="00984E2A"/>
    <w:rsid w:val="0098611D"/>
    <w:rsid w:val="00986538"/>
    <w:rsid w:val="0098732E"/>
    <w:rsid w:val="009874A6"/>
    <w:rsid w:val="00987FA7"/>
    <w:rsid w:val="0099218F"/>
    <w:rsid w:val="009924FB"/>
    <w:rsid w:val="00992CF1"/>
    <w:rsid w:val="00994314"/>
    <w:rsid w:val="00994373"/>
    <w:rsid w:val="00995480"/>
    <w:rsid w:val="00995BC9"/>
    <w:rsid w:val="009A50FA"/>
    <w:rsid w:val="009A6528"/>
    <w:rsid w:val="009A72E7"/>
    <w:rsid w:val="009A7688"/>
    <w:rsid w:val="009B063E"/>
    <w:rsid w:val="009B07DD"/>
    <w:rsid w:val="009B3B27"/>
    <w:rsid w:val="009B4417"/>
    <w:rsid w:val="009B46BB"/>
    <w:rsid w:val="009B55D8"/>
    <w:rsid w:val="009B6B03"/>
    <w:rsid w:val="009B7D20"/>
    <w:rsid w:val="009C06C4"/>
    <w:rsid w:val="009C0777"/>
    <w:rsid w:val="009C1530"/>
    <w:rsid w:val="009C1AF0"/>
    <w:rsid w:val="009C3F61"/>
    <w:rsid w:val="009C5B50"/>
    <w:rsid w:val="009C64E7"/>
    <w:rsid w:val="009D0915"/>
    <w:rsid w:val="009D2636"/>
    <w:rsid w:val="009D3ACF"/>
    <w:rsid w:val="009D4766"/>
    <w:rsid w:val="009D7BAB"/>
    <w:rsid w:val="009E125B"/>
    <w:rsid w:val="009E2B0E"/>
    <w:rsid w:val="009E2BD8"/>
    <w:rsid w:val="009E3D08"/>
    <w:rsid w:val="009E47EF"/>
    <w:rsid w:val="009E5E1C"/>
    <w:rsid w:val="009E66E7"/>
    <w:rsid w:val="009E6E54"/>
    <w:rsid w:val="009E7DF0"/>
    <w:rsid w:val="009F1843"/>
    <w:rsid w:val="009F2C95"/>
    <w:rsid w:val="009F6FB0"/>
    <w:rsid w:val="00A012C1"/>
    <w:rsid w:val="00A01563"/>
    <w:rsid w:val="00A01D84"/>
    <w:rsid w:val="00A03F4A"/>
    <w:rsid w:val="00A06D4B"/>
    <w:rsid w:val="00A07B8B"/>
    <w:rsid w:val="00A10FF0"/>
    <w:rsid w:val="00A11719"/>
    <w:rsid w:val="00A11EF7"/>
    <w:rsid w:val="00A14C8F"/>
    <w:rsid w:val="00A1625C"/>
    <w:rsid w:val="00A16926"/>
    <w:rsid w:val="00A24888"/>
    <w:rsid w:val="00A2601E"/>
    <w:rsid w:val="00A26722"/>
    <w:rsid w:val="00A26D9E"/>
    <w:rsid w:val="00A300F4"/>
    <w:rsid w:val="00A3158E"/>
    <w:rsid w:val="00A32696"/>
    <w:rsid w:val="00A33490"/>
    <w:rsid w:val="00A33D26"/>
    <w:rsid w:val="00A33D9A"/>
    <w:rsid w:val="00A3624B"/>
    <w:rsid w:val="00A3747E"/>
    <w:rsid w:val="00A40FA2"/>
    <w:rsid w:val="00A4198D"/>
    <w:rsid w:val="00A41A41"/>
    <w:rsid w:val="00A421F8"/>
    <w:rsid w:val="00A4262B"/>
    <w:rsid w:val="00A44872"/>
    <w:rsid w:val="00A457F7"/>
    <w:rsid w:val="00A50F3E"/>
    <w:rsid w:val="00A52329"/>
    <w:rsid w:val="00A53488"/>
    <w:rsid w:val="00A53692"/>
    <w:rsid w:val="00A5463B"/>
    <w:rsid w:val="00A55E24"/>
    <w:rsid w:val="00A574B5"/>
    <w:rsid w:val="00A57528"/>
    <w:rsid w:val="00A57F3B"/>
    <w:rsid w:val="00A61808"/>
    <w:rsid w:val="00A65488"/>
    <w:rsid w:val="00A65A67"/>
    <w:rsid w:val="00A662FF"/>
    <w:rsid w:val="00A66A7F"/>
    <w:rsid w:val="00A71048"/>
    <w:rsid w:val="00A726D2"/>
    <w:rsid w:val="00A734B3"/>
    <w:rsid w:val="00A802A2"/>
    <w:rsid w:val="00A81EEF"/>
    <w:rsid w:val="00A84D77"/>
    <w:rsid w:val="00A85870"/>
    <w:rsid w:val="00A860C5"/>
    <w:rsid w:val="00A8696D"/>
    <w:rsid w:val="00A905F7"/>
    <w:rsid w:val="00A90F73"/>
    <w:rsid w:val="00A9112C"/>
    <w:rsid w:val="00A91EEB"/>
    <w:rsid w:val="00A91F00"/>
    <w:rsid w:val="00A93644"/>
    <w:rsid w:val="00A95251"/>
    <w:rsid w:val="00A95C4D"/>
    <w:rsid w:val="00AA24C9"/>
    <w:rsid w:val="00AA28A1"/>
    <w:rsid w:val="00AA2CFC"/>
    <w:rsid w:val="00AA3EA0"/>
    <w:rsid w:val="00AA6A80"/>
    <w:rsid w:val="00AA6E33"/>
    <w:rsid w:val="00AA7473"/>
    <w:rsid w:val="00AA7E3A"/>
    <w:rsid w:val="00AB2996"/>
    <w:rsid w:val="00AB3D0C"/>
    <w:rsid w:val="00AB40A5"/>
    <w:rsid w:val="00AB5E38"/>
    <w:rsid w:val="00AB6B26"/>
    <w:rsid w:val="00AB7E14"/>
    <w:rsid w:val="00AC00E7"/>
    <w:rsid w:val="00AC02B6"/>
    <w:rsid w:val="00AC3801"/>
    <w:rsid w:val="00AC4168"/>
    <w:rsid w:val="00AD1665"/>
    <w:rsid w:val="00AD3C74"/>
    <w:rsid w:val="00AD5D11"/>
    <w:rsid w:val="00AD7AEB"/>
    <w:rsid w:val="00AE202B"/>
    <w:rsid w:val="00AE35B8"/>
    <w:rsid w:val="00AE5A5A"/>
    <w:rsid w:val="00AE7CEC"/>
    <w:rsid w:val="00AF11DD"/>
    <w:rsid w:val="00AF247C"/>
    <w:rsid w:val="00AF2E3B"/>
    <w:rsid w:val="00AF45E6"/>
    <w:rsid w:val="00AF5931"/>
    <w:rsid w:val="00AF6673"/>
    <w:rsid w:val="00AF77FA"/>
    <w:rsid w:val="00AF7964"/>
    <w:rsid w:val="00B038AB"/>
    <w:rsid w:val="00B054D7"/>
    <w:rsid w:val="00B056EA"/>
    <w:rsid w:val="00B05DD7"/>
    <w:rsid w:val="00B06E41"/>
    <w:rsid w:val="00B06ED7"/>
    <w:rsid w:val="00B07B69"/>
    <w:rsid w:val="00B131F5"/>
    <w:rsid w:val="00B1468D"/>
    <w:rsid w:val="00B146C0"/>
    <w:rsid w:val="00B14F4E"/>
    <w:rsid w:val="00B16089"/>
    <w:rsid w:val="00B20701"/>
    <w:rsid w:val="00B209DD"/>
    <w:rsid w:val="00B223D5"/>
    <w:rsid w:val="00B22961"/>
    <w:rsid w:val="00B23245"/>
    <w:rsid w:val="00B23858"/>
    <w:rsid w:val="00B23FF7"/>
    <w:rsid w:val="00B240FB"/>
    <w:rsid w:val="00B249D0"/>
    <w:rsid w:val="00B31991"/>
    <w:rsid w:val="00B349A0"/>
    <w:rsid w:val="00B350FA"/>
    <w:rsid w:val="00B35D80"/>
    <w:rsid w:val="00B35F53"/>
    <w:rsid w:val="00B40175"/>
    <w:rsid w:val="00B4058E"/>
    <w:rsid w:val="00B40FAA"/>
    <w:rsid w:val="00B43FD0"/>
    <w:rsid w:val="00B44BBF"/>
    <w:rsid w:val="00B4792D"/>
    <w:rsid w:val="00B4793D"/>
    <w:rsid w:val="00B50517"/>
    <w:rsid w:val="00B507A1"/>
    <w:rsid w:val="00B52CEE"/>
    <w:rsid w:val="00B53DFD"/>
    <w:rsid w:val="00B540EB"/>
    <w:rsid w:val="00B54A40"/>
    <w:rsid w:val="00B57FE0"/>
    <w:rsid w:val="00B619EE"/>
    <w:rsid w:val="00B6490A"/>
    <w:rsid w:val="00B66D7D"/>
    <w:rsid w:val="00B6710A"/>
    <w:rsid w:val="00B70AE5"/>
    <w:rsid w:val="00B7116D"/>
    <w:rsid w:val="00B71187"/>
    <w:rsid w:val="00B73FE8"/>
    <w:rsid w:val="00B7506E"/>
    <w:rsid w:val="00B76215"/>
    <w:rsid w:val="00B763F7"/>
    <w:rsid w:val="00B7646F"/>
    <w:rsid w:val="00B76F4C"/>
    <w:rsid w:val="00B80FAF"/>
    <w:rsid w:val="00B819C5"/>
    <w:rsid w:val="00B81E5C"/>
    <w:rsid w:val="00B81FC3"/>
    <w:rsid w:val="00B8228D"/>
    <w:rsid w:val="00B83DBB"/>
    <w:rsid w:val="00B84B0A"/>
    <w:rsid w:val="00B84D7E"/>
    <w:rsid w:val="00B866C3"/>
    <w:rsid w:val="00B90392"/>
    <w:rsid w:val="00B90C51"/>
    <w:rsid w:val="00B90C8C"/>
    <w:rsid w:val="00B92F36"/>
    <w:rsid w:val="00B93228"/>
    <w:rsid w:val="00B9521A"/>
    <w:rsid w:val="00B955EF"/>
    <w:rsid w:val="00B967C1"/>
    <w:rsid w:val="00B97756"/>
    <w:rsid w:val="00BA0236"/>
    <w:rsid w:val="00BA34E4"/>
    <w:rsid w:val="00BA3799"/>
    <w:rsid w:val="00BA5D26"/>
    <w:rsid w:val="00BA6AC3"/>
    <w:rsid w:val="00BA7476"/>
    <w:rsid w:val="00BA78A9"/>
    <w:rsid w:val="00BB3465"/>
    <w:rsid w:val="00BB3A08"/>
    <w:rsid w:val="00BB4353"/>
    <w:rsid w:val="00BB6B3E"/>
    <w:rsid w:val="00BC0B7B"/>
    <w:rsid w:val="00BC12BC"/>
    <w:rsid w:val="00BC3236"/>
    <w:rsid w:val="00BC462F"/>
    <w:rsid w:val="00BC6BB6"/>
    <w:rsid w:val="00BD382A"/>
    <w:rsid w:val="00BD4AF2"/>
    <w:rsid w:val="00BE0F9F"/>
    <w:rsid w:val="00BE14E0"/>
    <w:rsid w:val="00BE2041"/>
    <w:rsid w:val="00BE3373"/>
    <w:rsid w:val="00BE3949"/>
    <w:rsid w:val="00BE39CB"/>
    <w:rsid w:val="00BE7430"/>
    <w:rsid w:val="00BF0145"/>
    <w:rsid w:val="00BF1939"/>
    <w:rsid w:val="00BF26B5"/>
    <w:rsid w:val="00BF3C7B"/>
    <w:rsid w:val="00BF4ABC"/>
    <w:rsid w:val="00BF4BB5"/>
    <w:rsid w:val="00BF4C30"/>
    <w:rsid w:val="00BF4DBF"/>
    <w:rsid w:val="00BF545A"/>
    <w:rsid w:val="00BF71FD"/>
    <w:rsid w:val="00BF7437"/>
    <w:rsid w:val="00BF7AEB"/>
    <w:rsid w:val="00C02073"/>
    <w:rsid w:val="00C024A6"/>
    <w:rsid w:val="00C029CF"/>
    <w:rsid w:val="00C02C2D"/>
    <w:rsid w:val="00C03D5D"/>
    <w:rsid w:val="00C05867"/>
    <w:rsid w:val="00C062E0"/>
    <w:rsid w:val="00C06418"/>
    <w:rsid w:val="00C07374"/>
    <w:rsid w:val="00C1020D"/>
    <w:rsid w:val="00C10662"/>
    <w:rsid w:val="00C13797"/>
    <w:rsid w:val="00C200E0"/>
    <w:rsid w:val="00C20500"/>
    <w:rsid w:val="00C22234"/>
    <w:rsid w:val="00C2421F"/>
    <w:rsid w:val="00C24608"/>
    <w:rsid w:val="00C252B5"/>
    <w:rsid w:val="00C2546A"/>
    <w:rsid w:val="00C260ED"/>
    <w:rsid w:val="00C32543"/>
    <w:rsid w:val="00C3256B"/>
    <w:rsid w:val="00C328D9"/>
    <w:rsid w:val="00C338F6"/>
    <w:rsid w:val="00C35C28"/>
    <w:rsid w:val="00C36E81"/>
    <w:rsid w:val="00C37611"/>
    <w:rsid w:val="00C37630"/>
    <w:rsid w:val="00C42803"/>
    <w:rsid w:val="00C45F9F"/>
    <w:rsid w:val="00C524E1"/>
    <w:rsid w:val="00C53066"/>
    <w:rsid w:val="00C57EC3"/>
    <w:rsid w:val="00C61022"/>
    <w:rsid w:val="00C617BD"/>
    <w:rsid w:val="00C618BE"/>
    <w:rsid w:val="00C62B47"/>
    <w:rsid w:val="00C64A35"/>
    <w:rsid w:val="00C65E46"/>
    <w:rsid w:val="00C661E7"/>
    <w:rsid w:val="00C70327"/>
    <w:rsid w:val="00C71464"/>
    <w:rsid w:val="00C72103"/>
    <w:rsid w:val="00C728F8"/>
    <w:rsid w:val="00C72BBC"/>
    <w:rsid w:val="00C7462E"/>
    <w:rsid w:val="00C74BF3"/>
    <w:rsid w:val="00C7503F"/>
    <w:rsid w:val="00C75A7D"/>
    <w:rsid w:val="00C75BFE"/>
    <w:rsid w:val="00C769A3"/>
    <w:rsid w:val="00C802C2"/>
    <w:rsid w:val="00C8113B"/>
    <w:rsid w:val="00C830B2"/>
    <w:rsid w:val="00C85971"/>
    <w:rsid w:val="00C872E5"/>
    <w:rsid w:val="00C873A3"/>
    <w:rsid w:val="00C9121A"/>
    <w:rsid w:val="00C91C26"/>
    <w:rsid w:val="00C92358"/>
    <w:rsid w:val="00C92BF7"/>
    <w:rsid w:val="00C93134"/>
    <w:rsid w:val="00C932FF"/>
    <w:rsid w:val="00C961C8"/>
    <w:rsid w:val="00C97334"/>
    <w:rsid w:val="00C97B82"/>
    <w:rsid w:val="00CA1A48"/>
    <w:rsid w:val="00CA287D"/>
    <w:rsid w:val="00CA373C"/>
    <w:rsid w:val="00CB2342"/>
    <w:rsid w:val="00CB4301"/>
    <w:rsid w:val="00CB6A52"/>
    <w:rsid w:val="00CC01F8"/>
    <w:rsid w:val="00CC1F6C"/>
    <w:rsid w:val="00CC339F"/>
    <w:rsid w:val="00CC3671"/>
    <w:rsid w:val="00CC4A67"/>
    <w:rsid w:val="00CC5CC8"/>
    <w:rsid w:val="00CC7E69"/>
    <w:rsid w:val="00CD1C89"/>
    <w:rsid w:val="00CD1E4E"/>
    <w:rsid w:val="00CD256C"/>
    <w:rsid w:val="00CD264E"/>
    <w:rsid w:val="00CD2B29"/>
    <w:rsid w:val="00CD3C4B"/>
    <w:rsid w:val="00CD3EBC"/>
    <w:rsid w:val="00CD5780"/>
    <w:rsid w:val="00CD5F45"/>
    <w:rsid w:val="00CD6BC6"/>
    <w:rsid w:val="00CD6D1D"/>
    <w:rsid w:val="00CD7054"/>
    <w:rsid w:val="00CE22C6"/>
    <w:rsid w:val="00CE3D39"/>
    <w:rsid w:val="00CE556B"/>
    <w:rsid w:val="00CE608A"/>
    <w:rsid w:val="00CE69E9"/>
    <w:rsid w:val="00CE6C50"/>
    <w:rsid w:val="00CE6F6C"/>
    <w:rsid w:val="00CE725A"/>
    <w:rsid w:val="00CE7975"/>
    <w:rsid w:val="00CF074B"/>
    <w:rsid w:val="00CF5FF4"/>
    <w:rsid w:val="00D02B6C"/>
    <w:rsid w:val="00D02B83"/>
    <w:rsid w:val="00D02F67"/>
    <w:rsid w:val="00D05756"/>
    <w:rsid w:val="00D076D5"/>
    <w:rsid w:val="00D10D7D"/>
    <w:rsid w:val="00D10DEF"/>
    <w:rsid w:val="00D1179D"/>
    <w:rsid w:val="00D119EA"/>
    <w:rsid w:val="00D12720"/>
    <w:rsid w:val="00D1372F"/>
    <w:rsid w:val="00D1538E"/>
    <w:rsid w:val="00D155CF"/>
    <w:rsid w:val="00D15822"/>
    <w:rsid w:val="00D17451"/>
    <w:rsid w:val="00D205EF"/>
    <w:rsid w:val="00D20A54"/>
    <w:rsid w:val="00D20BF3"/>
    <w:rsid w:val="00D2215B"/>
    <w:rsid w:val="00D2241E"/>
    <w:rsid w:val="00D23DFE"/>
    <w:rsid w:val="00D2432B"/>
    <w:rsid w:val="00D24AF0"/>
    <w:rsid w:val="00D2670C"/>
    <w:rsid w:val="00D2712B"/>
    <w:rsid w:val="00D30BE5"/>
    <w:rsid w:val="00D32507"/>
    <w:rsid w:val="00D32BFE"/>
    <w:rsid w:val="00D3548C"/>
    <w:rsid w:val="00D3575E"/>
    <w:rsid w:val="00D376C3"/>
    <w:rsid w:val="00D40E12"/>
    <w:rsid w:val="00D417F0"/>
    <w:rsid w:val="00D41DD3"/>
    <w:rsid w:val="00D42AD4"/>
    <w:rsid w:val="00D47045"/>
    <w:rsid w:val="00D51BC6"/>
    <w:rsid w:val="00D54681"/>
    <w:rsid w:val="00D54E86"/>
    <w:rsid w:val="00D552E8"/>
    <w:rsid w:val="00D55447"/>
    <w:rsid w:val="00D55768"/>
    <w:rsid w:val="00D5690C"/>
    <w:rsid w:val="00D56DA9"/>
    <w:rsid w:val="00D5713E"/>
    <w:rsid w:val="00D57EAF"/>
    <w:rsid w:val="00D6009B"/>
    <w:rsid w:val="00D67227"/>
    <w:rsid w:val="00D70C5B"/>
    <w:rsid w:val="00D710F2"/>
    <w:rsid w:val="00D724AC"/>
    <w:rsid w:val="00D749C5"/>
    <w:rsid w:val="00D77640"/>
    <w:rsid w:val="00D80943"/>
    <w:rsid w:val="00D82825"/>
    <w:rsid w:val="00D86022"/>
    <w:rsid w:val="00D86C91"/>
    <w:rsid w:val="00D90743"/>
    <w:rsid w:val="00D9096B"/>
    <w:rsid w:val="00D90C05"/>
    <w:rsid w:val="00D9105E"/>
    <w:rsid w:val="00D93101"/>
    <w:rsid w:val="00D936C3"/>
    <w:rsid w:val="00D97D16"/>
    <w:rsid w:val="00DA0819"/>
    <w:rsid w:val="00DA0E1B"/>
    <w:rsid w:val="00DA31CA"/>
    <w:rsid w:val="00DA3F4A"/>
    <w:rsid w:val="00DA4061"/>
    <w:rsid w:val="00DA518D"/>
    <w:rsid w:val="00DA5B33"/>
    <w:rsid w:val="00DA73B4"/>
    <w:rsid w:val="00DA7CE5"/>
    <w:rsid w:val="00DB1FB0"/>
    <w:rsid w:val="00DB291D"/>
    <w:rsid w:val="00DB30EE"/>
    <w:rsid w:val="00DB42B5"/>
    <w:rsid w:val="00DB4E29"/>
    <w:rsid w:val="00DB5871"/>
    <w:rsid w:val="00DB710E"/>
    <w:rsid w:val="00DB7AB2"/>
    <w:rsid w:val="00DC13F2"/>
    <w:rsid w:val="00DC247B"/>
    <w:rsid w:val="00DC4049"/>
    <w:rsid w:val="00DC52B6"/>
    <w:rsid w:val="00DC7251"/>
    <w:rsid w:val="00DC7784"/>
    <w:rsid w:val="00DC7FA2"/>
    <w:rsid w:val="00DD0FB6"/>
    <w:rsid w:val="00DD12D4"/>
    <w:rsid w:val="00DD24DA"/>
    <w:rsid w:val="00DD278E"/>
    <w:rsid w:val="00DD3FBD"/>
    <w:rsid w:val="00DD5004"/>
    <w:rsid w:val="00DD749E"/>
    <w:rsid w:val="00DD7E95"/>
    <w:rsid w:val="00DD7F23"/>
    <w:rsid w:val="00DE0316"/>
    <w:rsid w:val="00DE37F9"/>
    <w:rsid w:val="00DE4EEE"/>
    <w:rsid w:val="00DE5391"/>
    <w:rsid w:val="00DE60A4"/>
    <w:rsid w:val="00DE63A7"/>
    <w:rsid w:val="00DE6C28"/>
    <w:rsid w:val="00DE7AC8"/>
    <w:rsid w:val="00DF008F"/>
    <w:rsid w:val="00DF033D"/>
    <w:rsid w:val="00DF2A8B"/>
    <w:rsid w:val="00DF400A"/>
    <w:rsid w:val="00DF60DA"/>
    <w:rsid w:val="00DF6541"/>
    <w:rsid w:val="00E02F0A"/>
    <w:rsid w:val="00E02F82"/>
    <w:rsid w:val="00E04700"/>
    <w:rsid w:val="00E04FD9"/>
    <w:rsid w:val="00E050D9"/>
    <w:rsid w:val="00E06368"/>
    <w:rsid w:val="00E06DCE"/>
    <w:rsid w:val="00E07361"/>
    <w:rsid w:val="00E1134A"/>
    <w:rsid w:val="00E14277"/>
    <w:rsid w:val="00E1492E"/>
    <w:rsid w:val="00E14D47"/>
    <w:rsid w:val="00E15124"/>
    <w:rsid w:val="00E1525D"/>
    <w:rsid w:val="00E2060D"/>
    <w:rsid w:val="00E22692"/>
    <w:rsid w:val="00E2606D"/>
    <w:rsid w:val="00E30998"/>
    <w:rsid w:val="00E31A4E"/>
    <w:rsid w:val="00E32CA0"/>
    <w:rsid w:val="00E33077"/>
    <w:rsid w:val="00E33F5E"/>
    <w:rsid w:val="00E34CFD"/>
    <w:rsid w:val="00E3566A"/>
    <w:rsid w:val="00E3698A"/>
    <w:rsid w:val="00E40B68"/>
    <w:rsid w:val="00E44889"/>
    <w:rsid w:val="00E4489D"/>
    <w:rsid w:val="00E4566F"/>
    <w:rsid w:val="00E50770"/>
    <w:rsid w:val="00E5259A"/>
    <w:rsid w:val="00E52C12"/>
    <w:rsid w:val="00E53EA1"/>
    <w:rsid w:val="00E60019"/>
    <w:rsid w:val="00E61940"/>
    <w:rsid w:val="00E65406"/>
    <w:rsid w:val="00E66575"/>
    <w:rsid w:val="00E67418"/>
    <w:rsid w:val="00E67644"/>
    <w:rsid w:val="00E73248"/>
    <w:rsid w:val="00E73437"/>
    <w:rsid w:val="00E74399"/>
    <w:rsid w:val="00E74770"/>
    <w:rsid w:val="00E75FD8"/>
    <w:rsid w:val="00E77B34"/>
    <w:rsid w:val="00E8017F"/>
    <w:rsid w:val="00E81886"/>
    <w:rsid w:val="00E8365A"/>
    <w:rsid w:val="00E83B76"/>
    <w:rsid w:val="00E8402B"/>
    <w:rsid w:val="00E840E1"/>
    <w:rsid w:val="00E85112"/>
    <w:rsid w:val="00E85F3A"/>
    <w:rsid w:val="00E86F63"/>
    <w:rsid w:val="00E918A1"/>
    <w:rsid w:val="00E9263A"/>
    <w:rsid w:val="00E936E1"/>
    <w:rsid w:val="00E94921"/>
    <w:rsid w:val="00E94999"/>
    <w:rsid w:val="00E96213"/>
    <w:rsid w:val="00E9672F"/>
    <w:rsid w:val="00E975AA"/>
    <w:rsid w:val="00EA2707"/>
    <w:rsid w:val="00EA50FD"/>
    <w:rsid w:val="00EA5E7E"/>
    <w:rsid w:val="00EA5FA6"/>
    <w:rsid w:val="00EA7751"/>
    <w:rsid w:val="00EA79A9"/>
    <w:rsid w:val="00EB07A1"/>
    <w:rsid w:val="00EB0F7B"/>
    <w:rsid w:val="00EB25AB"/>
    <w:rsid w:val="00EB3627"/>
    <w:rsid w:val="00EB369A"/>
    <w:rsid w:val="00EB4A54"/>
    <w:rsid w:val="00EB5220"/>
    <w:rsid w:val="00EB6741"/>
    <w:rsid w:val="00EB7F32"/>
    <w:rsid w:val="00EC12C6"/>
    <w:rsid w:val="00EC1C20"/>
    <w:rsid w:val="00EC285F"/>
    <w:rsid w:val="00EC42FC"/>
    <w:rsid w:val="00EC5911"/>
    <w:rsid w:val="00EC6AA4"/>
    <w:rsid w:val="00ED0496"/>
    <w:rsid w:val="00ED243A"/>
    <w:rsid w:val="00ED2C1A"/>
    <w:rsid w:val="00ED3009"/>
    <w:rsid w:val="00ED5212"/>
    <w:rsid w:val="00ED568D"/>
    <w:rsid w:val="00ED68EC"/>
    <w:rsid w:val="00EE67BC"/>
    <w:rsid w:val="00EE6C00"/>
    <w:rsid w:val="00EE74F0"/>
    <w:rsid w:val="00EE77DA"/>
    <w:rsid w:val="00EE7F27"/>
    <w:rsid w:val="00EF311B"/>
    <w:rsid w:val="00EF36A1"/>
    <w:rsid w:val="00EF3863"/>
    <w:rsid w:val="00EF3B50"/>
    <w:rsid w:val="00EF4F64"/>
    <w:rsid w:val="00EF6CE8"/>
    <w:rsid w:val="00F01623"/>
    <w:rsid w:val="00F0199E"/>
    <w:rsid w:val="00F02D90"/>
    <w:rsid w:val="00F042CA"/>
    <w:rsid w:val="00F0498B"/>
    <w:rsid w:val="00F107A6"/>
    <w:rsid w:val="00F109C3"/>
    <w:rsid w:val="00F121FB"/>
    <w:rsid w:val="00F142B7"/>
    <w:rsid w:val="00F14AE7"/>
    <w:rsid w:val="00F14D4D"/>
    <w:rsid w:val="00F1597E"/>
    <w:rsid w:val="00F161D2"/>
    <w:rsid w:val="00F17DBC"/>
    <w:rsid w:val="00F21106"/>
    <w:rsid w:val="00F22E3B"/>
    <w:rsid w:val="00F234CE"/>
    <w:rsid w:val="00F235A6"/>
    <w:rsid w:val="00F253E7"/>
    <w:rsid w:val="00F262BF"/>
    <w:rsid w:val="00F27082"/>
    <w:rsid w:val="00F30388"/>
    <w:rsid w:val="00F31845"/>
    <w:rsid w:val="00F32F25"/>
    <w:rsid w:val="00F36180"/>
    <w:rsid w:val="00F37DF7"/>
    <w:rsid w:val="00F4222D"/>
    <w:rsid w:val="00F423B6"/>
    <w:rsid w:val="00F43FF9"/>
    <w:rsid w:val="00F464D1"/>
    <w:rsid w:val="00F5025D"/>
    <w:rsid w:val="00F5094C"/>
    <w:rsid w:val="00F54CBA"/>
    <w:rsid w:val="00F57856"/>
    <w:rsid w:val="00F603B0"/>
    <w:rsid w:val="00F61890"/>
    <w:rsid w:val="00F64C65"/>
    <w:rsid w:val="00F65BA6"/>
    <w:rsid w:val="00F664F6"/>
    <w:rsid w:val="00F71407"/>
    <w:rsid w:val="00F714E3"/>
    <w:rsid w:val="00F71F53"/>
    <w:rsid w:val="00F72094"/>
    <w:rsid w:val="00F7296F"/>
    <w:rsid w:val="00F73009"/>
    <w:rsid w:val="00F73769"/>
    <w:rsid w:val="00F73F37"/>
    <w:rsid w:val="00F74ED2"/>
    <w:rsid w:val="00F77383"/>
    <w:rsid w:val="00F7757A"/>
    <w:rsid w:val="00F77EB7"/>
    <w:rsid w:val="00F8179C"/>
    <w:rsid w:val="00F863F3"/>
    <w:rsid w:val="00F86D4B"/>
    <w:rsid w:val="00F9073A"/>
    <w:rsid w:val="00F91AEA"/>
    <w:rsid w:val="00F95E73"/>
    <w:rsid w:val="00F9723B"/>
    <w:rsid w:val="00F97BE7"/>
    <w:rsid w:val="00F97D27"/>
    <w:rsid w:val="00FA01E1"/>
    <w:rsid w:val="00FA14CB"/>
    <w:rsid w:val="00FA2FE2"/>
    <w:rsid w:val="00FA4143"/>
    <w:rsid w:val="00FA4182"/>
    <w:rsid w:val="00FA7E87"/>
    <w:rsid w:val="00FB13BA"/>
    <w:rsid w:val="00FB1906"/>
    <w:rsid w:val="00FB1AEB"/>
    <w:rsid w:val="00FB1D51"/>
    <w:rsid w:val="00FB2F11"/>
    <w:rsid w:val="00FB4B70"/>
    <w:rsid w:val="00FB67C6"/>
    <w:rsid w:val="00FC02D9"/>
    <w:rsid w:val="00FC1680"/>
    <w:rsid w:val="00FC36B1"/>
    <w:rsid w:val="00FC788B"/>
    <w:rsid w:val="00FC7B16"/>
    <w:rsid w:val="00FD042B"/>
    <w:rsid w:val="00FD09A4"/>
    <w:rsid w:val="00FD106E"/>
    <w:rsid w:val="00FD1878"/>
    <w:rsid w:val="00FD2DD3"/>
    <w:rsid w:val="00FD4C56"/>
    <w:rsid w:val="00FD7096"/>
    <w:rsid w:val="00FE00EE"/>
    <w:rsid w:val="00FE1FB6"/>
    <w:rsid w:val="00FE2194"/>
    <w:rsid w:val="00FE40A3"/>
    <w:rsid w:val="00FE6ACF"/>
    <w:rsid w:val="00FE700E"/>
    <w:rsid w:val="00FF3945"/>
    <w:rsid w:val="00FF4220"/>
    <w:rsid w:val="00FF6570"/>
    <w:rsid w:val="00FF6900"/>
    <w:rsid w:val="00FF6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32D24AF2"/>
  <w15:docId w15:val="{5E838C7F-CF73-4159-94CA-A144C0034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/>
    </w:rPr>
  </w:style>
  <w:style w:type="paragraph" w:styleId="BodyText">
    <w:name w:val="Body Text"/>
    <w:basedOn w:val="Normal"/>
    <w:semiHidden/>
    <w:rPr>
      <w:rFonts w:ascii="Arial" w:hAnsi="Arial"/>
      <w:b/>
      <w:u w:val="single"/>
    </w:rPr>
  </w:style>
  <w:style w:type="paragraph" w:styleId="BodyTextIndent">
    <w:name w:val="Body Text Indent"/>
    <w:basedOn w:val="Normal"/>
    <w:semiHidden/>
    <w:pPr>
      <w:spacing w:line="360" w:lineRule="auto"/>
      <w:ind w:left="720" w:hanging="720"/>
    </w:pPr>
    <w:rPr>
      <w:rFonts w:ascii="Arial" w:hAnsi="Arial"/>
    </w:rPr>
  </w:style>
  <w:style w:type="table" w:styleId="TableGrid">
    <w:name w:val="Table Grid"/>
    <w:basedOn w:val="TableNormal"/>
    <w:uiPriority w:val="59"/>
    <w:rsid w:val="004E67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CD7054"/>
    <w:pPr>
      <w:spacing w:after="120" w:line="480" w:lineRule="auto"/>
    </w:pPr>
    <w:rPr>
      <w:lang w:val="x-none"/>
    </w:rPr>
  </w:style>
  <w:style w:type="character" w:customStyle="1" w:styleId="BodyText2Char">
    <w:name w:val="Body Text 2 Char"/>
    <w:link w:val="BodyText2"/>
    <w:uiPriority w:val="99"/>
    <w:semiHidden/>
    <w:rsid w:val="00CD7054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5407D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uiPriority w:val="99"/>
    <w:semiHidden/>
    <w:unhideWhenUsed/>
    <w:rsid w:val="003D4077"/>
    <w:rPr>
      <w:color w:val="0000FF"/>
      <w:u w:val="single"/>
    </w:rPr>
  </w:style>
  <w:style w:type="paragraph" w:styleId="NoSpacing">
    <w:name w:val="No Spacing"/>
    <w:uiPriority w:val="1"/>
    <w:qFormat/>
    <w:rsid w:val="00D376C3"/>
    <w:rPr>
      <w:rFonts w:ascii="Calibri" w:hAnsi="Calibr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801"/>
    <w:rPr>
      <w:sz w:val="20"/>
      <w:lang w:val="x-none"/>
    </w:rPr>
  </w:style>
  <w:style w:type="character" w:customStyle="1" w:styleId="FootnoteTextChar">
    <w:name w:val="Footnote Text Char"/>
    <w:link w:val="FootnoteText"/>
    <w:uiPriority w:val="99"/>
    <w:semiHidden/>
    <w:rsid w:val="00AC3801"/>
    <w:rPr>
      <w:lang w:eastAsia="en-US"/>
    </w:rPr>
  </w:style>
  <w:style w:type="character" w:styleId="FootnoteReference">
    <w:name w:val="footnote reference"/>
    <w:uiPriority w:val="99"/>
    <w:semiHidden/>
    <w:unhideWhenUsed/>
    <w:rsid w:val="00AC380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F82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E02F82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link w:val="Footer"/>
    <w:uiPriority w:val="99"/>
    <w:rsid w:val="00E81886"/>
    <w:rPr>
      <w:sz w:val="24"/>
      <w:lang w:eastAsia="en-US"/>
    </w:rPr>
  </w:style>
  <w:style w:type="character" w:customStyle="1" w:styleId="HeaderChar">
    <w:name w:val="Header Char"/>
    <w:link w:val="Header"/>
    <w:uiPriority w:val="99"/>
    <w:rsid w:val="006468C7"/>
    <w:rPr>
      <w:sz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33490"/>
    <w:rPr>
      <w:rFonts w:ascii="Calibri" w:hAnsi="Calibri" w:cs="Times New Roman"/>
      <w:szCs w:val="21"/>
    </w:rPr>
  </w:style>
  <w:style w:type="character" w:customStyle="1" w:styleId="PlainTextChar">
    <w:name w:val="Plain Text Char"/>
    <w:link w:val="PlainText"/>
    <w:uiPriority w:val="99"/>
    <w:semiHidden/>
    <w:rsid w:val="00A33490"/>
    <w:rPr>
      <w:rFonts w:ascii="Calibri" w:hAnsi="Calibri" w:cs="Times New Roman"/>
      <w:sz w:val="22"/>
      <w:szCs w:val="21"/>
    </w:rPr>
  </w:style>
  <w:style w:type="paragraph" w:styleId="Title">
    <w:name w:val="Title"/>
    <w:basedOn w:val="Normal"/>
    <w:link w:val="TitleChar"/>
    <w:qFormat/>
    <w:rsid w:val="003D014A"/>
    <w:pPr>
      <w:jc w:val="center"/>
    </w:pPr>
    <w:rPr>
      <w:rFonts w:ascii="Arial" w:hAnsi="Arial"/>
      <w:b/>
      <w:sz w:val="24"/>
      <w:szCs w:val="24"/>
      <w:lang w:val="en-US" w:eastAsia="en-US"/>
    </w:rPr>
  </w:style>
  <w:style w:type="character" w:customStyle="1" w:styleId="TitleChar">
    <w:name w:val="Title Char"/>
    <w:link w:val="Title"/>
    <w:rsid w:val="003D014A"/>
    <w:rPr>
      <w:rFonts w:ascii="Arial" w:hAnsi="Arial"/>
      <w:b/>
      <w:sz w:val="24"/>
      <w:szCs w:val="24"/>
      <w:lang w:val="en-US" w:eastAsia="en-US"/>
    </w:rPr>
  </w:style>
  <w:style w:type="table" w:styleId="TableGridLight">
    <w:name w:val="Grid Table Light"/>
    <w:basedOn w:val="TableNormal"/>
    <w:uiPriority w:val="40"/>
    <w:rsid w:val="00B57FE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xmsonormal">
    <w:name w:val="x_msonormal"/>
    <w:basedOn w:val="Normal"/>
    <w:rsid w:val="000E5910"/>
    <w:rPr>
      <w:rFonts w:ascii="Calibri" w:eastAsia="Calibri" w:hAnsi="Calibri" w:cs="Calibri"/>
    </w:rPr>
  </w:style>
  <w:style w:type="paragraph" w:customStyle="1" w:styleId="xmsonormal0">
    <w:name w:val="xmsonormal"/>
    <w:basedOn w:val="Normal"/>
    <w:rsid w:val="00E73248"/>
    <w:pPr>
      <w:spacing w:before="100" w:beforeAutospacing="1" w:after="100" w:afterAutospacing="1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3294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3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7405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5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21024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8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268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03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5458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4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29467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0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42206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86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5334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34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20494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92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1493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5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9468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43131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0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7872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70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92480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7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5690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1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68486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0474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26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6792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7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3379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3468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2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CCCCCC"/>
            <w:right w:val="none" w:sz="0" w:space="0" w:color="auto"/>
          </w:divBdr>
          <w:divsChild>
            <w:div w:id="11545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3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DE9975-A75A-4171-B699-0F4C6F2D94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697192-0E72-4265-B766-6DFAB3F8EF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A5EAB1-ABFF-4EEC-B5BF-71DA7DBCD5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07E234-ED9F-4A49-AFD6-3A9838E787A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3</Words>
  <Characters>566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T Holmes</dc:creator>
  <cp:keywords/>
  <dc:description/>
  <cp:lastModifiedBy>Vic Johnstone</cp:lastModifiedBy>
  <cp:revision>2</cp:revision>
  <cp:lastPrinted>2024-01-30T10:27:00Z</cp:lastPrinted>
  <dcterms:created xsi:type="dcterms:W3CDTF">2024-03-13T15:25:00Z</dcterms:created>
  <dcterms:modified xsi:type="dcterms:W3CDTF">2024-03-13T15:25:00Z</dcterms:modified>
</cp:coreProperties>
</file>